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BAD68" w14:textId="77777777" w:rsidR="00A77F02" w:rsidRDefault="00A77F02" w:rsidP="00862194">
      <w:pPr>
        <w:spacing w:after="0" w:line="240" w:lineRule="auto"/>
        <w:jc w:val="center"/>
        <w:rPr>
          <w:rFonts w:ascii="Baskerville Old Face" w:hAnsi="Baskerville Old Face" w:cs="Arial"/>
          <w:b/>
          <w:color w:val="003057"/>
          <w:sz w:val="44"/>
        </w:rPr>
        <w:sectPr w:rsidR="00A77F02"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1A76EA44" w:rsidR="00CF2520" w:rsidRDefault="00AA0683" w:rsidP="00CF2520">
                <w:pPr>
                  <w:pStyle w:val="NoSpacing"/>
                  <w:rPr>
                    <w:color w:val="2E74B5" w:themeColor="accent1" w:themeShade="BF"/>
                    <w:sz w:val="24"/>
                  </w:rPr>
                </w:pPr>
                <w:r>
                  <w:rPr>
                    <w:color w:val="2E74B5" w:themeColor="accent1" w:themeShade="BF"/>
                    <w:sz w:val="24"/>
                    <w:szCs w:val="24"/>
                  </w:rPr>
                  <w:t>MJ Logistics Gaming Company</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26517B91" w:rsidR="00CF2520" w:rsidRDefault="00AA0683"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CRM Solution</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14813823" w:rsidR="00CF2520" w:rsidRDefault="00B733CB" w:rsidP="00CF2520">
                <w:pPr>
                  <w:pStyle w:val="NoSpacing"/>
                  <w:rPr>
                    <w:color w:val="2E74B5" w:themeColor="accent1" w:themeShade="BF"/>
                    <w:sz w:val="24"/>
                  </w:rPr>
                </w:pPr>
                <w:r>
                  <w:rPr>
                    <w:color w:val="2E74B5" w:themeColor="accent1" w:themeShade="BF"/>
                    <w:sz w:val="24"/>
                    <w:szCs w:val="24"/>
                  </w:rPr>
                  <w:t>D284</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240DE0B8" w:rsidR="00CF2520" w:rsidRDefault="00B733CB" w:rsidP="00CF2520">
                <w:pPr>
                  <w:pStyle w:val="NoSpacing"/>
                  <w:rPr>
                    <w:color w:val="5B9BD5" w:themeColor="accent1"/>
                    <w:sz w:val="28"/>
                    <w:szCs w:val="28"/>
                  </w:rPr>
                </w:pPr>
                <w:r>
                  <w:rPr>
                    <w:color w:val="5B9BD5" w:themeColor="accent1"/>
                    <w:sz w:val="28"/>
                    <w:szCs w:val="28"/>
                  </w:rPr>
                  <w:t>Nia Bourgeois</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3-11-01T00:00:00Z">
                <w:dateFormat w:val="M-d-yyyy"/>
                <w:lid w:val="en-US"/>
                <w:storeMappedDataAs w:val="dateTime"/>
                <w:calendar w:val="gregorian"/>
              </w:date>
            </w:sdtPr>
            <w:sdtContent>
              <w:p w14:paraId="75C58612" w14:textId="2641EDFF" w:rsidR="00CF2520" w:rsidRDefault="00B733CB" w:rsidP="00CF2520">
                <w:pPr>
                  <w:pStyle w:val="NoSpacing"/>
                  <w:rPr>
                    <w:color w:val="5B9BD5" w:themeColor="accent1"/>
                    <w:sz w:val="28"/>
                    <w:szCs w:val="28"/>
                  </w:rPr>
                </w:pPr>
                <w:r>
                  <w:rPr>
                    <w:color w:val="5B9BD5" w:themeColor="accent1"/>
                    <w:sz w:val="28"/>
                    <w:szCs w:val="28"/>
                  </w:rPr>
                  <w:t>11-1-2023</w:t>
                </w:r>
              </w:p>
            </w:sdtContent>
          </w:sdt>
          <w:p w14:paraId="35B56790" w14:textId="6D4EAE6F" w:rsidR="00CF2520" w:rsidRDefault="00CF2520" w:rsidP="00CF2520">
            <w:pPr>
              <w:pStyle w:val="NoSpacing"/>
              <w:rPr>
                <w:color w:val="5B9BD5" w:themeColor="accent1"/>
              </w:rPr>
            </w:pPr>
            <w:r>
              <w:rPr>
                <w:color w:val="5B9BD5" w:themeColor="accent1"/>
              </w:rPr>
              <w:t xml:space="preserve">Version </w:t>
            </w:r>
            <w:r w:rsidR="00B733CB">
              <w:rPr>
                <w:color w:val="5B9BD5" w:themeColor="accent1"/>
              </w:rPr>
              <w:t>1</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sz w:val="20"/>
          <w:szCs w:val="20"/>
        </w:rPr>
        <w:id w:val="1701593952"/>
        <w:docPartObj>
          <w:docPartGallery w:val="Table of Contents"/>
          <w:docPartUnique/>
        </w:docPartObj>
      </w:sdtPr>
      <w:sdtEndPr>
        <w:rPr>
          <w:rFonts w:eastAsiaTheme="minorEastAsia"/>
          <w:b/>
          <w:bCs/>
          <w:noProof/>
        </w:rPr>
      </w:sdtEndPr>
      <w:sdtContent>
        <w:p w14:paraId="6F9CBBDA" w14:textId="7084D399" w:rsidR="0032008B" w:rsidRDefault="0032008B">
          <w:pPr>
            <w:pStyle w:val="TOCHeading"/>
          </w:pPr>
          <w:r>
            <w:t>Contents</w:t>
          </w:r>
        </w:p>
        <w:p w14:paraId="167DFB96" w14:textId="3E8C92E1" w:rsidR="002D67D1" w:rsidRDefault="0032008B">
          <w:pPr>
            <w:pStyle w:val="TOC1"/>
            <w:rPr>
              <w:noProof/>
              <w:kern w:val="2"/>
              <w:sz w:val="22"/>
              <w:szCs w:val="22"/>
              <w14:ligatures w14:val="standardContextual"/>
            </w:rPr>
          </w:pPr>
          <w:r>
            <w:fldChar w:fldCharType="begin"/>
          </w:r>
          <w:r>
            <w:instrText xml:space="preserve"> TOC \o "1-3" \h \z \u </w:instrText>
          </w:r>
          <w:r>
            <w:fldChar w:fldCharType="separate"/>
          </w:r>
          <w:hyperlink w:anchor="_Toc149754375" w:history="1">
            <w:r w:rsidR="002D67D1" w:rsidRPr="00FF4C2F">
              <w:rPr>
                <w:rStyle w:val="Hyperlink"/>
                <w:noProof/>
              </w:rPr>
              <w:t>A.</w:t>
            </w:r>
            <w:r w:rsidR="002D67D1">
              <w:rPr>
                <w:noProof/>
                <w:kern w:val="2"/>
                <w:sz w:val="22"/>
                <w:szCs w:val="22"/>
                <w14:ligatures w14:val="standardContextual"/>
              </w:rPr>
              <w:tab/>
            </w:r>
            <w:r w:rsidR="002D67D1" w:rsidRPr="00FF4C2F">
              <w:rPr>
                <w:rStyle w:val="Hyperlink"/>
                <w:noProof/>
              </w:rPr>
              <w:t>Introduction</w:t>
            </w:r>
            <w:r w:rsidR="002D67D1">
              <w:rPr>
                <w:noProof/>
                <w:webHidden/>
              </w:rPr>
              <w:tab/>
            </w:r>
            <w:r w:rsidR="002D67D1">
              <w:rPr>
                <w:noProof/>
                <w:webHidden/>
              </w:rPr>
              <w:fldChar w:fldCharType="begin"/>
            </w:r>
            <w:r w:rsidR="002D67D1">
              <w:rPr>
                <w:noProof/>
                <w:webHidden/>
              </w:rPr>
              <w:instrText xml:space="preserve"> PAGEREF _Toc149754375 \h </w:instrText>
            </w:r>
            <w:r w:rsidR="002D67D1">
              <w:rPr>
                <w:noProof/>
                <w:webHidden/>
              </w:rPr>
            </w:r>
            <w:r w:rsidR="002D67D1">
              <w:rPr>
                <w:noProof/>
                <w:webHidden/>
              </w:rPr>
              <w:fldChar w:fldCharType="separate"/>
            </w:r>
            <w:r w:rsidR="002D67D1">
              <w:rPr>
                <w:noProof/>
                <w:webHidden/>
              </w:rPr>
              <w:t>3</w:t>
            </w:r>
            <w:r w:rsidR="002D67D1">
              <w:rPr>
                <w:noProof/>
                <w:webHidden/>
              </w:rPr>
              <w:fldChar w:fldCharType="end"/>
            </w:r>
          </w:hyperlink>
        </w:p>
        <w:p w14:paraId="7A2956F8" w14:textId="08883A62" w:rsidR="002D67D1" w:rsidRDefault="00000000">
          <w:pPr>
            <w:pStyle w:val="TOC1"/>
            <w:rPr>
              <w:noProof/>
              <w:kern w:val="2"/>
              <w:sz w:val="22"/>
              <w:szCs w:val="22"/>
              <w14:ligatures w14:val="standardContextual"/>
            </w:rPr>
          </w:pPr>
          <w:hyperlink w:anchor="_Toc149754376" w:history="1">
            <w:r w:rsidR="002D67D1" w:rsidRPr="00FF4C2F">
              <w:rPr>
                <w:rStyle w:val="Hyperlink"/>
                <w:noProof/>
              </w:rPr>
              <w:t>A1. Introduction and Purpose Statement</w:t>
            </w:r>
            <w:r w:rsidR="002D67D1">
              <w:rPr>
                <w:noProof/>
                <w:webHidden/>
              </w:rPr>
              <w:tab/>
            </w:r>
            <w:r w:rsidR="002D67D1">
              <w:rPr>
                <w:noProof/>
                <w:webHidden/>
              </w:rPr>
              <w:fldChar w:fldCharType="begin"/>
            </w:r>
            <w:r w:rsidR="002D67D1">
              <w:rPr>
                <w:noProof/>
                <w:webHidden/>
              </w:rPr>
              <w:instrText xml:space="preserve"> PAGEREF _Toc149754376 \h </w:instrText>
            </w:r>
            <w:r w:rsidR="002D67D1">
              <w:rPr>
                <w:noProof/>
                <w:webHidden/>
              </w:rPr>
            </w:r>
            <w:r w:rsidR="002D67D1">
              <w:rPr>
                <w:noProof/>
                <w:webHidden/>
              </w:rPr>
              <w:fldChar w:fldCharType="separate"/>
            </w:r>
            <w:r w:rsidR="002D67D1">
              <w:rPr>
                <w:noProof/>
                <w:webHidden/>
              </w:rPr>
              <w:t>3</w:t>
            </w:r>
            <w:r w:rsidR="002D67D1">
              <w:rPr>
                <w:noProof/>
                <w:webHidden/>
              </w:rPr>
              <w:fldChar w:fldCharType="end"/>
            </w:r>
          </w:hyperlink>
        </w:p>
        <w:p w14:paraId="1EFA721D" w14:textId="3011A429" w:rsidR="002D67D1" w:rsidRDefault="00000000">
          <w:pPr>
            <w:pStyle w:val="TOC1"/>
            <w:rPr>
              <w:noProof/>
              <w:kern w:val="2"/>
              <w:sz w:val="22"/>
              <w:szCs w:val="22"/>
              <w14:ligatures w14:val="standardContextual"/>
            </w:rPr>
          </w:pPr>
          <w:hyperlink w:anchor="_Toc149754377" w:history="1">
            <w:r w:rsidR="002D67D1" w:rsidRPr="00FF4C2F">
              <w:rPr>
                <w:rStyle w:val="Hyperlink"/>
                <w:noProof/>
              </w:rPr>
              <w:t>A2. Overview of the Problems</w:t>
            </w:r>
            <w:r w:rsidR="002D67D1">
              <w:rPr>
                <w:noProof/>
                <w:webHidden/>
              </w:rPr>
              <w:tab/>
            </w:r>
            <w:r w:rsidR="002D67D1">
              <w:rPr>
                <w:noProof/>
                <w:webHidden/>
              </w:rPr>
              <w:fldChar w:fldCharType="begin"/>
            </w:r>
            <w:r w:rsidR="002D67D1">
              <w:rPr>
                <w:noProof/>
                <w:webHidden/>
              </w:rPr>
              <w:instrText xml:space="preserve"> PAGEREF _Toc149754377 \h </w:instrText>
            </w:r>
            <w:r w:rsidR="002D67D1">
              <w:rPr>
                <w:noProof/>
                <w:webHidden/>
              </w:rPr>
            </w:r>
            <w:r w:rsidR="002D67D1">
              <w:rPr>
                <w:noProof/>
                <w:webHidden/>
              </w:rPr>
              <w:fldChar w:fldCharType="separate"/>
            </w:r>
            <w:r w:rsidR="002D67D1">
              <w:rPr>
                <w:noProof/>
                <w:webHidden/>
              </w:rPr>
              <w:t>3</w:t>
            </w:r>
            <w:r w:rsidR="002D67D1">
              <w:rPr>
                <w:noProof/>
                <w:webHidden/>
              </w:rPr>
              <w:fldChar w:fldCharType="end"/>
            </w:r>
          </w:hyperlink>
        </w:p>
        <w:p w14:paraId="08F88C7E" w14:textId="565D2946" w:rsidR="002D67D1" w:rsidRDefault="00000000">
          <w:pPr>
            <w:pStyle w:val="TOC1"/>
            <w:rPr>
              <w:noProof/>
              <w:kern w:val="2"/>
              <w:sz w:val="22"/>
              <w:szCs w:val="22"/>
              <w14:ligatures w14:val="standardContextual"/>
            </w:rPr>
          </w:pPr>
          <w:hyperlink w:anchor="_Toc149754378" w:history="1">
            <w:r w:rsidR="002D67D1" w:rsidRPr="00FF4C2F">
              <w:rPr>
                <w:rStyle w:val="Hyperlink"/>
                <w:noProof/>
              </w:rPr>
              <w:t>A3. Goals and Objectives</w:t>
            </w:r>
            <w:r w:rsidR="002D67D1">
              <w:rPr>
                <w:noProof/>
                <w:webHidden/>
              </w:rPr>
              <w:tab/>
            </w:r>
            <w:r w:rsidR="002D67D1">
              <w:rPr>
                <w:noProof/>
                <w:webHidden/>
              </w:rPr>
              <w:fldChar w:fldCharType="begin"/>
            </w:r>
            <w:r w:rsidR="002D67D1">
              <w:rPr>
                <w:noProof/>
                <w:webHidden/>
              </w:rPr>
              <w:instrText xml:space="preserve"> PAGEREF _Toc149754378 \h </w:instrText>
            </w:r>
            <w:r w:rsidR="002D67D1">
              <w:rPr>
                <w:noProof/>
                <w:webHidden/>
              </w:rPr>
            </w:r>
            <w:r w:rsidR="002D67D1">
              <w:rPr>
                <w:noProof/>
                <w:webHidden/>
              </w:rPr>
              <w:fldChar w:fldCharType="separate"/>
            </w:r>
            <w:r w:rsidR="002D67D1">
              <w:rPr>
                <w:noProof/>
                <w:webHidden/>
              </w:rPr>
              <w:t>3</w:t>
            </w:r>
            <w:r w:rsidR="002D67D1">
              <w:rPr>
                <w:noProof/>
                <w:webHidden/>
              </w:rPr>
              <w:fldChar w:fldCharType="end"/>
            </w:r>
          </w:hyperlink>
        </w:p>
        <w:p w14:paraId="42327BF7" w14:textId="650848FF" w:rsidR="002D67D1" w:rsidRDefault="00000000">
          <w:pPr>
            <w:pStyle w:val="TOC1"/>
            <w:rPr>
              <w:noProof/>
              <w:kern w:val="2"/>
              <w:sz w:val="22"/>
              <w:szCs w:val="22"/>
              <w14:ligatures w14:val="standardContextual"/>
            </w:rPr>
          </w:pPr>
          <w:hyperlink w:anchor="_Toc149754379" w:history="1">
            <w:r w:rsidR="002D67D1" w:rsidRPr="00FF4C2F">
              <w:rPr>
                <w:rStyle w:val="Hyperlink"/>
                <w:noProof/>
              </w:rPr>
              <w:t>A4. Prerequisites</w:t>
            </w:r>
            <w:r w:rsidR="002D67D1">
              <w:rPr>
                <w:noProof/>
                <w:webHidden/>
              </w:rPr>
              <w:tab/>
            </w:r>
            <w:r w:rsidR="002D67D1">
              <w:rPr>
                <w:noProof/>
                <w:webHidden/>
              </w:rPr>
              <w:fldChar w:fldCharType="begin"/>
            </w:r>
            <w:r w:rsidR="002D67D1">
              <w:rPr>
                <w:noProof/>
                <w:webHidden/>
              </w:rPr>
              <w:instrText xml:space="preserve"> PAGEREF _Toc149754379 \h </w:instrText>
            </w:r>
            <w:r w:rsidR="002D67D1">
              <w:rPr>
                <w:noProof/>
                <w:webHidden/>
              </w:rPr>
            </w:r>
            <w:r w:rsidR="002D67D1">
              <w:rPr>
                <w:noProof/>
                <w:webHidden/>
              </w:rPr>
              <w:fldChar w:fldCharType="separate"/>
            </w:r>
            <w:r w:rsidR="002D67D1">
              <w:rPr>
                <w:noProof/>
                <w:webHidden/>
              </w:rPr>
              <w:t>3</w:t>
            </w:r>
            <w:r w:rsidR="002D67D1">
              <w:rPr>
                <w:noProof/>
                <w:webHidden/>
              </w:rPr>
              <w:fldChar w:fldCharType="end"/>
            </w:r>
          </w:hyperlink>
        </w:p>
        <w:p w14:paraId="25CA836E" w14:textId="2ACFA650" w:rsidR="002D67D1" w:rsidRDefault="00000000">
          <w:pPr>
            <w:pStyle w:val="TOC1"/>
            <w:rPr>
              <w:noProof/>
              <w:kern w:val="2"/>
              <w:sz w:val="22"/>
              <w:szCs w:val="22"/>
              <w14:ligatures w14:val="standardContextual"/>
            </w:rPr>
          </w:pPr>
          <w:hyperlink w:anchor="_Toc149754380" w:history="1">
            <w:r w:rsidR="002D67D1" w:rsidRPr="00FF4C2F">
              <w:rPr>
                <w:rStyle w:val="Hyperlink"/>
                <w:noProof/>
              </w:rPr>
              <w:t>A5. Scope</w:t>
            </w:r>
            <w:r w:rsidR="002D67D1">
              <w:rPr>
                <w:noProof/>
                <w:webHidden/>
              </w:rPr>
              <w:tab/>
            </w:r>
            <w:r w:rsidR="002D67D1">
              <w:rPr>
                <w:noProof/>
                <w:webHidden/>
              </w:rPr>
              <w:fldChar w:fldCharType="begin"/>
            </w:r>
            <w:r w:rsidR="002D67D1">
              <w:rPr>
                <w:noProof/>
                <w:webHidden/>
              </w:rPr>
              <w:instrText xml:space="preserve"> PAGEREF _Toc149754380 \h </w:instrText>
            </w:r>
            <w:r w:rsidR="002D67D1">
              <w:rPr>
                <w:noProof/>
                <w:webHidden/>
              </w:rPr>
            </w:r>
            <w:r w:rsidR="002D67D1">
              <w:rPr>
                <w:noProof/>
                <w:webHidden/>
              </w:rPr>
              <w:fldChar w:fldCharType="separate"/>
            </w:r>
            <w:r w:rsidR="002D67D1">
              <w:rPr>
                <w:noProof/>
                <w:webHidden/>
              </w:rPr>
              <w:t>3</w:t>
            </w:r>
            <w:r w:rsidR="002D67D1">
              <w:rPr>
                <w:noProof/>
                <w:webHidden/>
              </w:rPr>
              <w:fldChar w:fldCharType="end"/>
            </w:r>
          </w:hyperlink>
        </w:p>
        <w:p w14:paraId="6520DE7D" w14:textId="613BD267" w:rsidR="002D67D1" w:rsidRDefault="00000000">
          <w:pPr>
            <w:pStyle w:val="TOC1"/>
            <w:rPr>
              <w:noProof/>
              <w:kern w:val="2"/>
              <w:sz w:val="22"/>
              <w:szCs w:val="22"/>
              <w14:ligatures w14:val="standardContextual"/>
            </w:rPr>
          </w:pPr>
          <w:hyperlink w:anchor="_Toc149754381" w:history="1">
            <w:r w:rsidR="002D67D1" w:rsidRPr="00FF4C2F">
              <w:rPr>
                <w:rStyle w:val="Hyperlink"/>
                <w:noProof/>
              </w:rPr>
              <w:t>A6. Environment</w:t>
            </w:r>
            <w:r w:rsidR="002D67D1">
              <w:rPr>
                <w:noProof/>
                <w:webHidden/>
              </w:rPr>
              <w:tab/>
            </w:r>
            <w:r w:rsidR="002D67D1">
              <w:rPr>
                <w:noProof/>
                <w:webHidden/>
              </w:rPr>
              <w:fldChar w:fldCharType="begin"/>
            </w:r>
            <w:r w:rsidR="002D67D1">
              <w:rPr>
                <w:noProof/>
                <w:webHidden/>
              </w:rPr>
              <w:instrText xml:space="preserve"> PAGEREF _Toc149754381 \h </w:instrText>
            </w:r>
            <w:r w:rsidR="002D67D1">
              <w:rPr>
                <w:noProof/>
                <w:webHidden/>
              </w:rPr>
            </w:r>
            <w:r w:rsidR="002D67D1">
              <w:rPr>
                <w:noProof/>
                <w:webHidden/>
              </w:rPr>
              <w:fldChar w:fldCharType="separate"/>
            </w:r>
            <w:r w:rsidR="002D67D1">
              <w:rPr>
                <w:noProof/>
                <w:webHidden/>
              </w:rPr>
              <w:t>4</w:t>
            </w:r>
            <w:r w:rsidR="002D67D1">
              <w:rPr>
                <w:noProof/>
                <w:webHidden/>
              </w:rPr>
              <w:fldChar w:fldCharType="end"/>
            </w:r>
          </w:hyperlink>
        </w:p>
        <w:p w14:paraId="39043ED9" w14:textId="66B88E6D" w:rsidR="002D67D1" w:rsidRDefault="00000000">
          <w:pPr>
            <w:pStyle w:val="TOC1"/>
            <w:rPr>
              <w:noProof/>
              <w:kern w:val="2"/>
              <w:sz w:val="22"/>
              <w:szCs w:val="22"/>
              <w14:ligatures w14:val="standardContextual"/>
            </w:rPr>
          </w:pPr>
          <w:hyperlink w:anchor="_Toc149754382" w:history="1">
            <w:r w:rsidR="002D67D1" w:rsidRPr="00FF4C2F">
              <w:rPr>
                <w:rStyle w:val="Hyperlink"/>
                <w:noProof/>
              </w:rPr>
              <w:t>B.</w:t>
            </w:r>
            <w:r w:rsidR="002D67D1">
              <w:rPr>
                <w:noProof/>
                <w:kern w:val="2"/>
                <w:sz w:val="22"/>
                <w:szCs w:val="22"/>
                <w14:ligatures w14:val="standardContextual"/>
              </w:rPr>
              <w:tab/>
            </w:r>
            <w:r w:rsidR="002D67D1" w:rsidRPr="00FF4C2F">
              <w:rPr>
                <w:rStyle w:val="Hyperlink"/>
                <w:noProof/>
              </w:rPr>
              <w:t>Requirements</w:t>
            </w:r>
            <w:r w:rsidR="002D67D1">
              <w:rPr>
                <w:noProof/>
                <w:webHidden/>
              </w:rPr>
              <w:tab/>
            </w:r>
            <w:r w:rsidR="002D67D1">
              <w:rPr>
                <w:noProof/>
                <w:webHidden/>
              </w:rPr>
              <w:fldChar w:fldCharType="begin"/>
            </w:r>
            <w:r w:rsidR="002D67D1">
              <w:rPr>
                <w:noProof/>
                <w:webHidden/>
              </w:rPr>
              <w:instrText xml:space="preserve"> PAGEREF _Toc149754382 \h </w:instrText>
            </w:r>
            <w:r w:rsidR="002D67D1">
              <w:rPr>
                <w:noProof/>
                <w:webHidden/>
              </w:rPr>
            </w:r>
            <w:r w:rsidR="002D67D1">
              <w:rPr>
                <w:noProof/>
                <w:webHidden/>
              </w:rPr>
              <w:fldChar w:fldCharType="separate"/>
            </w:r>
            <w:r w:rsidR="002D67D1">
              <w:rPr>
                <w:noProof/>
                <w:webHidden/>
              </w:rPr>
              <w:t>4</w:t>
            </w:r>
            <w:r w:rsidR="002D67D1">
              <w:rPr>
                <w:noProof/>
                <w:webHidden/>
              </w:rPr>
              <w:fldChar w:fldCharType="end"/>
            </w:r>
          </w:hyperlink>
        </w:p>
        <w:p w14:paraId="72EBD1B6" w14:textId="6AAF3871" w:rsidR="002D67D1" w:rsidRDefault="00000000">
          <w:pPr>
            <w:pStyle w:val="TOC2"/>
            <w:tabs>
              <w:tab w:val="right" w:leader="dot" w:pos="9350"/>
            </w:tabs>
            <w:rPr>
              <w:rFonts w:eastAsiaTheme="minorEastAsia"/>
              <w:noProof/>
              <w:kern w:val="2"/>
              <w14:ligatures w14:val="standardContextual"/>
            </w:rPr>
          </w:pPr>
          <w:hyperlink w:anchor="_Toc149754383" w:history="1">
            <w:r w:rsidR="002D67D1" w:rsidRPr="00FF4C2F">
              <w:rPr>
                <w:rStyle w:val="Hyperlink"/>
                <w:noProof/>
              </w:rPr>
              <w:t>Business Requirements</w:t>
            </w:r>
            <w:r w:rsidR="002D67D1">
              <w:rPr>
                <w:noProof/>
                <w:webHidden/>
              </w:rPr>
              <w:tab/>
            </w:r>
            <w:r w:rsidR="002D67D1">
              <w:rPr>
                <w:noProof/>
                <w:webHidden/>
              </w:rPr>
              <w:fldChar w:fldCharType="begin"/>
            </w:r>
            <w:r w:rsidR="002D67D1">
              <w:rPr>
                <w:noProof/>
                <w:webHidden/>
              </w:rPr>
              <w:instrText xml:space="preserve"> PAGEREF _Toc149754383 \h </w:instrText>
            </w:r>
            <w:r w:rsidR="002D67D1">
              <w:rPr>
                <w:noProof/>
                <w:webHidden/>
              </w:rPr>
            </w:r>
            <w:r w:rsidR="002D67D1">
              <w:rPr>
                <w:noProof/>
                <w:webHidden/>
              </w:rPr>
              <w:fldChar w:fldCharType="separate"/>
            </w:r>
            <w:r w:rsidR="002D67D1">
              <w:rPr>
                <w:noProof/>
                <w:webHidden/>
              </w:rPr>
              <w:t>4</w:t>
            </w:r>
            <w:r w:rsidR="002D67D1">
              <w:rPr>
                <w:noProof/>
                <w:webHidden/>
              </w:rPr>
              <w:fldChar w:fldCharType="end"/>
            </w:r>
          </w:hyperlink>
        </w:p>
        <w:p w14:paraId="5BD92CE0" w14:textId="72699FFC" w:rsidR="002D67D1" w:rsidRDefault="00000000">
          <w:pPr>
            <w:pStyle w:val="TOC2"/>
            <w:tabs>
              <w:tab w:val="right" w:leader="dot" w:pos="9350"/>
            </w:tabs>
            <w:rPr>
              <w:rFonts w:eastAsiaTheme="minorEastAsia"/>
              <w:noProof/>
              <w:kern w:val="2"/>
              <w14:ligatures w14:val="standardContextual"/>
            </w:rPr>
          </w:pPr>
          <w:hyperlink w:anchor="_Toc149754384" w:history="1">
            <w:r w:rsidR="002D67D1" w:rsidRPr="00FF4C2F">
              <w:rPr>
                <w:rStyle w:val="Hyperlink"/>
                <w:noProof/>
              </w:rPr>
              <w:t>User Requirements</w:t>
            </w:r>
            <w:r w:rsidR="002D67D1">
              <w:rPr>
                <w:noProof/>
                <w:webHidden/>
              </w:rPr>
              <w:tab/>
            </w:r>
            <w:r w:rsidR="002D67D1">
              <w:rPr>
                <w:noProof/>
                <w:webHidden/>
              </w:rPr>
              <w:fldChar w:fldCharType="begin"/>
            </w:r>
            <w:r w:rsidR="002D67D1">
              <w:rPr>
                <w:noProof/>
                <w:webHidden/>
              </w:rPr>
              <w:instrText xml:space="preserve"> PAGEREF _Toc149754384 \h </w:instrText>
            </w:r>
            <w:r w:rsidR="002D67D1">
              <w:rPr>
                <w:noProof/>
                <w:webHidden/>
              </w:rPr>
            </w:r>
            <w:r w:rsidR="002D67D1">
              <w:rPr>
                <w:noProof/>
                <w:webHidden/>
              </w:rPr>
              <w:fldChar w:fldCharType="separate"/>
            </w:r>
            <w:r w:rsidR="002D67D1">
              <w:rPr>
                <w:noProof/>
                <w:webHidden/>
              </w:rPr>
              <w:t>4</w:t>
            </w:r>
            <w:r w:rsidR="002D67D1">
              <w:rPr>
                <w:noProof/>
                <w:webHidden/>
              </w:rPr>
              <w:fldChar w:fldCharType="end"/>
            </w:r>
          </w:hyperlink>
        </w:p>
        <w:p w14:paraId="359B6DA9" w14:textId="13FC90D5" w:rsidR="002D67D1" w:rsidRDefault="00000000">
          <w:pPr>
            <w:pStyle w:val="TOC2"/>
            <w:tabs>
              <w:tab w:val="right" w:leader="dot" w:pos="9350"/>
            </w:tabs>
            <w:rPr>
              <w:rFonts w:eastAsiaTheme="minorEastAsia"/>
              <w:noProof/>
              <w:kern w:val="2"/>
              <w14:ligatures w14:val="standardContextual"/>
            </w:rPr>
          </w:pPr>
          <w:hyperlink w:anchor="_Toc149754385" w:history="1">
            <w:r w:rsidR="002D67D1" w:rsidRPr="00FF4C2F">
              <w:rPr>
                <w:rStyle w:val="Hyperlink"/>
                <w:noProof/>
              </w:rPr>
              <w:t>Functional Requirements</w:t>
            </w:r>
            <w:r w:rsidR="002D67D1">
              <w:rPr>
                <w:noProof/>
                <w:webHidden/>
              </w:rPr>
              <w:tab/>
            </w:r>
            <w:r w:rsidR="002D67D1">
              <w:rPr>
                <w:noProof/>
                <w:webHidden/>
              </w:rPr>
              <w:fldChar w:fldCharType="begin"/>
            </w:r>
            <w:r w:rsidR="002D67D1">
              <w:rPr>
                <w:noProof/>
                <w:webHidden/>
              </w:rPr>
              <w:instrText xml:space="preserve"> PAGEREF _Toc149754385 \h </w:instrText>
            </w:r>
            <w:r w:rsidR="002D67D1">
              <w:rPr>
                <w:noProof/>
                <w:webHidden/>
              </w:rPr>
            </w:r>
            <w:r w:rsidR="002D67D1">
              <w:rPr>
                <w:noProof/>
                <w:webHidden/>
              </w:rPr>
              <w:fldChar w:fldCharType="separate"/>
            </w:r>
            <w:r w:rsidR="002D67D1">
              <w:rPr>
                <w:noProof/>
                <w:webHidden/>
              </w:rPr>
              <w:t>4</w:t>
            </w:r>
            <w:r w:rsidR="002D67D1">
              <w:rPr>
                <w:noProof/>
                <w:webHidden/>
              </w:rPr>
              <w:fldChar w:fldCharType="end"/>
            </w:r>
          </w:hyperlink>
        </w:p>
        <w:p w14:paraId="26CAAF88" w14:textId="0AE03584" w:rsidR="002D67D1" w:rsidRDefault="00000000">
          <w:pPr>
            <w:pStyle w:val="TOC2"/>
            <w:tabs>
              <w:tab w:val="right" w:leader="dot" w:pos="9350"/>
            </w:tabs>
            <w:rPr>
              <w:rFonts w:eastAsiaTheme="minorEastAsia"/>
              <w:noProof/>
              <w:kern w:val="2"/>
              <w14:ligatures w14:val="standardContextual"/>
            </w:rPr>
          </w:pPr>
          <w:hyperlink w:anchor="_Toc149754386" w:history="1">
            <w:r w:rsidR="002D67D1" w:rsidRPr="00FF4C2F">
              <w:rPr>
                <w:rStyle w:val="Hyperlink"/>
                <w:noProof/>
              </w:rPr>
              <w:t>Non-Functional Requirements</w:t>
            </w:r>
            <w:r w:rsidR="002D67D1">
              <w:rPr>
                <w:noProof/>
                <w:webHidden/>
              </w:rPr>
              <w:tab/>
            </w:r>
            <w:r w:rsidR="002D67D1">
              <w:rPr>
                <w:noProof/>
                <w:webHidden/>
              </w:rPr>
              <w:fldChar w:fldCharType="begin"/>
            </w:r>
            <w:r w:rsidR="002D67D1">
              <w:rPr>
                <w:noProof/>
                <w:webHidden/>
              </w:rPr>
              <w:instrText xml:space="preserve"> PAGEREF _Toc149754386 \h </w:instrText>
            </w:r>
            <w:r w:rsidR="002D67D1">
              <w:rPr>
                <w:noProof/>
                <w:webHidden/>
              </w:rPr>
            </w:r>
            <w:r w:rsidR="002D67D1">
              <w:rPr>
                <w:noProof/>
                <w:webHidden/>
              </w:rPr>
              <w:fldChar w:fldCharType="separate"/>
            </w:r>
            <w:r w:rsidR="002D67D1">
              <w:rPr>
                <w:noProof/>
                <w:webHidden/>
              </w:rPr>
              <w:t>5</w:t>
            </w:r>
            <w:r w:rsidR="002D67D1">
              <w:rPr>
                <w:noProof/>
                <w:webHidden/>
              </w:rPr>
              <w:fldChar w:fldCharType="end"/>
            </w:r>
          </w:hyperlink>
        </w:p>
        <w:p w14:paraId="48BCC4A7" w14:textId="5533C6A4" w:rsidR="002D67D1" w:rsidRDefault="00000000">
          <w:pPr>
            <w:pStyle w:val="TOC1"/>
            <w:rPr>
              <w:noProof/>
              <w:kern w:val="2"/>
              <w:sz w:val="22"/>
              <w:szCs w:val="22"/>
              <w14:ligatures w14:val="standardContextual"/>
            </w:rPr>
          </w:pPr>
          <w:hyperlink w:anchor="_Toc149754387" w:history="1">
            <w:r w:rsidR="002D67D1" w:rsidRPr="00FF4C2F">
              <w:rPr>
                <w:rStyle w:val="Hyperlink"/>
                <w:noProof/>
              </w:rPr>
              <w:t>C.</w:t>
            </w:r>
            <w:r w:rsidR="002D67D1">
              <w:rPr>
                <w:noProof/>
                <w:kern w:val="2"/>
                <w:sz w:val="22"/>
                <w:szCs w:val="22"/>
                <w14:ligatures w14:val="standardContextual"/>
              </w:rPr>
              <w:tab/>
            </w:r>
            <w:r w:rsidR="002D67D1" w:rsidRPr="00FF4C2F">
              <w:rPr>
                <w:rStyle w:val="Hyperlink"/>
                <w:noProof/>
              </w:rPr>
              <w:t>Software Development Methodology</w:t>
            </w:r>
            <w:r w:rsidR="002D67D1">
              <w:rPr>
                <w:noProof/>
                <w:webHidden/>
              </w:rPr>
              <w:tab/>
            </w:r>
            <w:r w:rsidR="002D67D1">
              <w:rPr>
                <w:noProof/>
                <w:webHidden/>
              </w:rPr>
              <w:fldChar w:fldCharType="begin"/>
            </w:r>
            <w:r w:rsidR="002D67D1">
              <w:rPr>
                <w:noProof/>
                <w:webHidden/>
              </w:rPr>
              <w:instrText xml:space="preserve"> PAGEREF _Toc149754387 \h </w:instrText>
            </w:r>
            <w:r w:rsidR="002D67D1">
              <w:rPr>
                <w:noProof/>
                <w:webHidden/>
              </w:rPr>
            </w:r>
            <w:r w:rsidR="002D67D1">
              <w:rPr>
                <w:noProof/>
                <w:webHidden/>
              </w:rPr>
              <w:fldChar w:fldCharType="separate"/>
            </w:r>
            <w:r w:rsidR="002D67D1">
              <w:rPr>
                <w:noProof/>
                <w:webHidden/>
              </w:rPr>
              <w:t>5</w:t>
            </w:r>
            <w:r w:rsidR="002D67D1">
              <w:rPr>
                <w:noProof/>
                <w:webHidden/>
              </w:rPr>
              <w:fldChar w:fldCharType="end"/>
            </w:r>
          </w:hyperlink>
        </w:p>
        <w:p w14:paraId="0CD1291E" w14:textId="0DACFCCB" w:rsidR="002D67D1" w:rsidRDefault="00000000">
          <w:pPr>
            <w:pStyle w:val="TOC1"/>
            <w:rPr>
              <w:noProof/>
              <w:kern w:val="2"/>
              <w:sz w:val="22"/>
              <w:szCs w:val="22"/>
              <w14:ligatures w14:val="standardContextual"/>
            </w:rPr>
          </w:pPr>
          <w:hyperlink w:anchor="_Toc149754388" w:history="1">
            <w:r w:rsidR="002D67D1" w:rsidRPr="00FF4C2F">
              <w:rPr>
                <w:rStyle w:val="Hyperlink"/>
                <w:noProof/>
              </w:rPr>
              <w:t>C1. Advantages and Disadvantages</w:t>
            </w:r>
            <w:r w:rsidR="002D67D1">
              <w:rPr>
                <w:noProof/>
                <w:webHidden/>
              </w:rPr>
              <w:tab/>
            </w:r>
            <w:r w:rsidR="002D67D1">
              <w:rPr>
                <w:noProof/>
                <w:webHidden/>
              </w:rPr>
              <w:fldChar w:fldCharType="begin"/>
            </w:r>
            <w:r w:rsidR="002D67D1">
              <w:rPr>
                <w:noProof/>
                <w:webHidden/>
              </w:rPr>
              <w:instrText xml:space="preserve"> PAGEREF _Toc149754388 \h </w:instrText>
            </w:r>
            <w:r w:rsidR="002D67D1">
              <w:rPr>
                <w:noProof/>
                <w:webHidden/>
              </w:rPr>
            </w:r>
            <w:r w:rsidR="002D67D1">
              <w:rPr>
                <w:noProof/>
                <w:webHidden/>
              </w:rPr>
              <w:fldChar w:fldCharType="separate"/>
            </w:r>
            <w:r w:rsidR="002D67D1">
              <w:rPr>
                <w:noProof/>
                <w:webHidden/>
              </w:rPr>
              <w:t>5</w:t>
            </w:r>
            <w:r w:rsidR="002D67D1">
              <w:rPr>
                <w:noProof/>
                <w:webHidden/>
              </w:rPr>
              <w:fldChar w:fldCharType="end"/>
            </w:r>
          </w:hyperlink>
        </w:p>
        <w:p w14:paraId="4F230D55" w14:textId="00730E1F" w:rsidR="002D67D1" w:rsidRDefault="00000000">
          <w:pPr>
            <w:pStyle w:val="TOC2"/>
            <w:tabs>
              <w:tab w:val="right" w:leader="dot" w:pos="9350"/>
            </w:tabs>
            <w:rPr>
              <w:rFonts w:eastAsiaTheme="minorEastAsia"/>
              <w:noProof/>
              <w:kern w:val="2"/>
              <w14:ligatures w14:val="standardContextual"/>
            </w:rPr>
          </w:pPr>
          <w:hyperlink w:anchor="_Toc149754389" w:history="1">
            <w:r w:rsidR="002D67D1" w:rsidRPr="00FF4C2F">
              <w:rPr>
                <w:rStyle w:val="Hyperlink"/>
                <w:noProof/>
              </w:rPr>
              <w:t>Advantages of the Agile Method</w:t>
            </w:r>
            <w:r w:rsidR="002D67D1">
              <w:rPr>
                <w:noProof/>
                <w:webHidden/>
              </w:rPr>
              <w:tab/>
            </w:r>
            <w:r w:rsidR="002D67D1">
              <w:rPr>
                <w:noProof/>
                <w:webHidden/>
              </w:rPr>
              <w:fldChar w:fldCharType="begin"/>
            </w:r>
            <w:r w:rsidR="002D67D1">
              <w:rPr>
                <w:noProof/>
                <w:webHidden/>
              </w:rPr>
              <w:instrText xml:space="preserve"> PAGEREF _Toc149754389 \h </w:instrText>
            </w:r>
            <w:r w:rsidR="002D67D1">
              <w:rPr>
                <w:noProof/>
                <w:webHidden/>
              </w:rPr>
            </w:r>
            <w:r w:rsidR="002D67D1">
              <w:rPr>
                <w:noProof/>
                <w:webHidden/>
              </w:rPr>
              <w:fldChar w:fldCharType="separate"/>
            </w:r>
            <w:r w:rsidR="002D67D1">
              <w:rPr>
                <w:noProof/>
                <w:webHidden/>
              </w:rPr>
              <w:t>5</w:t>
            </w:r>
            <w:r w:rsidR="002D67D1">
              <w:rPr>
                <w:noProof/>
                <w:webHidden/>
              </w:rPr>
              <w:fldChar w:fldCharType="end"/>
            </w:r>
          </w:hyperlink>
        </w:p>
        <w:p w14:paraId="0EC360E1" w14:textId="4A591D19" w:rsidR="002D67D1" w:rsidRDefault="00000000">
          <w:pPr>
            <w:pStyle w:val="TOC2"/>
            <w:tabs>
              <w:tab w:val="right" w:leader="dot" w:pos="9350"/>
            </w:tabs>
            <w:rPr>
              <w:rFonts w:eastAsiaTheme="minorEastAsia"/>
              <w:noProof/>
              <w:kern w:val="2"/>
              <w14:ligatures w14:val="standardContextual"/>
            </w:rPr>
          </w:pPr>
          <w:hyperlink w:anchor="_Toc149754390" w:history="1">
            <w:r w:rsidR="002D67D1" w:rsidRPr="00FF4C2F">
              <w:rPr>
                <w:rStyle w:val="Hyperlink"/>
                <w:noProof/>
              </w:rPr>
              <w:t>Disadvantages of the Agile Method</w:t>
            </w:r>
            <w:r w:rsidR="002D67D1">
              <w:rPr>
                <w:noProof/>
                <w:webHidden/>
              </w:rPr>
              <w:tab/>
            </w:r>
            <w:r w:rsidR="002D67D1">
              <w:rPr>
                <w:noProof/>
                <w:webHidden/>
              </w:rPr>
              <w:fldChar w:fldCharType="begin"/>
            </w:r>
            <w:r w:rsidR="002D67D1">
              <w:rPr>
                <w:noProof/>
                <w:webHidden/>
              </w:rPr>
              <w:instrText xml:space="preserve"> PAGEREF _Toc149754390 \h </w:instrText>
            </w:r>
            <w:r w:rsidR="002D67D1">
              <w:rPr>
                <w:noProof/>
                <w:webHidden/>
              </w:rPr>
            </w:r>
            <w:r w:rsidR="002D67D1">
              <w:rPr>
                <w:noProof/>
                <w:webHidden/>
              </w:rPr>
              <w:fldChar w:fldCharType="separate"/>
            </w:r>
            <w:r w:rsidR="002D67D1">
              <w:rPr>
                <w:noProof/>
                <w:webHidden/>
              </w:rPr>
              <w:t>5</w:t>
            </w:r>
            <w:r w:rsidR="002D67D1">
              <w:rPr>
                <w:noProof/>
                <w:webHidden/>
              </w:rPr>
              <w:fldChar w:fldCharType="end"/>
            </w:r>
          </w:hyperlink>
        </w:p>
        <w:p w14:paraId="786859E6" w14:textId="1F9792B5" w:rsidR="002D67D1" w:rsidRDefault="00000000">
          <w:pPr>
            <w:pStyle w:val="TOC2"/>
            <w:tabs>
              <w:tab w:val="right" w:leader="dot" w:pos="9350"/>
            </w:tabs>
            <w:rPr>
              <w:rFonts w:eastAsiaTheme="minorEastAsia"/>
              <w:noProof/>
              <w:kern w:val="2"/>
              <w14:ligatures w14:val="standardContextual"/>
            </w:rPr>
          </w:pPr>
          <w:hyperlink w:anchor="_Toc149754391" w:history="1">
            <w:r w:rsidR="002D67D1" w:rsidRPr="00FF4C2F">
              <w:rPr>
                <w:rStyle w:val="Hyperlink"/>
                <w:noProof/>
              </w:rPr>
              <w:t>Advantages of the Waterfall method</w:t>
            </w:r>
            <w:r w:rsidR="002D67D1">
              <w:rPr>
                <w:noProof/>
                <w:webHidden/>
              </w:rPr>
              <w:tab/>
            </w:r>
            <w:r w:rsidR="002D67D1">
              <w:rPr>
                <w:noProof/>
                <w:webHidden/>
              </w:rPr>
              <w:fldChar w:fldCharType="begin"/>
            </w:r>
            <w:r w:rsidR="002D67D1">
              <w:rPr>
                <w:noProof/>
                <w:webHidden/>
              </w:rPr>
              <w:instrText xml:space="preserve"> PAGEREF _Toc149754391 \h </w:instrText>
            </w:r>
            <w:r w:rsidR="002D67D1">
              <w:rPr>
                <w:noProof/>
                <w:webHidden/>
              </w:rPr>
            </w:r>
            <w:r w:rsidR="002D67D1">
              <w:rPr>
                <w:noProof/>
                <w:webHidden/>
              </w:rPr>
              <w:fldChar w:fldCharType="separate"/>
            </w:r>
            <w:r w:rsidR="002D67D1">
              <w:rPr>
                <w:noProof/>
                <w:webHidden/>
              </w:rPr>
              <w:t>5</w:t>
            </w:r>
            <w:r w:rsidR="002D67D1">
              <w:rPr>
                <w:noProof/>
                <w:webHidden/>
              </w:rPr>
              <w:fldChar w:fldCharType="end"/>
            </w:r>
          </w:hyperlink>
        </w:p>
        <w:p w14:paraId="564DB54E" w14:textId="4BF97A3C" w:rsidR="002D67D1" w:rsidRDefault="00000000">
          <w:pPr>
            <w:pStyle w:val="TOC2"/>
            <w:tabs>
              <w:tab w:val="right" w:leader="dot" w:pos="9350"/>
            </w:tabs>
            <w:rPr>
              <w:rFonts w:eastAsiaTheme="minorEastAsia"/>
              <w:noProof/>
              <w:kern w:val="2"/>
              <w14:ligatures w14:val="standardContextual"/>
            </w:rPr>
          </w:pPr>
          <w:hyperlink w:anchor="_Toc149754392" w:history="1">
            <w:r w:rsidR="002D67D1" w:rsidRPr="00FF4C2F">
              <w:rPr>
                <w:rStyle w:val="Hyperlink"/>
                <w:noProof/>
              </w:rPr>
              <w:t>Disadvantages of the waterfall meth</w:t>
            </w:r>
            <w:r w:rsidR="002D67D1">
              <w:rPr>
                <w:rStyle w:val="Hyperlink"/>
                <w:noProof/>
              </w:rPr>
              <w:t>od</w:t>
            </w:r>
            <w:r w:rsidR="002D67D1">
              <w:rPr>
                <w:noProof/>
                <w:webHidden/>
              </w:rPr>
              <w:tab/>
            </w:r>
            <w:r w:rsidR="002D67D1">
              <w:rPr>
                <w:noProof/>
                <w:webHidden/>
              </w:rPr>
              <w:fldChar w:fldCharType="begin"/>
            </w:r>
            <w:r w:rsidR="002D67D1">
              <w:rPr>
                <w:noProof/>
                <w:webHidden/>
              </w:rPr>
              <w:instrText xml:space="preserve"> PAGEREF _Toc149754392 \h </w:instrText>
            </w:r>
            <w:r w:rsidR="002D67D1">
              <w:rPr>
                <w:noProof/>
                <w:webHidden/>
              </w:rPr>
            </w:r>
            <w:r w:rsidR="002D67D1">
              <w:rPr>
                <w:noProof/>
                <w:webHidden/>
              </w:rPr>
              <w:fldChar w:fldCharType="separate"/>
            </w:r>
            <w:r w:rsidR="002D67D1">
              <w:rPr>
                <w:noProof/>
                <w:webHidden/>
              </w:rPr>
              <w:t>5</w:t>
            </w:r>
            <w:r w:rsidR="002D67D1">
              <w:rPr>
                <w:noProof/>
                <w:webHidden/>
              </w:rPr>
              <w:fldChar w:fldCharType="end"/>
            </w:r>
          </w:hyperlink>
        </w:p>
        <w:p w14:paraId="7E3148C6" w14:textId="41AA6EAB" w:rsidR="002D67D1" w:rsidRDefault="00000000">
          <w:pPr>
            <w:pStyle w:val="TOC1"/>
            <w:rPr>
              <w:noProof/>
              <w:kern w:val="2"/>
              <w:sz w:val="22"/>
              <w:szCs w:val="22"/>
              <w14:ligatures w14:val="standardContextual"/>
            </w:rPr>
          </w:pPr>
          <w:hyperlink w:anchor="_Toc149754393" w:history="1">
            <w:r w:rsidR="002D67D1" w:rsidRPr="00FF4C2F">
              <w:rPr>
                <w:rStyle w:val="Hyperlink"/>
                <w:noProof/>
              </w:rPr>
              <w:t>C2. Best suited</w:t>
            </w:r>
            <w:r w:rsidR="002D67D1">
              <w:rPr>
                <w:noProof/>
                <w:webHidden/>
              </w:rPr>
              <w:tab/>
            </w:r>
            <w:r w:rsidR="002D67D1">
              <w:rPr>
                <w:noProof/>
                <w:webHidden/>
              </w:rPr>
              <w:fldChar w:fldCharType="begin"/>
            </w:r>
            <w:r w:rsidR="002D67D1">
              <w:rPr>
                <w:noProof/>
                <w:webHidden/>
              </w:rPr>
              <w:instrText xml:space="preserve"> PAGEREF _Toc149754393 \h </w:instrText>
            </w:r>
            <w:r w:rsidR="002D67D1">
              <w:rPr>
                <w:noProof/>
                <w:webHidden/>
              </w:rPr>
            </w:r>
            <w:r w:rsidR="002D67D1">
              <w:rPr>
                <w:noProof/>
                <w:webHidden/>
              </w:rPr>
              <w:fldChar w:fldCharType="separate"/>
            </w:r>
            <w:r w:rsidR="002D67D1">
              <w:rPr>
                <w:noProof/>
                <w:webHidden/>
              </w:rPr>
              <w:t>6</w:t>
            </w:r>
            <w:r w:rsidR="002D67D1">
              <w:rPr>
                <w:noProof/>
                <w:webHidden/>
              </w:rPr>
              <w:fldChar w:fldCharType="end"/>
            </w:r>
          </w:hyperlink>
        </w:p>
        <w:p w14:paraId="43C1D328" w14:textId="67BF0BFF" w:rsidR="002D67D1" w:rsidRDefault="00000000">
          <w:pPr>
            <w:pStyle w:val="TOC1"/>
            <w:rPr>
              <w:noProof/>
              <w:kern w:val="2"/>
              <w:sz w:val="22"/>
              <w:szCs w:val="22"/>
              <w14:ligatures w14:val="standardContextual"/>
            </w:rPr>
          </w:pPr>
          <w:hyperlink w:anchor="_Toc149754394" w:history="1">
            <w:r w:rsidR="002D67D1" w:rsidRPr="00FF4C2F">
              <w:rPr>
                <w:rStyle w:val="Hyperlink"/>
                <w:noProof/>
              </w:rPr>
              <w:t>D.</w:t>
            </w:r>
            <w:r w:rsidR="002D67D1">
              <w:rPr>
                <w:noProof/>
                <w:kern w:val="2"/>
                <w:sz w:val="22"/>
                <w:szCs w:val="22"/>
                <w14:ligatures w14:val="standardContextual"/>
              </w:rPr>
              <w:tab/>
            </w:r>
            <w:r w:rsidR="002D67D1" w:rsidRPr="00FF4C2F">
              <w:rPr>
                <w:rStyle w:val="Hyperlink"/>
                <w:noProof/>
              </w:rPr>
              <w:t>Create Two Representations of the Software Solution</w:t>
            </w:r>
            <w:r w:rsidR="002D67D1">
              <w:rPr>
                <w:noProof/>
                <w:webHidden/>
              </w:rPr>
              <w:tab/>
            </w:r>
            <w:r w:rsidR="002D67D1">
              <w:rPr>
                <w:noProof/>
                <w:webHidden/>
              </w:rPr>
              <w:fldChar w:fldCharType="begin"/>
            </w:r>
            <w:r w:rsidR="002D67D1">
              <w:rPr>
                <w:noProof/>
                <w:webHidden/>
              </w:rPr>
              <w:instrText xml:space="preserve"> PAGEREF _Toc149754394 \h </w:instrText>
            </w:r>
            <w:r w:rsidR="002D67D1">
              <w:rPr>
                <w:noProof/>
                <w:webHidden/>
              </w:rPr>
            </w:r>
            <w:r w:rsidR="002D67D1">
              <w:rPr>
                <w:noProof/>
                <w:webHidden/>
              </w:rPr>
              <w:fldChar w:fldCharType="separate"/>
            </w:r>
            <w:r w:rsidR="002D67D1">
              <w:rPr>
                <w:noProof/>
                <w:webHidden/>
              </w:rPr>
              <w:t>6</w:t>
            </w:r>
            <w:r w:rsidR="002D67D1">
              <w:rPr>
                <w:noProof/>
                <w:webHidden/>
              </w:rPr>
              <w:fldChar w:fldCharType="end"/>
            </w:r>
          </w:hyperlink>
        </w:p>
        <w:p w14:paraId="7DCE8FDA" w14:textId="5B45BD77" w:rsidR="002D67D1" w:rsidRDefault="00000000">
          <w:pPr>
            <w:pStyle w:val="TOC2"/>
            <w:tabs>
              <w:tab w:val="right" w:leader="dot" w:pos="9350"/>
            </w:tabs>
            <w:rPr>
              <w:rFonts w:eastAsiaTheme="minorEastAsia"/>
              <w:noProof/>
              <w:kern w:val="2"/>
              <w14:ligatures w14:val="standardContextual"/>
            </w:rPr>
          </w:pPr>
          <w:hyperlink w:anchor="_Toc149754395" w:history="1">
            <w:r w:rsidR="002D67D1" w:rsidRPr="00FF4C2F">
              <w:rPr>
                <w:rStyle w:val="Hyperlink"/>
                <w:noProof/>
              </w:rPr>
              <w:t>Representation 1</w:t>
            </w:r>
            <w:r w:rsidR="002D67D1">
              <w:rPr>
                <w:noProof/>
                <w:webHidden/>
              </w:rPr>
              <w:tab/>
            </w:r>
            <w:r w:rsidR="002D67D1">
              <w:rPr>
                <w:noProof/>
                <w:webHidden/>
              </w:rPr>
              <w:fldChar w:fldCharType="begin"/>
            </w:r>
            <w:r w:rsidR="002D67D1">
              <w:rPr>
                <w:noProof/>
                <w:webHidden/>
              </w:rPr>
              <w:instrText xml:space="preserve"> PAGEREF _Toc149754395 \h </w:instrText>
            </w:r>
            <w:r w:rsidR="002D67D1">
              <w:rPr>
                <w:noProof/>
                <w:webHidden/>
              </w:rPr>
            </w:r>
            <w:r w:rsidR="002D67D1">
              <w:rPr>
                <w:noProof/>
                <w:webHidden/>
              </w:rPr>
              <w:fldChar w:fldCharType="separate"/>
            </w:r>
            <w:r w:rsidR="002D67D1">
              <w:rPr>
                <w:noProof/>
                <w:webHidden/>
              </w:rPr>
              <w:t>6</w:t>
            </w:r>
            <w:r w:rsidR="002D67D1">
              <w:rPr>
                <w:noProof/>
                <w:webHidden/>
              </w:rPr>
              <w:fldChar w:fldCharType="end"/>
            </w:r>
          </w:hyperlink>
        </w:p>
        <w:p w14:paraId="787194BB" w14:textId="3356EEF5" w:rsidR="002D67D1" w:rsidRDefault="00000000">
          <w:pPr>
            <w:pStyle w:val="TOC2"/>
            <w:tabs>
              <w:tab w:val="right" w:leader="dot" w:pos="9350"/>
            </w:tabs>
            <w:rPr>
              <w:rFonts w:eastAsiaTheme="minorEastAsia"/>
              <w:noProof/>
              <w:kern w:val="2"/>
              <w14:ligatures w14:val="standardContextual"/>
            </w:rPr>
          </w:pPr>
          <w:hyperlink w:anchor="_Toc149754396" w:history="1">
            <w:r w:rsidR="002D67D1" w:rsidRPr="00FF4C2F">
              <w:rPr>
                <w:rStyle w:val="Hyperlink"/>
                <w:noProof/>
              </w:rPr>
              <w:t>Representation 2</w:t>
            </w:r>
            <w:r w:rsidR="002D67D1">
              <w:rPr>
                <w:noProof/>
                <w:webHidden/>
              </w:rPr>
              <w:tab/>
            </w:r>
            <w:r w:rsidR="002D67D1">
              <w:rPr>
                <w:noProof/>
                <w:webHidden/>
              </w:rPr>
              <w:fldChar w:fldCharType="begin"/>
            </w:r>
            <w:r w:rsidR="002D67D1">
              <w:rPr>
                <w:noProof/>
                <w:webHidden/>
              </w:rPr>
              <w:instrText xml:space="preserve"> PAGEREF _Toc149754396 \h </w:instrText>
            </w:r>
            <w:r w:rsidR="002D67D1">
              <w:rPr>
                <w:noProof/>
                <w:webHidden/>
              </w:rPr>
            </w:r>
            <w:r w:rsidR="002D67D1">
              <w:rPr>
                <w:noProof/>
                <w:webHidden/>
              </w:rPr>
              <w:fldChar w:fldCharType="separate"/>
            </w:r>
            <w:r w:rsidR="002D67D1">
              <w:rPr>
                <w:noProof/>
                <w:webHidden/>
              </w:rPr>
              <w:t>8</w:t>
            </w:r>
            <w:r w:rsidR="002D67D1">
              <w:rPr>
                <w:noProof/>
                <w:webHidden/>
              </w:rPr>
              <w:fldChar w:fldCharType="end"/>
            </w:r>
          </w:hyperlink>
        </w:p>
        <w:p w14:paraId="3863B18F" w14:textId="40F3A91C" w:rsidR="002D67D1" w:rsidRDefault="00000000">
          <w:pPr>
            <w:pStyle w:val="TOC1"/>
            <w:rPr>
              <w:noProof/>
              <w:kern w:val="2"/>
              <w:sz w:val="22"/>
              <w:szCs w:val="22"/>
              <w14:ligatures w14:val="standardContextual"/>
            </w:rPr>
          </w:pPr>
          <w:hyperlink w:anchor="_Toc149754397" w:history="1">
            <w:r w:rsidR="002D67D1" w:rsidRPr="00FF4C2F">
              <w:rPr>
                <w:rStyle w:val="Hyperlink"/>
                <w:noProof/>
              </w:rPr>
              <w:t>E.</w:t>
            </w:r>
            <w:r w:rsidR="002D67D1">
              <w:rPr>
                <w:noProof/>
                <w:kern w:val="2"/>
                <w:sz w:val="22"/>
                <w:szCs w:val="22"/>
                <w14:ligatures w14:val="standardContextual"/>
              </w:rPr>
              <w:tab/>
            </w:r>
            <w:r w:rsidR="002D67D1" w:rsidRPr="00FF4C2F">
              <w:rPr>
                <w:rStyle w:val="Hyperlink"/>
                <w:noProof/>
              </w:rPr>
              <w:t>Testing</w:t>
            </w:r>
            <w:r w:rsidR="002D67D1">
              <w:rPr>
                <w:noProof/>
                <w:webHidden/>
              </w:rPr>
              <w:tab/>
            </w:r>
            <w:r w:rsidR="002D67D1">
              <w:rPr>
                <w:noProof/>
                <w:webHidden/>
              </w:rPr>
              <w:fldChar w:fldCharType="begin"/>
            </w:r>
            <w:r w:rsidR="002D67D1">
              <w:rPr>
                <w:noProof/>
                <w:webHidden/>
              </w:rPr>
              <w:instrText xml:space="preserve"> PAGEREF _Toc149754397 \h </w:instrText>
            </w:r>
            <w:r w:rsidR="002D67D1">
              <w:rPr>
                <w:noProof/>
                <w:webHidden/>
              </w:rPr>
            </w:r>
            <w:r w:rsidR="002D67D1">
              <w:rPr>
                <w:noProof/>
                <w:webHidden/>
              </w:rPr>
              <w:fldChar w:fldCharType="separate"/>
            </w:r>
            <w:r w:rsidR="002D67D1">
              <w:rPr>
                <w:noProof/>
                <w:webHidden/>
              </w:rPr>
              <w:t>8</w:t>
            </w:r>
            <w:r w:rsidR="002D67D1">
              <w:rPr>
                <w:noProof/>
                <w:webHidden/>
              </w:rPr>
              <w:fldChar w:fldCharType="end"/>
            </w:r>
          </w:hyperlink>
        </w:p>
        <w:p w14:paraId="639F9CE1" w14:textId="61DDB963" w:rsidR="002D67D1" w:rsidRDefault="00000000">
          <w:pPr>
            <w:pStyle w:val="TOC1"/>
            <w:rPr>
              <w:noProof/>
              <w:kern w:val="2"/>
              <w:sz w:val="22"/>
              <w:szCs w:val="22"/>
              <w14:ligatures w14:val="standardContextual"/>
            </w:rPr>
          </w:pPr>
          <w:hyperlink w:anchor="_Toc149754398" w:history="1">
            <w:r w:rsidR="002D67D1" w:rsidRPr="00FF4C2F">
              <w:rPr>
                <w:rStyle w:val="Hyperlink"/>
                <w:noProof/>
              </w:rPr>
              <w:t>Performance test</w:t>
            </w:r>
            <w:r w:rsidR="002D67D1">
              <w:rPr>
                <w:noProof/>
                <w:webHidden/>
              </w:rPr>
              <w:tab/>
            </w:r>
            <w:r w:rsidR="002D67D1">
              <w:rPr>
                <w:noProof/>
                <w:webHidden/>
              </w:rPr>
              <w:fldChar w:fldCharType="begin"/>
            </w:r>
            <w:r w:rsidR="002D67D1">
              <w:rPr>
                <w:noProof/>
                <w:webHidden/>
              </w:rPr>
              <w:instrText xml:space="preserve"> PAGEREF _Toc149754398 \h </w:instrText>
            </w:r>
            <w:r w:rsidR="002D67D1">
              <w:rPr>
                <w:noProof/>
                <w:webHidden/>
              </w:rPr>
            </w:r>
            <w:r w:rsidR="002D67D1">
              <w:rPr>
                <w:noProof/>
                <w:webHidden/>
              </w:rPr>
              <w:fldChar w:fldCharType="separate"/>
            </w:r>
            <w:r w:rsidR="002D67D1">
              <w:rPr>
                <w:noProof/>
                <w:webHidden/>
              </w:rPr>
              <w:t>8</w:t>
            </w:r>
            <w:r w:rsidR="002D67D1">
              <w:rPr>
                <w:noProof/>
                <w:webHidden/>
              </w:rPr>
              <w:fldChar w:fldCharType="end"/>
            </w:r>
          </w:hyperlink>
        </w:p>
        <w:p w14:paraId="7D524D16" w14:textId="4E2C437E" w:rsidR="002D67D1" w:rsidRDefault="00000000">
          <w:pPr>
            <w:pStyle w:val="TOC1"/>
            <w:rPr>
              <w:noProof/>
              <w:kern w:val="2"/>
              <w:sz w:val="22"/>
              <w:szCs w:val="22"/>
              <w14:ligatures w14:val="standardContextual"/>
            </w:rPr>
          </w:pPr>
          <w:hyperlink w:anchor="_Toc149754399" w:history="1">
            <w:r w:rsidR="002D67D1">
              <w:rPr>
                <w:rStyle w:val="Hyperlink"/>
                <w:noProof/>
              </w:rPr>
              <w:t>F</w:t>
            </w:r>
            <w:r w:rsidR="002D67D1" w:rsidRPr="00FF4C2F">
              <w:rPr>
                <w:rStyle w:val="Hyperlink"/>
                <w:noProof/>
              </w:rPr>
              <w:t>unctional test</w:t>
            </w:r>
            <w:r w:rsidR="002D67D1">
              <w:rPr>
                <w:noProof/>
                <w:webHidden/>
              </w:rPr>
              <w:tab/>
            </w:r>
            <w:r w:rsidR="002D67D1">
              <w:rPr>
                <w:noProof/>
                <w:webHidden/>
              </w:rPr>
              <w:fldChar w:fldCharType="begin"/>
            </w:r>
            <w:r w:rsidR="002D67D1">
              <w:rPr>
                <w:noProof/>
                <w:webHidden/>
              </w:rPr>
              <w:instrText xml:space="preserve"> PAGEREF _Toc149754399 \h </w:instrText>
            </w:r>
            <w:r w:rsidR="002D67D1">
              <w:rPr>
                <w:noProof/>
                <w:webHidden/>
              </w:rPr>
            </w:r>
            <w:r w:rsidR="002D67D1">
              <w:rPr>
                <w:noProof/>
                <w:webHidden/>
              </w:rPr>
              <w:fldChar w:fldCharType="separate"/>
            </w:r>
            <w:r w:rsidR="002D67D1">
              <w:rPr>
                <w:noProof/>
                <w:webHidden/>
              </w:rPr>
              <w:t>9</w:t>
            </w:r>
            <w:r w:rsidR="002D67D1">
              <w:rPr>
                <w:noProof/>
                <w:webHidden/>
              </w:rPr>
              <w:fldChar w:fldCharType="end"/>
            </w:r>
          </w:hyperlink>
        </w:p>
        <w:p w14:paraId="59642DAA" w14:textId="67D9E6F2" w:rsidR="002D67D1" w:rsidRDefault="00000000">
          <w:pPr>
            <w:pStyle w:val="TOC1"/>
            <w:rPr>
              <w:noProof/>
              <w:kern w:val="2"/>
              <w:sz w:val="22"/>
              <w:szCs w:val="22"/>
              <w14:ligatures w14:val="standardContextual"/>
            </w:rPr>
          </w:pPr>
          <w:hyperlink w:anchor="_Toc149754400" w:history="1">
            <w:r w:rsidR="002D67D1">
              <w:rPr>
                <w:rStyle w:val="Hyperlink"/>
                <w:noProof/>
              </w:rPr>
              <w:t>U</w:t>
            </w:r>
            <w:r w:rsidR="002D67D1" w:rsidRPr="00FF4C2F">
              <w:rPr>
                <w:rStyle w:val="Hyperlink"/>
                <w:noProof/>
              </w:rPr>
              <w:t>sability test</w:t>
            </w:r>
            <w:r w:rsidR="002D67D1">
              <w:rPr>
                <w:noProof/>
                <w:webHidden/>
              </w:rPr>
              <w:tab/>
            </w:r>
            <w:r w:rsidR="002D67D1">
              <w:rPr>
                <w:noProof/>
                <w:webHidden/>
              </w:rPr>
              <w:fldChar w:fldCharType="begin"/>
            </w:r>
            <w:r w:rsidR="002D67D1">
              <w:rPr>
                <w:noProof/>
                <w:webHidden/>
              </w:rPr>
              <w:instrText xml:space="preserve"> PAGEREF _Toc149754400 \h </w:instrText>
            </w:r>
            <w:r w:rsidR="002D67D1">
              <w:rPr>
                <w:noProof/>
                <w:webHidden/>
              </w:rPr>
            </w:r>
            <w:r w:rsidR="002D67D1">
              <w:rPr>
                <w:noProof/>
                <w:webHidden/>
              </w:rPr>
              <w:fldChar w:fldCharType="separate"/>
            </w:r>
            <w:r w:rsidR="002D67D1">
              <w:rPr>
                <w:noProof/>
                <w:webHidden/>
              </w:rPr>
              <w:t>10</w:t>
            </w:r>
            <w:r w:rsidR="002D67D1">
              <w:rPr>
                <w:noProof/>
                <w:webHidden/>
              </w:rPr>
              <w:fldChar w:fldCharType="end"/>
            </w:r>
          </w:hyperlink>
        </w:p>
        <w:p w14:paraId="6ADF953A" w14:textId="7338C984" w:rsidR="0032008B" w:rsidRPr="002D67D1" w:rsidRDefault="0032008B" w:rsidP="002D67D1">
          <w:pPr>
            <w:pStyle w:val="TOC1"/>
            <w:rPr>
              <w:noProof/>
              <w:sz w:val="22"/>
              <w:szCs w:val="22"/>
            </w:rPr>
          </w:pPr>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49754375"/>
      <w:r>
        <w:lastRenderedPageBreak/>
        <w:t>Introduction</w:t>
      </w:r>
      <w:bookmarkEnd w:id="0"/>
    </w:p>
    <w:p w14:paraId="5E1DD1D2" w14:textId="3CA94BA1" w:rsidR="00CF2520" w:rsidRDefault="00282F41" w:rsidP="00E03FF4">
      <w:pPr>
        <w:pStyle w:val="Heading1"/>
        <w:ind w:left="360"/>
      </w:pPr>
      <w:bookmarkStart w:id="1" w:name="_Toc149754376"/>
      <w:r>
        <w:t xml:space="preserve">A1. </w:t>
      </w:r>
      <w:r w:rsidR="00163F29">
        <w:t xml:space="preserve">Introduction and </w:t>
      </w:r>
      <w:r w:rsidR="00CF2520">
        <w:t>P</w:t>
      </w:r>
      <w:r w:rsidR="003A149E">
        <w:t>u</w:t>
      </w:r>
      <w:r w:rsidR="00CF2520">
        <w:t>rpose Statement</w:t>
      </w:r>
      <w:bookmarkEnd w:id="1"/>
    </w:p>
    <w:p w14:paraId="62DDF9DC" w14:textId="78C749E8" w:rsidR="00F70EEF" w:rsidRPr="00F70EEF" w:rsidRDefault="00F70EEF" w:rsidP="00F70EEF">
      <w:r>
        <w:t>The primary purpose of the proposed system is to improve areas of MJ Logistics that will allow MJ Logistics to continue providing top tier services to its clients. In this proposal, requirements, methodologies, testing will be discussed.</w:t>
      </w:r>
    </w:p>
    <w:p w14:paraId="32A448B7" w14:textId="50B9A5DA" w:rsidR="00F70EEF" w:rsidRDefault="00F70EEF" w:rsidP="00F70EEF">
      <w:r>
        <w:t xml:space="preserve">The purpose of this document is to provide solutions for MJ Logistics Gaming Company to address requirements for </w:t>
      </w:r>
      <w:r w:rsidR="00836A4E">
        <w:t>a new</w:t>
      </w:r>
      <w:r>
        <w:t xml:space="preserve"> system.</w:t>
      </w:r>
      <w:r w:rsidR="0012095E">
        <w:t xml:space="preserve"> The proposed software solution is </w:t>
      </w:r>
      <w:r w:rsidR="00A3456D">
        <w:t>an adaptable, efficient CRM system comprising effective data management, task automations, and seamless user interaction.</w:t>
      </w:r>
    </w:p>
    <w:p w14:paraId="39074B44" w14:textId="6386615B" w:rsidR="00CF2520" w:rsidRDefault="00CF2520" w:rsidP="00CF2520"/>
    <w:p w14:paraId="67DF51B5" w14:textId="45C74671" w:rsidR="00CF2520" w:rsidRDefault="00282F41" w:rsidP="00E03FF4">
      <w:pPr>
        <w:pStyle w:val="Heading1"/>
        <w:ind w:left="360"/>
      </w:pPr>
      <w:bookmarkStart w:id="2" w:name="_Toc149754377"/>
      <w:r>
        <w:t xml:space="preserve">A2. </w:t>
      </w:r>
      <w:r w:rsidR="00CF2520">
        <w:t xml:space="preserve">Overview of </w:t>
      </w:r>
      <w:r w:rsidR="003A149E">
        <w:t>the Problems</w:t>
      </w:r>
      <w:bookmarkEnd w:id="2"/>
    </w:p>
    <w:p w14:paraId="1C2B38B0" w14:textId="0DB3E444" w:rsidR="00F70EEF" w:rsidRPr="00F70EEF" w:rsidRDefault="00F70EEF" w:rsidP="00F70EEF">
      <w:r>
        <w:t xml:space="preserve">MJ Logistics currently has problems with their system integration capabilities, processing, and strains due to its recent growth, as sales has increased by 42%. </w:t>
      </w:r>
      <w:r w:rsidR="00355399">
        <w:t xml:space="preserve">This proposed solution will address MJ Logistics through the integration of cloud systems that will allow for scalability, and implantation of efficient </w:t>
      </w:r>
      <w:r w:rsidR="0012095E">
        <w:t>database that</w:t>
      </w:r>
      <w:r w:rsidR="00355399">
        <w:t xml:space="preserve"> will allow for data manipulation, and </w:t>
      </w:r>
      <w:r w:rsidR="0012095E">
        <w:t>systems to handle multiple tasks.</w:t>
      </w:r>
    </w:p>
    <w:p w14:paraId="47210018" w14:textId="08E6268F" w:rsidR="00CF2520" w:rsidRDefault="00282F41" w:rsidP="00E03FF4">
      <w:pPr>
        <w:pStyle w:val="Heading1"/>
        <w:ind w:left="360"/>
      </w:pPr>
      <w:bookmarkStart w:id="3" w:name="_Toc149754378"/>
      <w:r>
        <w:t>A3.</w:t>
      </w:r>
      <w:r w:rsidR="00CF2520">
        <w:t xml:space="preserve"> Goals and Objectives</w:t>
      </w:r>
      <w:bookmarkEnd w:id="3"/>
    </w:p>
    <w:p w14:paraId="029D3C6E" w14:textId="091C1954" w:rsidR="00F70EEF" w:rsidRDefault="002E21F3" w:rsidP="00F70EEF">
      <w:r>
        <w:t>The goals and objectives of proposed CRM solution:</w:t>
      </w:r>
    </w:p>
    <w:p w14:paraId="41FE5336" w14:textId="1B6DEBB5" w:rsidR="002E21F3" w:rsidRDefault="002E21F3" w:rsidP="002E21F3">
      <w:pPr>
        <w:pStyle w:val="ListParagraph"/>
        <w:numPr>
          <w:ilvl w:val="0"/>
          <w:numId w:val="14"/>
        </w:numPr>
      </w:pPr>
      <w:r>
        <w:t>Be scalable for wide range of users</w:t>
      </w:r>
    </w:p>
    <w:p w14:paraId="690D37B0" w14:textId="19A3F9B0" w:rsidR="002E21F3" w:rsidRDefault="002E21F3" w:rsidP="002E21F3">
      <w:pPr>
        <w:pStyle w:val="ListParagraph"/>
        <w:numPr>
          <w:ilvl w:val="0"/>
          <w:numId w:val="14"/>
        </w:numPr>
      </w:pPr>
      <w:r>
        <w:t>Be efficient on various tasks</w:t>
      </w:r>
    </w:p>
    <w:p w14:paraId="4C777E4A" w14:textId="2892CF1A" w:rsidR="002E21F3" w:rsidRDefault="002E21F3" w:rsidP="002E21F3">
      <w:pPr>
        <w:pStyle w:val="ListParagraph"/>
        <w:numPr>
          <w:ilvl w:val="0"/>
          <w:numId w:val="14"/>
        </w:numPr>
      </w:pPr>
      <w:r>
        <w:t>Have robust data management system</w:t>
      </w:r>
    </w:p>
    <w:p w14:paraId="78088BC2" w14:textId="68AA8722" w:rsidR="0012095E" w:rsidRPr="00F70EEF" w:rsidRDefault="0012095E" w:rsidP="0012095E">
      <w:r>
        <w:t>The overall goal for this proposed CRM solution is to deliver an adaptable and efficient CRM system that will accommodate MJ Logistics’ needs for their growing user base.</w:t>
      </w:r>
    </w:p>
    <w:p w14:paraId="1597B925" w14:textId="0061F6B2" w:rsidR="00CF2520" w:rsidRDefault="00282F41" w:rsidP="00E03FF4">
      <w:pPr>
        <w:pStyle w:val="Heading1"/>
        <w:ind w:left="360"/>
      </w:pPr>
      <w:bookmarkStart w:id="4" w:name="_Toc149754379"/>
      <w:r>
        <w:t xml:space="preserve">A4. </w:t>
      </w:r>
      <w:r w:rsidR="00CF2520">
        <w:t>Prerequisites</w:t>
      </w:r>
      <w:bookmarkEnd w:id="4"/>
    </w:p>
    <w:p w14:paraId="24079810" w14:textId="2C947117" w:rsidR="00CF2520" w:rsidRPr="00D86944" w:rsidRDefault="00CF2520" w:rsidP="00CF2520"/>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231FE300" w:rsidR="00CF2520" w:rsidRDefault="002E21F3" w:rsidP="00D119DA">
            <w:pPr>
              <w:jc w:val="center"/>
            </w:pPr>
            <w:r>
              <w:t>1</w:t>
            </w:r>
          </w:p>
        </w:tc>
        <w:tc>
          <w:tcPr>
            <w:tcW w:w="1369" w:type="dxa"/>
            <w:shd w:val="clear" w:color="auto" w:fill="ACB9CA" w:themeFill="text2" w:themeFillTint="66"/>
          </w:tcPr>
          <w:p w14:paraId="0D4E05D9" w14:textId="2D8C4B6F" w:rsidR="00CF2520" w:rsidRDefault="002E21F3" w:rsidP="00D119DA">
            <w:r>
              <w:t>Analysis</w:t>
            </w:r>
          </w:p>
        </w:tc>
        <w:tc>
          <w:tcPr>
            <w:tcW w:w="5718" w:type="dxa"/>
            <w:shd w:val="clear" w:color="auto" w:fill="ACB9CA" w:themeFill="text2" w:themeFillTint="66"/>
          </w:tcPr>
          <w:p w14:paraId="05431899" w14:textId="51A31981" w:rsidR="00CF2520" w:rsidRDefault="002E21F3" w:rsidP="00D119DA">
            <w:r>
              <w:t xml:space="preserve">Conduct analysis of MJ logistics’ current </w:t>
            </w:r>
            <w:r w:rsidR="001D7C24">
              <w:t>systems and gather data for areas in need of improvement</w:t>
            </w:r>
          </w:p>
        </w:tc>
        <w:tc>
          <w:tcPr>
            <w:tcW w:w="1345" w:type="dxa"/>
            <w:shd w:val="clear" w:color="auto" w:fill="ACB9CA" w:themeFill="text2" w:themeFillTint="66"/>
          </w:tcPr>
          <w:p w14:paraId="7A1352FC" w14:textId="756F9FDE" w:rsidR="00CF2520" w:rsidRDefault="001D7C24" w:rsidP="00D119DA">
            <w:r>
              <w:t>11/15/23</w:t>
            </w:r>
          </w:p>
        </w:tc>
      </w:tr>
      <w:tr w:rsidR="00CF2520" w14:paraId="1DEDF5B8" w14:textId="77777777" w:rsidTr="00D119DA">
        <w:tc>
          <w:tcPr>
            <w:tcW w:w="918" w:type="dxa"/>
            <w:shd w:val="clear" w:color="auto" w:fill="FFFFFF" w:themeFill="background1"/>
          </w:tcPr>
          <w:p w14:paraId="50AF0B95" w14:textId="19544694" w:rsidR="00CF2520" w:rsidRDefault="002E21F3" w:rsidP="00D119DA">
            <w:pPr>
              <w:jc w:val="center"/>
            </w:pPr>
            <w:r>
              <w:t>2</w:t>
            </w:r>
          </w:p>
        </w:tc>
        <w:tc>
          <w:tcPr>
            <w:tcW w:w="1369" w:type="dxa"/>
            <w:shd w:val="clear" w:color="auto" w:fill="FFFFFF" w:themeFill="background1"/>
          </w:tcPr>
          <w:p w14:paraId="665C3056" w14:textId="100021B2" w:rsidR="00CF2520" w:rsidRDefault="001D7C24" w:rsidP="00D119DA">
            <w:r>
              <w:t>Data</w:t>
            </w:r>
          </w:p>
        </w:tc>
        <w:tc>
          <w:tcPr>
            <w:tcW w:w="5718" w:type="dxa"/>
            <w:shd w:val="clear" w:color="auto" w:fill="FFFFFF" w:themeFill="background1"/>
          </w:tcPr>
          <w:p w14:paraId="79B751F1" w14:textId="6E8BD3AC" w:rsidR="00CF2520" w:rsidRDefault="001D7C24" w:rsidP="00D119DA">
            <w:r>
              <w:t>Package and backup data so that it is prepared to be loaded into new system</w:t>
            </w:r>
          </w:p>
        </w:tc>
        <w:tc>
          <w:tcPr>
            <w:tcW w:w="1345" w:type="dxa"/>
            <w:shd w:val="clear" w:color="auto" w:fill="FFFFFF" w:themeFill="background1"/>
          </w:tcPr>
          <w:p w14:paraId="08CF90AD" w14:textId="69CABD3B" w:rsidR="00CF2520" w:rsidRDefault="001D7C24" w:rsidP="00D119DA">
            <w:r>
              <w:t>12/1/23</w:t>
            </w:r>
          </w:p>
        </w:tc>
      </w:tr>
    </w:tbl>
    <w:p w14:paraId="66BC26EE" w14:textId="77777777" w:rsidR="00CF2520" w:rsidRDefault="00CF2520" w:rsidP="00CF2520"/>
    <w:p w14:paraId="5B2E6388" w14:textId="4941CDBA" w:rsidR="00CF2520" w:rsidRDefault="00282F41" w:rsidP="00E03FF4">
      <w:pPr>
        <w:pStyle w:val="Heading1"/>
        <w:ind w:left="360"/>
      </w:pPr>
      <w:bookmarkStart w:id="5" w:name="_Toc149754380"/>
      <w:r>
        <w:t xml:space="preserve">A5. </w:t>
      </w:r>
      <w:r w:rsidR="00CF2520">
        <w:t>Scope</w:t>
      </w:r>
      <w:bookmarkEnd w:id="5"/>
    </w:p>
    <w:p w14:paraId="1DAD47E7" w14:textId="3332762F" w:rsidR="00CF2520" w:rsidRDefault="001D7C24" w:rsidP="00CF2520">
      <w:r>
        <w:t>These are in the scope of this proposed system:</w:t>
      </w:r>
    </w:p>
    <w:p w14:paraId="601B9DEA" w14:textId="113DB9D6" w:rsidR="001D7C24" w:rsidRDefault="001D7C24" w:rsidP="001D7C24">
      <w:pPr>
        <w:pStyle w:val="ListParagraph"/>
        <w:numPr>
          <w:ilvl w:val="0"/>
          <w:numId w:val="15"/>
        </w:numPr>
      </w:pPr>
      <w:r>
        <w:t>Accurate data reporting system</w:t>
      </w:r>
    </w:p>
    <w:p w14:paraId="2197A640" w14:textId="3E7B3892" w:rsidR="001D7C24" w:rsidRDefault="001D7C24" w:rsidP="001D7C24">
      <w:pPr>
        <w:pStyle w:val="ListParagraph"/>
        <w:numPr>
          <w:ilvl w:val="0"/>
          <w:numId w:val="15"/>
        </w:numPr>
      </w:pPr>
      <w:r>
        <w:t>Capacity for high usage</w:t>
      </w:r>
    </w:p>
    <w:p w14:paraId="6C9EDD7F" w14:textId="33D9074C" w:rsidR="001D7C24" w:rsidRDefault="001D7C24" w:rsidP="001D7C24">
      <w:pPr>
        <w:pStyle w:val="ListParagraph"/>
        <w:numPr>
          <w:ilvl w:val="0"/>
          <w:numId w:val="15"/>
        </w:numPr>
      </w:pPr>
      <w:r>
        <w:t>Efficient ticketing system</w:t>
      </w:r>
    </w:p>
    <w:p w14:paraId="35B3D684" w14:textId="1B1D3B58" w:rsidR="001D7C24" w:rsidRDefault="001D7C24" w:rsidP="001D7C24">
      <w:pPr>
        <w:pStyle w:val="ListParagraph"/>
        <w:numPr>
          <w:ilvl w:val="0"/>
          <w:numId w:val="15"/>
        </w:numPr>
      </w:pPr>
      <w:r>
        <w:lastRenderedPageBreak/>
        <w:t>Solutions for off-site hosting</w:t>
      </w:r>
    </w:p>
    <w:p w14:paraId="32DB817F" w14:textId="58D3B7B3" w:rsidR="001D7C24" w:rsidRDefault="001D7C24" w:rsidP="001D7C24">
      <w:r>
        <w:t>These are out of the scope of this proposed system:</w:t>
      </w:r>
    </w:p>
    <w:p w14:paraId="72865508" w14:textId="3AB7E43B" w:rsidR="001D7C24" w:rsidRDefault="00A3456D" w:rsidP="001D7C24">
      <w:pPr>
        <w:pStyle w:val="ListParagraph"/>
        <w:numPr>
          <w:ilvl w:val="0"/>
          <w:numId w:val="16"/>
        </w:numPr>
      </w:pPr>
      <w:r>
        <w:t xml:space="preserve">Integration of artificial intelligence </w:t>
      </w:r>
    </w:p>
    <w:p w14:paraId="295E4DC3" w14:textId="7F2F8A3D" w:rsidR="001D7C24" w:rsidRDefault="00A3456D" w:rsidP="001D7C24">
      <w:pPr>
        <w:pStyle w:val="ListParagraph"/>
        <w:numPr>
          <w:ilvl w:val="0"/>
          <w:numId w:val="16"/>
        </w:numPr>
      </w:pPr>
      <w:r>
        <w:t>Hardware upgrades</w:t>
      </w:r>
    </w:p>
    <w:p w14:paraId="1BAC2730" w14:textId="7C7E21D9" w:rsidR="00CF2520" w:rsidRDefault="00282F41" w:rsidP="00E03FF4">
      <w:pPr>
        <w:pStyle w:val="Heading1"/>
        <w:ind w:left="360"/>
      </w:pPr>
      <w:bookmarkStart w:id="6" w:name="_Toc149754381"/>
      <w:r>
        <w:t xml:space="preserve">A6. </w:t>
      </w:r>
      <w:r w:rsidR="00CF2520">
        <w:t>Environment</w:t>
      </w:r>
      <w:bookmarkEnd w:id="6"/>
    </w:p>
    <w:p w14:paraId="6EEAC65E" w14:textId="356ABA54" w:rsidR="0045501E" w:rsidRPr="0045501E" w:rsidRDefault="0045501E" w:rsidP="0045501E">
      <w:pPr>
        <w:spacing w:after="0" w:line="240" w:lineRule="auto"/>
        <w:rPr>
          <w:rFonts w:eastAsia="Times New Roman" w:cstheme="minorHAnsi"/>
        </w:rPr>
      </w:pPr>
      <w:r w:rsidRPr="0045501E">
        <w:rPr>
          <w:rFonts w:eastAsia="Times New Roman" w:cstheme="minorHAnsi"/>
          <w:color w:val="000000"/>
        </w:rPr>
        <w:t>The system employed with the following front-end environments:</w:t>
      </w:r>
    </w:p>
    <w:p w14:paraId="47BD3233" w14:textId="5ED40D3D" w:rsidR="0045501E" w:rsidRPr="0045501E" w:rsidRDefault="0045501E" w:rsidP="0045501E">
      <w:pPr>
        <w:pStyle w:val="ListParagraph"/>
        <w:numPr>
          <w:ilvl w:val="0"/>
          <w:numId w:val="18"/>
        </w:numPr>
        <w:spacing w:after="0" w:line="240" w:lineRule="auto"/>
        <w:textAlignment w:val="baseline"/>
        <w:rPr>
          <w:rFonts w:eastAsia="Times New Roman" w:cstheme="minorHAnsi"/>
          <w:color w:val="000000"/>
          <w:sz w:val="22"/>
          <w:szCs w:val="22"/>
        </w:rPr>
      </w:pPr>
      <w:r w:rsidRPr="0045501E">
        <w:rPr>
          <w:rFonts w:eastAsia="Times New Roman" w:cstheme="minorHAnsi"/>
          <w:color w:val="000000"/>
          <w:sz w:val="22"/>
          <w:szCs w:val="22"/>
        </w:rPr>
        <w:t>API integration</w:t>
      </w:r>
    </w:p>
    <w:p w14:paraId="6BE66062" w14:textId="6E283912" w:rsidR="0045501E" w:rsidRPr="0045501E" w:rsidRDefault="0045501E" w:rsidP="0045501E">
      <w:pPr>
        <w:pStyle w:val="ListParagraph"/>
        <w:numPr>
          <w:ilvl w:val="0"/>
          <w:numId w:val="18"/>
        </w:numPr>
        <w:spacing w:after="0" w:line="240" w:lineRule="auto"/>
        <w:textAlignment w:val="baseline"/>
        <w:rPr>
          <w:rFonts w:eastAsia="Times New Roman" w:cstheme="minorHAnsi"/>
          <w:color w:val="000000"/>
          <w:sz w:val="22"/>
          <w:szCs w:val="22"/>
        </w:rPr>
      </w:pPr>
      <w:r w:rsidRPr="0045501E">
        <w:rPr>
          <w:rFonts w:eastAsia="Times New Roman" w:cstheme="minorHAnsi"/>
          <w:color w:val="000000"/>
          <w:sz w:val="22"/>
          <w:szCs w:val="22"/>
        </w:rPr>
        <w:t>User interface</w:t>
      </w:r>
    </w:p>
    <w:p w14:paraId="779FDC0C" w14:textId="3CAB2E03" w:rsidR="0045501E" w:rsidRPr="0045501E" w:rsidRDefault="0045501E" w:rsidP="0045501E">
      <w:pPr>
        <w:pStyle w:val="ListParagraph"/>
        <w:numPr>
          <w:ilvl w:val="0"/>
          <w:numId w:val="18"/>
        </w:numPr>
        <w:spacing w:after="0" w:line="240" w:lineRule="auto"/>
        <w:textAlignment w:val="baseline"/>
        <w:rPr>
          <w:rFonts w:eastAsia="Times New Roman" w:cstheme="minorHAnsi"/>
          <w:color w:val="000000"/>
          <w:sz w:val="22"/>
          <w:szCs w:val="22"/>
        </w:rPr>
      </w:pPr>
      <w:r w:rsidRPr="0045501E">
        <w:rPr>
          <w:rFonts w:eastAsia="Times New Roman" w:cstheme="minorHAnsi"/>
          <w:color w:val="000000"/>
          <w:sz w:val="22"/>
          <w:szCs w:val="22"/>
        </w:rPr>
        <w:t>HTML/CSS3</w:t>
      </w:r>
    </w:p>
    <w:p w14:paraId="3CF7FE27" w14:textId="2CBF98FC" w:rsidR="0045501E" w:rsidRDefault="00506F56" w:rsidP="0045501E">
      <w:pPr>
        <w:spacing w:after="0" w:line="240" w:lineRule="auto"/>
        <w:textAlignment w:val="baseline"/>
        <w:rPr>
          <w:rFonts w:eastAsia="Times New Roman" w:cstheme="minorHAnsi"/>
          <w:color w:val="000000"/>
        </w:rPr>
      </w:pPr>
      <w:r>
        <w:rPr>
          <w:rFonts w:eastAsia="Times New Roman" w:cstheme="minorHAnsi"/>
          <w:color w:val="000000"/>
        </w:rPr>
        <w:t>The front end will be designed to be compatible with a large range of web browsers such as Google Chrome, Mozilla Firefox, and Microsoft Edge. It will also be compatible with devices such as desktops, laptops, and tablets.</w:t>
      </w:r>
    </w:p>
    <w:p w14:paraId="7984F5E6" w14:textId="61F617A4" w:rsidR="00506F56" w:rsidRPr="0045501E" w:rsidRDefault="00506F56" w:rsidP="0045501E">
      <w:pPr>
        <w:spacing w:after="0" w:line="240" w:lineRule="auto"/>
        <w:textAlignment w:val="baseline"/>
        <w:rPr>
          <w:rFonts w:eastAsia="Times New Roman" w:cstheme="minorHAnsi"/>
          <w:color w:val="000000"/>
        </w:rPr>
      </w:pPr>
    </w:p>
    <w:p w14:paraId="156349D4" w14:textId="208FAFED" w:rsidR="0045501E" w:rsidRPr="0045501E" w:rsidRDefault="0045501E" w:rsidP="0045501E">
      <w:pPr>
        <w:spacing w:after="0" w:line="240" w:lineRule="auto"/>
        <w:rPr>
          <w:rFonts w:eastAsia="Times New Roman" w:cstheme="minorHAnsi"/>
        </w:rPr>
      </w:pPr>
      <w:r w:rsidRPr="0045501E">
        <w:rPr>
          <w:rFonts w:eastAsia="Times New Roman" w:cstheme="minorHAnsi"/>
          <w:color w:val="000000"/>
        </w:rPr>
        <w:t xml:space="preserve">The system employed with the following </w:t>
      </w:r>
      <w:r w:rsidR="00506F56" w:rsidRPr="0045501E">
        <w:rPr>
          <w:rFonts w:eastAsia="Times New Roman" w:cstheme="minorHAnsi"/>
          <w:color w:val="000000"/>
        </w:rPr>
        <w:t>back-end</w:t>
      </w:r>
      <w:r w:rsidRPr="0045501E">
        <w:rPr>
          <w:rFonts w:eastAsia="Times New Roman" w:cstheme="minorHAnsi"/>
          <w:color w:val="000000"/>
        </w:rPr>
        <w:t xml:space="preserve"> environments:</w:t>
      </w:r>
    </w:p>
    <w:p w14:paraId="0248C928" w14:textId="0F01547E" w:rsidR="0045501E" w:rsidRPr="0045501E" w:rsidRDefault="0045501E" w:rsidP="0045501E">
      <w:pPr>
        <w:pStyle w:val="ListParagraph"/>
        <w:numPr>
          <w:ilvl w:val="0"/>
          <w:numId w:val="20"/>
        </w:numPr>
        <w:spacing w:after="0" w:line="240" w:lineRule="auto"/>
        <w:rPr>
          <w:rFonts w:eastAsia="Times New Roman" w:cstheme="minorHAnsi"/>
          <w:sz w:val="22"/>
          <w:szCs w:val="22"/>
        </w:rPr>
      </w:pPr>
      <w:r w:rsidRPr="0045501E">
        <w:rPr>
          <w:rFonts w:eastAsia="Times New Roman" w:cstheme="minorHAnsi"/>
          <w:sz w:val="22"/>
          <w:szCs w:val="22"/>
        </w:rPr>
        <w:t>API development</w:t>
      </w:r>
    </w:p>
    <w:p w14:paraId="185FD406" w14:textId="7522DABD" w:rsidR="0045501E" w:rsidRPr="0045501E" w:rsidRDefault="0045501E" w:rsidP="0045501E">
      <w:pPr>
        <w:pStyle w:val="ListParagraph"/>
        <w:numPr>
          <w:ilvl w:val="0"/>
          <w:numId w:val="20"/>
        </w:numPr>
        <w:spacing w:after="0" w:line="240" w:lineRule="auto"/>
        <w:rPr>
          <w:rFonts w:eastAsia="Times New Roman" w:cstheme="minorHAnsi"/>
          <w:sz w:val="22"/>
          <w:szCs w:val="22"/>
        </w:rPr>
      </w:pPr>
      <w:r w:rsidRPr="0045501E">
        <w:rPr>
          <w:rFonts w:eastAsia="Times New Roman" w:cstheme="minorHAnsi"/>
          <w:sz w:val="22"/>
          <w:szCs w:val="22"/>
        </w:rPr>
        <w:t>My SQL</w:t>
      </w:r>
    </w:p>
    <w:p w14:paraId="735E7308" w14:textId="4348F95A" w:rsidR="0045501E" w:rsidRPr="0045501E" w:rsidRDefault="0045501E" w:rsidP="0045501E">
      <w:pPr>
        <w:pStyle w:val="ListParagraph"/>
        <w:numPr>
          <w:ilvl w:val="0"/>
          <w:numId w:val="20"/>
        </w:numPr>
        <w:spacing w:after="0" w:line="240" w:lineRule="auto"/>
        <w:rPr>
          <w:rFonts w:eastAsia="Times New Roman" w:cstheme="minorHAnsi"/>
          <w:sz w:val="22"/>
          <w:szCs w:val="22"/>
        </w:rPr>
      </w:pPr>
      <w:r w:rsidRPr="0045501E">
        <w:rPr>
          <w:rFonts w:eastAsia="Times New Roman" w:cstheme="minorHAnsi"/>
          <w:sz w:val="22"/>
          <w:szCs w:val="22"/>
        </w:rPr>
        <w:t>Express.js</w:t>
      </w:r>
    </w:p>
    <w:p w14:paraId="590CC7A1" w14:textId="17E5E474" w:rsidR="0045501E" w:rsidRPr="0045501E" w:rsidRDefault="0045501E" w:rsidP="0045501E">
      <w:pPr>
        <w:pStyle w:val="ListParagraph"/>
        <w:numPr>
          <w:ilvl w:val="0"/>
          <w:numId w:val="20"/>
        </w:numPr>
        <w:spacing w:after="0" w:line="240" w:lineRule="auto"/>
        <w:rPr>
          <w:rFonts w:eastAsia="Times New Roman" w:cstheme="minorHAnsi"/>
          <w:sz w:val="22"/>
          <w:szCs w:val="22"/>
        </w:rPr>
      </w:pPr>
      <w:r w:rsidRPr="0045501E">
        <w:rPr>
          <w:rFonts w:eastAsia="Times New Roman" w:cstheme="minorHAnsi"/>
          <w:sz w:val="22"/>
          <w:szCs w:val="22"/>
        </w:rPr>
        <w:t>Java</w:t>
      </w:r>
    </w:p>
    <w:p w14:paraId="08A77C51" w14:textId="76BCA8DF" w:rsidR="0045501E" w:rsidRPr="00506F56" w:rsidRDefault="00506F56" w:rsidP="0045501E">
      <w:pPr>
        <w:spacing w:after="0" w:line="240" w:lineRule="auto"/>
        <w:textAlignment w:val="baseline"/>
        <w:rPr>
          <w:rFonts w:eastAsia="Times New Roman" w:cstheme="minorHAnsi"/>
          <w:color w:val="000000"/>
          <w:sz w:val="20"/>
          <w:szCs w:val="20"/>
        </w:rPr>
      </w:pPr>
      <w:r w:rsidRPr="00506F56">
        <w:rPr>
          <w:rFonts w:eastAsia="Times New Roman" w:cstheme="minorHAnsi"/>
          <w:color w:val="000000"/>
          <w:sz w:val="20"/>
          <w:szCs w:val="20"/>
        </w:rPr>
        <w:t>The back end environment will be deployed using high end servers with multi-core processors as well high levels of storage. Additionally, a robust networking system will be included to ensure the efficiency of the databases.</w:t>
      </w:r>
      <w:r>
        <w:rPr>
          <w:rFonts w:eastAsia="Times New Roman" w:cstheme="minorHAnsi"/>
          <w:color w:val="000000"/>
          <w:sz w:val="20"/>
          <w:szCs w:val="20"/>
        </w:rPr>
        <w:t xml:space="preserve"> There will also be redundancy for storage and backups to ensure that no data will be lost in the case of an emergency.</w:t>
      </w:r>
    </w:p>
    <w:p w14:paraId="47C6062A" w14:textId="77777777" w:rsidR="00506F56" w:rsidRPr="00506F56" w:rsidRDefault="00506F56" w:rsidP="0045501E">
      <w:pPr>
        <w:spacing w:after="0" w:line="240" w:lineRule="auto"/>
        <w:textAlignment w:val="baseline"/>
        <w:rPr>
          <w:rFonts w:eastAsia="Times New Roman" w:cstheme="minorHAnsi"/>
          <w:color w:val="000000"/>
          <w:sz w:val="20"/>
          <w:szCs w:val="20"/>
        </w:rPr>
      </w:pPr>
    </w:p>
    <w:p w14:paraId="50E3F96E" w14:textId="4646628C" w:rsidR="00CF2520" w:rsidRDefault="0045501E" w:rsidP="00CF2520">
      <w:r>
        <w:t xml:space="preserve">These environments will work together to create </w:t>
      </w:r>
      <w:r w:rsidR="002D67D1">
        <w:t>a comprehensive and efficient CRM system that will improving MJ Logistics’ data storage, user interface, and more.</w:t>
      </w:r>
    </w:p>
    <w:p w14:paraId="54E4CEC5" w14:textId="3DF125ED" w:rsidR="00CF2520" w:rsidRDefault="00CF2520" w:rsidP="00CF2520"/>
    <w:p w14:paraId="68DD454A" w14:textId="77777777" w:rsidR="00CF2520" w:rsidRPr="00AF6DB0" w:rsidRDefault="00CF2520" w:rsidP="00CF2520">
      <w:pPr>
        <w:pStyle w:val="Heading1"/>
        <w:numPr>
          <w:ilvl w:val="0"/>
          <w:numId w:val="1"/>
        </w:numPr>
      </w:pPr>
      <w:bookmarkStart w:id="7" w:name="_Toc149754382"/>
      <w:r w:rsidRPr="00AF6DB0">
        <w:t>Requirements</w:t>
      </w:r>
      <w:bookmarkEnd w:id="7"/>
    </w:p>
    <w:p w14:paraId="7C6193A8" w14:textId="75208397" w:rsidR="00855244" w:rsidRDefault="00855244" w:rsidP="00855244">
      <w:pPr>
        <w:pStyle w:val="index-event"/>
        <w:shd w:val="clear" w:color="auto" w:fill="FFFFFF"/>
        <w:spacing w:before="0" w:beforeAutospacing="0" w:after="0" w:afterAutospacing="0"/>
        <w:ind w:left="450"/>
        <w:rPr>
          <w:rFonts w:ascii="Segoe UI" w:hAnsi="Segoe UI" w:cs="Segoe UI"/>
          <w:color w:val="464646"/>
          <w:sz w:val="21"/>
          <w:szCs w:val="21"/>
        </w:rPr>
      </w:pPr>
      <w:r>
        <w:rPr>
          <w:rFonts w:ascii="Segoe UI" w:hAnsi="Segoe UI" w:cs="Segoe UI"/>
          <w:color w:val="464646"/>
          <w:sz w:val="21"/>
          <w:szCs w:val="21"/>
        </w:rPr>
        <w:t xml:space="preserve">These are the </w:t>
      </w:r>
      <w:r w:rsidR="00836A4E">
        <w:rPr>
          <w:rFonts w:ascii="Segoe UI" w:hAnsi="Segoe UI" w:cs="Segoe UI"/>
          <w:color w:val="464646"/>
          <w:sz w:val="21"/>
          <w:szCs w:val="21"/>
        </w:rPr>
        <w:t>four</w:t>
      </w:r>
      <w:r>
        <w:rPr>
          <w:rFonts w:ascii="Segoe UI" w:hAnsi="Segoe UI" w:cs="Segoe UI"/>
          <w:color w:val="464646"/>
          <w:sz w:val="21"/>
          <w:szCs w:val="21"/>
        </w:rPr>
        <w:t xml:space="preserve"> requirements </w:t>
      </w:r>
      <w:r w:rsidRPr="00855244">
        <w:rPr>
          <w:rFonts w:ascii="Segoe UI" w:hAnsi="Segoe UI" w:cs="Segoe UI"/>
          <w:color w:val="464646"/>
          <w:sz w:val="21"/>
          <w:szCs w:val="21"/>
        </w:rPr>
        <w:t>that w</w:t>
      </w:r>
      <w:r>
        <w:rPr>
          <w:rFonts w:ascii="Segoe UI" w:hAnsi="Segoe UI" w:cs="Segoe UI"/>
          <w:color w:val="464646"/>
          <w:sz w:val="21"/>
          <w:szCs w:val="21"/>
        </w:rPr>
        <w:t>il</w:t>
      </w:r>
      <w:r w:rsidRPr="00855244">
        <w:rPr>
          <w:rFonts w:ascii="Segoe UI" w:hAnsi="Segoe UI" w:cs="Segoe UI"/>
          <w:color w:val="464646"/>
          <w:sz w:val="21"/>
          <w:szCs w:val="21"/>
        </w:rPr>
        <w:t xml:space="preserve">l be </w:t>
      </w:r>
      <w:r>
        <w:rPr>
          <w:rFonts w:ascii="Segoe UI" w:hAnsi="Segoe UI" w:cs="Segoe UI"/>
          <w:color w:val="464646"/>
          <w:sz w:val="21"/>
          <w:szCs w:val="21"/>
        </w:rPr>
        <w:t>discussed</w:t>
      </w:r>
      <w:r w:rsidRPr="00855244">
        <w:rPr>
          <w:rFonts w:ascii="Segoe UI" w:hAnsi="Segoe UI" w:cs="Segoe UI"/>
          <w:color w:val="464646"/>
          <w:sz w:val="21"/>
          <w:szCs w:val="21"/>
        </w:rPr>
        <w:t xml:space="preserve"> below</w:t>
      </w:r>
      <w:r>
        <w:rPr>
          <w:rFonts w:ascii="Segoe UI" w:hAnsi="Segoe UI" w:cs="Segoe UI"/>
          <w:color w:val="464646"/>
          <w:sz w:val="21"/>
          <w:szCs w:val="21"/>
        </w:rPr>
        <w:t>:</w:t>
      </w:r>
    </w:p>
    <w:p w14:paraId="34ED2CAA" w14:textId="0E177A55" w:rsidR="00855244" w:rsidRDefault="00855244" w:rsidP="00855244">
      <w:pPr>
        <w:pStyle w:val="index-event"/>
        <w:numPr>
          <w:ilvl w:val="0"/>
          <w:numId w:val="9"/>
        </w:numPr>
        <w:shd w:val="clear" w:color="auto" w:fill="FFFFFF"/>
        <w:spacing w:before="0" w:beforeAutospacing="0" w:after="0" w:afterAutospacing="0"/>
        <w:rPr>
          <w:rFonts w:ascii="Segoe UI" w:hAnsi="Segoe UI" w:cs="Segoe UI"/>
          <w:color w:val="464646"/>
          <w:sz w:val="21"/>
          <w:szCs w:val="21"/>
        </w:rPr>
      </w:pPr>
      <w:r>
        <w:rPr>
          <w:rFonts w:ascii="Segoe UI" w:hAnsi="Segoe UI" w:cs="Segoe UI"/>
          <w:color w:val="464646"/>
          <w:sz w:val="21"/>
          <w:szCs w:val="21"/>
        </w:rPr>
        <w:t>Reporting</w:t>
      </w:r>
    </w:p>
    <w:p w14:paraId="27FCD1C3" w14:textId="4A2B424B" w:rsidR="00855244" w:rsidRDefault="00855244" w:rsidP="00855244">
      <w:pPr>
        <w:pStyle w:val="index-event"/>
        <w:numPr>
          <w:ilvl w:val="0"/>
          <w:numId w:val="9"/>
        </w:numPr>
        <w:shd w:val="clear" w:color="auto" w:fill="FFFFFF"/>
        <w:spacing w:before="0" w:beforeAutospacing="0" w:after="0" w:afterAutospacing="0"/>
        <w:rPr>
          <w:rFonts w:ascii="Segoe UI" w:hAnsi="Segoe UI" w:cs="Segoe UI"/>
          <w:color w:val="464646"/>
          <w:sz w:val="21"/>
          <w:szCs w:val="21"/>
        </w:rPr>
      </w:pPr>
      <w:r>
        <w:rPr>
          <w:rFonts w:ascii="Segoe UI" w:hAnsi="Segoe UI" w:cs="Segoe UI"/>
          <w:color w:val="464646"/>
          <w:sz w:val="21"/>
          <w:szCs w:val="21"/>
        </w:rPr>
        <w:t>User</w:t>
      </w:r>
    </w:p>
    <w:p w14:paraId="709D82A5" w14:textId="4AE2541A" w:rsidR="00855244" w:rsidRDefault="00855244" w:rsidP="00855244">
      <w:pPr>
        <w:pStyle w:val="index-event"/>
        <w:numPr>
          <w:ilvl w:val="0"/>
          <w:numId w:val="9"/>
        </w:numPr>
        <w:shd w:val="clear" w:color="auto" w:fill="FFFFFF"/>
        <w:spacing w:before="0" w:beforeAutospacing="0" w:after="0" w:afterAutospacing="0"/>
        <w:rPr>
          <w:rFonts w:ascii="Segoe UI" w:hAnsi="Segoe UI" w:cs="Segoe UI"/>
          <w:color w:val="464646"/>
          <w:sz w:val="21"/>
          <w:szCs w:val="21"/>
        </w:rPr>
      </w:pPr>
      <w:r>
        <w:rPr>
          <w:rFonts w:ascii="Segoe UI" w:hAnsi="Segoe UI" w:cs="Segoe UI"/>
          <w:color w:val="464646"/>
          <w:sz w:val="21"/>
          <w:szCs w:val="21"/>
        </w:rPr>
        <w:t>Ticketing System</w:t>
      </w:r>
    </w:p>
    <w:p w14:paraId="7A2B511D" w14:textId="663B741A" w:rsidR="00855244" w:rsidRPr="00855244" w:rsidRDefault="00855244" w:rsidP="00855244">
      <w:pPr>
        <w:pStyle w:val="index-event"/>
        <w:numPr>
          <w:ilvl w:val="0"/>
          <w:numId w:val="9"/>
        </w:numPr>
        <w:shd w:val="clear" w:color="auto" w:fill="FFFFFF"/>
        <w:spacing w:before="0" w:beforeAutospacing="0" w:after="0" w:afterAutospacing="0"/>
        <w:rPr>
          <w:rFonts w:ascii="Segoe UI" w:hAnsi="Segoe UI" w:cs="Segoe UI"/>
          <w:color w:val="464646"/>
          <w:sz w:val="21"/>
          <w:szCs w:val="21"/>
        </w:rPr>
      </w:pPr>
      <w:r>
        <w:rPr>
          <w:rFonts w:ascii="Segoe UI" w:hAnsi="Segoe UI" w:cs="Segoe UI"/>
          <w:color w:val="464646"/>
          <w:sz w:val="21"/>
          <w:szCs w:val="21"/>
        </w:rPr>
        <w:t>Hosting</w:t>
      </w:r>
    </w:p>
    <w:p w14:paraId="5422F19E" w14:textId="2285AA08" w:rsidR="00CF2520" w:rsidRPr="00477915" w:rsidRDefault="00CF2520" w:rsidP="00481121">
      <w:pPr>
        <w:pStyle w:val="Heading2"/>
        <w:ind w:left="450"/>
      </w:pPr>
      <w:bookmarkStart w:id="8" w:name="_Toc149754383"/>
      <w:r w:rsidRPr="00477915">
        <w:t>Business Requirements</w:t>
      </w:r>
      <w:bookmarkEnd w:id="8"/>
    </w:p>
    <w:p w14:paraId="5B9C1AD4" w14:textId="19009D25" w:rsidR="00CF2520" w:rsidRPr="00AF6DB0" w:rsidRDefault="002A2650" w:rsidP="00481121">
      <w:pPr>
        <w:ind w:left="450"/>
      </w:pPr>
      <w:r>
        <w:t xml:space="preserve">The </w:t>
      </w:r>
      <w:r w:rsidR="00836A4E">
        <w:t>R</w:t>
      </w:r>
      <w:r>
        <w:t xml:space="preserve">eporting aspect requires that the new system be capable of handling data in various reports and have a user interface that allows for data manipulations and other tasks. Our system will incorporate an analytics engine that collects various data that will be accessible through a </w:t>
      </w:r>
      <w:r w:rsidR="00F07E3E">
        <w:t>user-friendly</w:t>
      </w:r>
      <w:r>
        <w:t xml:space="preserve"> </w:t>
      </w:r>
      <w:r w:rsidR="00F07E3E">
        <w:t>interface for easy access.</w:t>
      </w:r>
      <w:r>
        <w:t xml:space="preserve"> </w:t>
      </w:r>
      <w:r w:rsidR="00F07E3E">
        <w:t xml:space="preserve">For example, our reporting system will enable data tracking of users over time which will provide insights that </w:t>
      </w:r>
      <w:r w:rsidR="00836A4E">
        <w:t>will</w:t>
      </w:r>
      <w:r w:rsidR="00F07E3E">
        <w:t xml:space="preserve"> help the company.</w:t>
      </w:r>
    </w:p>
    <w:p w14:paraId="0EBE2E74" w14:textId="37B98A40" w:rsidR="00CF2520" w:rsidRPr="00477915" w:rsidRDefault="00CF2520" w:rsidP="00481121">
      <w:pPr>
        <w:pStyle w:val="Heading2"/>
        <w:ind w:left="450"/>
        <w:rPr>
          <w:sz w:val="22"/>
          <w:szCs w:val="22"/>
        </w:rPr>
      </w:pPr>
      <w:bookmarkStart w:id="9" w:name="_Toc149754384"/>
      <w:r w:rsidRPr="00477915">
        <w:t>User Requirements</w:t>
      </w:r>
      <w:bookmarkEnd w:id="9"/>
    </w:p>
    <w:p w14:paraId="4A01E470" w14:textId="5748F76E" w:rsidR="00F07E3E" w:rsidRPr="00AF6DB0" w:rsidRDefault="00F07E3E" w:rsidP="00F07E3E">
      <w:pPr>
        <w:ind w:left="450"/>
      </w:pPr>
      <w:r>
        <w:lastRenderedPageBreak/>
        <w:t xml:space="preserve">The User aspect requires that the system be scalable so that at least 500 users </w:t>
      </w:r>
      <w:r w:rsidR="00BA4FC2">
        <w:t>can</w:t>
      </w:r>
      <w:r>
        <w:t xml:space="preserve"> access is at the same time. Our system will implement a scalable solution, utilizing cloud- based services such as AWS Elastic Beanstalk </w:t>
      </w:r>
      <w:r w:rsidR="00BA4FC2">
        <w:t>to accommodate many users simultaneously. For example, during times of high usage, all users will be able to access the systems with no lags or delays.</w:t>
      </w:r>
    </w:p>
    <w:p w14:paraId="3C8BDAA3" w14:textId="63F99C27" w:rsidR="00CF2520" w:rsidRPr="00AF6DB0" w:rsidRDefault="00CF2520" w:rsidP="00481121">
      <w:pPr>
        <w:pStyle w:val="Heading2"/>
        <w:ind w:left="450"/>
      </w:pPr>
      <w:bookmarkStart w:id="10" w:name="_Toc149754385"/>
      <w:r w:rsidRPr="00AF6DB0">
        <w:t>Functional Requirements</w:t>
      </w:r>
      <w:bookmarkEnd w:id="10"/>
      <w:r w:rsidRPr="00AF6DB0">
        <w:t xml:space="preserve"> </w:t>
      </w:r>
    </w:p>
    <w:p w14:paraId="5CE9E059" w14:textId="1A4DEDA6" w:rsidR="00AE4EB0" w:rsidRPr="00AF6DB0" w:rsidRDefault="00BA4FC2" w:rsidP="00481121">
      <w:pPr>
        <w:ind w:left="450"/>
      </w:pPr>
      <w:r>
        <w:t xml:space="preserve">The Ticketing System aspect requires that all communication or contact inquiries are recorded in a ticketing system. Our system will integrate a database that is able to track each tick and its corresponding information in an organized manner. For example, if a user </w:t>
      </w:r>
      <w:r w:rsidR="009613FC">
        <w:t>has a problem, they can reach out to the support team and submit a ticket. From there the ticket and corresponding information will be recorded in the database for future reference.</w:t>
      </w:r>
    </w:p>
    <w:p w14:paraId="6D547D3E" w14:textId="2DB92FAE" w:rsidR="00CF2520" w:rsidRPr="00AF6DB0" w:rsidRDefault="00CF2520" w:rsidP="00481121">
      <w:pPr>
        <w:pStyle w:val="Heading2"/>
        <w:ind w:left="450"/>
      </w:pPr>
      <w:bookmarkStart w:id="11" w:name="_Toc149754386"/>
      <w:r w:rsidRPr="00AF6DB0">
        <w:t>Non</w:t>
      </w:r>
      <w:r w:rsidR="00E9144E">
        <w:t>-</w:t>
      </w:r>
      <w:r w:rsidRPr="00AF6DB0">
        <w:t>Functional Requirements</w:t>
      </w:r>
      <w:bookmarkEnd w:id="11"/>
      <w:r w:rsidRPr="00AF6DB0">
        <w:t xml:space="preserve"> </w:t>
      </w:r>
    </w:p>
    <w:p w14:paraId="5A2DB96B" w14:textId="120DA3B0" w:rsidR="00AE4EB0" w:rsidRPr="00AF6DB0" w:rsidRDefault="009613FC" w:rsidP="00481121">
      <w:pPr>
        <w:ind w:left="450"/>
      </w:pPr>
      <w:r>
        <w:t xml:space="preserve">The Hosting aspect requires that off-site, cloud-based solutions incorporate various maintenance, upgrade, and support solutions. It also requires that sandbox be provided for testing and development. Our system will </w:t>
      </w:r>
      <w:r w:rsidR="001B3BBE">
        <w:t>fulfill these requirements by utilizing leading cloud services to ensure adequate delivery and handling. For example, this setup will guarantee seamless updating, maintenance, improvements, etc. Additionally, a sandbox environment will be established for testing and development.</w:t>
      </w:r>
    </w:p>
    <w:p w14:paraId="38E01AB8" w14:textId="23FDFBBC" w:rsidR="00CF2520" w:rsidRDefault="00CF2520" w:rsidP="00E420CC">
      <w:pPr>
        <w:tabs>
          <w:tab w:val="left" w:pos="634"/>
        </w:tabs>
        <w:rPr>
          <w:rFonts w:asciiTheme="majorHAnsi" w:eastAsiaTheme="majorEastAsia" w:hAnsiTheme="majorHAnsi" w:cstheme="majorBidi"/>
          <w:color w:val="262626" w:themeColor="text1" w:themeTint="D9"/>
          <w:sz w:val="40"/>
          <w:szCs w:val="40"/>
        </w:rPr>
      </w:pPr>
    </w:p>
    <w:p w14:paraId="086DD4DF" w14:textId="010E586F" w:rsidR="00CF2520" w:rsidRPr="00EF7FBE" w:rsidRDefault="0005266E" w:rsidP="00CF2520">
      <w:pPr>
        <w:pStyle w:val="Heading1"/>
        <w:numPr>
          <w:ilvl w:val="0"/>
          <w:numId w:val="1"/>
        </w:numPr>
      </w:pPr>
      <w:bookmarkStart w:id="12" w:name="_Toc149754387"/>
      <w:r>
        <w:t>So</w:t>
      </w:r>
      <w:r w:rsidR="007C0B19">
        <w:t>ft</w:t>
      </w:r>
      <w:r>
        <w:t>ware Development Methodology</w:t>
      </w:r>
      <w:bookmarkEnd w:id="12"/>
    </w:p>
    <w:p w14:paraId="3308679A" w14:textId="3F4563B8" w:rsidR="00CF2520" w:rsidRDefault="00AC3108" w:rsidP="00CF2520">
      <w:pPr>
        <w:rPr>
          <w:i/>
        </w:rPr>
      </w:pPr>
      <w:r>
        <w:t xml:space="preserve">Here, the agile methodology will be compared to the waterfall method through exploring the advantages and disadvantages of each. Then we will discuss with methodology will be best for </w:t>
      </w:r>
      <w:r>
        <w:rPr>
          <w:rFonts w:ascii="Lato" w:hAnsi="Lato"/>
          <w:color w:val="333333"/>
          <w:sz w:val="21"/>
          <w:szCs w:val="21"/>
          <w:shd w:val="clear" w:color="auto" w:fill="FFFFFF"/>
        </w:rPr>
        <w:t>MJ Logistics Gaming Company.</w:t>
      </w:r>
    </w:p>
    <w:p w14:paraId="74D4D776" w14:textId="11EC59B3" w:rsidR="00690B30" w:rsidRPr="00527C23" w:rsidRDefault="00690B30" w:rsidP="00527C23">
      <w:pPr>
        <w:pStyle w:val="Heading1"/>
      </w:pPr>
      <w:bookmarkStart w:id="13" w:name="_Toc149754388"/>
      <w:r>
        <w:t>C1</w:t>
      </w:r>
      <w:r w:rsidR="00E9144E">
        <w:t>.</w:t>
      </w:r>
      <w:r w:rsidR="00407D40">
        <w:t xml:space="preserve"> Advantages and Disadvantages</w:t>
      </w:r>
      <w:bookmarkEnd w:id="13"/>
    </w:p>
    <w:p w14:paraId="647B429B" w14:textId="54934334" w:rsidR="00CF2520" w:rsidRPr="0005266E" w:rsidRDefault="0005266E" w:rsidP="00BB7EF6">
      <w:pPr>
        <w:pStyle w:val="Heading2"/>
        <w:ind w:left="540"/>
      </w:pPr>
      <w:bookmarkStart w:id="14" w:name="_Toc149754389"/>
      <w:r w:rsidRPr="0005266E">
        <w:t>Advantages of the Agile Method</w:t>
      </w:r>
      <w:bookmarkEnd w:id="14"/>
    </w:p>
    <w:p w14:paraId="67B70EF8" w14:textId="26A15CAC" w:rsidR="00CF2520" w:rsidRDefault="00AC3108" w:rsidP="00BB7EF6">
      <w:pPr>
        <w:tabs>
          <w:tab w:val="left" w:pos="450"/>
        </w:tabs>
        <w:ind w:left="540"/>
      </w:pPr>
      <w:r>
        <w:t>Three advantages of the Agile method include:</w:t>
      </w:r>
    </w:p>
    <w:p w14:paraId="48FDF1AF" w14:textId="50591473" w:rsidR="00AC3108" w:rsidRDefault="00AC3108" w:rsidP="00AC3108">
      <w:pPr>
        <w:pStyle w:val="ListParagraph"/>
        <w:numPr>
          <w:ilvl w:val="0"/>
          <w:numId w:val="10"/>
        </w:numPr>
        <w:tabs>
          <w:tab w:val="left" w:pos="450"/>
        </w:tabs>
      </w:pPr>
      <w:r>
        <w:t>Flexibility allows for change</w:t>
      </w:r>
    </w:p>
    <w:p w14:paraId="43EC4C56" w14:textId="2DA64DF7" w:rsidR="00AC3108" w:rsidRDefault="00AC3108" w:rsidP="00AC3108">
      <w:pPr>
        <w:pStyle w:val="ListParagraph"/>
        <w:numPr>
          <w:ilvl w:val="0"/>
          <w:numId w:val="10"/>
        </w:numPr>
        <w:tabs>
          <w:tab w:val="left" w:pos="450"/>
        </w:tabs>
      </w:pPr>
      <w:r>
        <w:t>Project failure risk reduced</w:t>
      </w:r>
    </w:p>
    <w:p w14:paraId="423A2383" w14:textId="21DE1471" w:rsidR="00AC3108" w:rsidRPr="00EF7FBE" w:rsidRDefault="001007B7" w:rsidP="00924466">
      <w:pPr>
        <w:pStyle w:val="ListParagraph"/>
        <w:numPr>
          <w:ilvl w:val="0"/>
          <w:numId w:val="10"/>
        </w:numPr>
        <w:tabs>
          <w:tab w:val="left" w:pos="450"/>
        </w:tabs>
      </w:pPr>
      <w:r>
        <w:t>Increments allow for feedback as project is developed</w:t>
      </w:r>
    </w:p>
    <w:p w14:paraId="74C6380D" w14:textId="30860240" w:rsidR="00CF2520" w:rsidRPr="0005266E" w:rsidRDefault="0005266E" w:rsidP="00BB7EF6">
      <w:pPr>
        <w:pStyle w:val="Heading2"/>
        <w:ind w:left="540"/>
      </w:pPr>
      <w:bookmarkStart w:id="15" w:name="_Toc149754390"/>
      <w:r w:rsidRPr="0005266E">
        <w:t>Disadvantages of the Agile Method</w:t>
      </w:r>
      <w:bookmarkEnd w:id="15"/>
    </w:p>
    <w:p w14:paraId="610FA07D" w14:textId="6FF77599" w:rsidR="001007B7" w:rsidRDefault="001007B7" w:rsidP="001007B7">
      <w:pPr>
        <w:tabs>
          <w:tab w:val="left" w:pos="450"/>
        </w:tabs>
        <w:ind w:left="540"/>
      </w:pPr>
      <w:r>
        <w:t>Three disadvantages of the Agile method include:</w:t>
      </w:r>
    </w:p>
    <w:p w14:paraId="2F8CCFB3" w14:textId="50BCDAD1" w:rsidR="001007B7" w:rsidRDefault="001007B7" w:rsidP="001007B7">
      <w:pPr>
        <w:pStyle w:val="ListParagraph"/>
        <w:numPr>
          <w:ilvl w:val="0"/>
          <w:numId w:val="11"/>
        </w:numPr>
        <w:tabs>
          <w:tab w:val="left" w:pos="450"/>
        </w:tabs>
      </w:pPr>
      <w:r>
        <w:t>Flexibility leads to less predictability</w:t>
      </w:r>
    </w:p>
    <w:p w14:paraId="4808DC45" w14:textId="679F1AEA" w:rsidR="001007B7" w:rsidRDefault="001007B7" w:rsidP="001007B7">
      <w:pPr>
        <w:pStyle w:val="ListParagraph"/>
        <w:numPr>
          <w:ilvl w:val="0"/>
          <w:numId w:val="11"/>
        </w:numPr>
        <w:tabs>
          <w:tab w:val="left" w:pos="450"/>
        </w:tabs>
      </w:pPr>
      <w:r>
        <w:t xml:space="preserve">Requires stakeholders to be available for feedback </w:t>
      </w:r>
    </w:p>
    <w:p w14:paraId="16F71F88" w14:textId="3AFBFB69" w:rsidR="001007B7" w:rsidRDefault="001007B7" w:rsidP="001007B7">
      <w:pPr>
        <w:pStyle w:val="ListParagraph"/>
        <w:numPr>
          <w:ilvl w:val="0"/>
          <w:numId w:val="11"/>
        </w:numPr>
        <w:tabs>
          <w:tab w:val="left" w:pos="450"/>
        </w:tabs>
      </w:pPr>
      <w:r>
        <w:t>Not suitable for well-defined projects</w:t>
      </w:r>
    </w:p>
    <w:p w14:paraId="3425E0A6" w14:textId="43EE488C" w:rsidR="0082684E" w:rsidRPr="00BB7EF6" w:rsidRDefault="0005266E" w:rsidP="00BB7EF6">
      <w:pPr>
        <w:pStyle w:val="Heading2"/>
        <w:ind w:left="540"/>
      </w:pPr>
      <w:bookmarkStart w:id="16" w:name="_Toc149754391"/>
      <w:r w:rsidRPr="00BB7EF6">
        <w:t xml:space="preserve">Advantages of </w:t>
      </w:r>
      <w:r w:rsidR="00434C71">
        <w:t>the Waterfall method</w:t>
      </w:r>
      <w:bookmarkEnd w:id="16"/>
    </w:p>
    <w:p w14:paraId="6FE8BED6" w14:textId="1263A931" w:rsidR="001007B7" w:rsidRDefault="001007B7" w:rsidP="001007B7">
      <w:pPr>
        <w:tabs>
          <w:tab w:val="left" w:pos="450"/>
        </w:tabs>
        <w:ind w:left="540"/>
      </w:pPr>
      <w:r>
        <w:t>Three advantages of the Waterfall method include:</w:t>
      </w:r>
    </w:p>
    <w:p w14:paraId="4EEE13D3" w14:textId="2EE75D76" w:rsidR="001007B7" w:rsidRDefault="001007B7" w:rsidP="001007B7">
      <w:pPr>
        <w:pStyle w:val="ListParagraph"/>
        <w:numPr>
          <w:ilvl w:val="0"/>
          <w:numId w:val="12"/>
        </w:numPr>
        <w:tabs>
          <w:tab w:val="left" w:pos="450"/>
        </w:tabs>
      </w:pPr>
      <w:r>
        <w:lastRenderedPageBreak/>
        <w:t>Stability allows for accurate timeline and budget estimates</w:t>
      </w:r>
    </w:p>
    <w:p w14:paraId="1E7B57B4" w14:textId="4A0DF8A3" w:rsidR="001007B7" w:rsidRDefault="001007B7" w:rsidP="001007B7">
      <w:pPr>
        <w:pStyle w:val="ListParagraph"/>
        <w:numPr>
          <w:ilvl w:val="0"/>
          <w:numId w:val="12"/>
        </w:numPr>
        <w:tabs>
          <w:tab w:val="left" w:pos="450"/>
        </w:tabs>
      </w:pPr>
      <w:r>
        <w:t>Ensuring thoroughness of each stage allows for next stage to be built on a stable base</w:t>
      </w:r>
    </w:p>
    <w:p w14:paraId="4F57803D" w14:textId="22947DDA" w:rsidR="00434C71" w:rsidRDefault="00434C71" w:rsidP="001007B7">
      <w:pPr>
        <w:pStyle w:val="ListParagraph"/>
        <w:numPr>
          <w:ilvl w:val="0"/>
          <w:numId w:val="12"/>
        </w:numPr>
        <w:tabs>
          <w:tab w:val="left" w:pos="450"/>
        </w:tabs>
      </w:pPr>
      <w:r>
        <w:t>Provides easy and clear management through the step by step process</w:t>
      </w:r>
    </w:p>
    <w:p w14:paraId="16F34C79" w14:textId="3ADBA086" w:rsidR="0082684E" w:rsidRPr="00BB7EF6" w:rsidRDefault="00BB7EF6" w:rsidP="00BB7EF6">
      <w:pPr>
        <w:pStyle w:val="Heading2"/>
        <w:ind w:left="540"/>
      </w:pPr>
      <w:bookmarkStart w:id="17" w:name="_Toc149754392"/>
      <w:r w:rsidRPr="00BB7EF6">
        <w:t xml:space="preserve">Disadvantages of </w:t>
      </w:r>
      <w:r w:rsidR="00434C71">
        <w:t>the waterfall meth</w:t>
      </w:r>
      <w:bookmarkEnd w:id="17"/>
      <w:r w:rsidR="002D67D1">
        <w:t>od</w:t>
      </w:r>
    </w:p>
    <w:p w14:paraId="37BCFB9A" w14:textId="2540F64C" w:rsidR="001007B7" w:rsidRDefault="001007B7" w:rsidP="001007B7">
      <w:pPr>
        <w:tabs>
          <w:tab w:val="left" w:pos="450"/>
        </w:tabs>
        <w:ind w:left="540"/>
      </w:pPr>
      <w:r>
        <w:t>Three disadvantages of the Waterfall method include:</w:t>
      </w:r>
    </w:p>
    <w:p w14:paraId="680D07E1" w14:textId="2CE327FA" w:rsidR="001007B7" w:rsidRDefault="00434C71" w:rsidP="001007B7">
      <w:pPr>
        <w:pStyle w:val="ListParagraph"/>
        <w:numPr>
          <w:ilvl w:val="0"/>
          <w:numId w:val="13"/>
        </w:numPr>
        <w:tabs>
          <w:tab w:val="left" w:pos="450"/>
        </w:tabs>
      </w:pPr>
      <w:r>
        <w:t>Not accommodating to changes during the stage development</w:t>
      </w:r>
    </w:p>
    <w:p w14:paraId="56F420C6" w14:textId="142D56DE" w:rsidR="001007B7" w:rsidRDefault="00434C71" w:rsidP="001007B7">
      <w:pPr>
        <w:pStyle w:val="ListParagraph"/>
        <w:numPr>
          <w:ilvl w:val="0"/>
          <w:numId w:val="13"/>
        </w:numPr>
        <w:tabs>
          <w:tab w:val="left" w:pos="450"/>
        </w:tabs>
      </w:pPr>
      <w:r>
        <w:t>Project delivery takes longer</w:t>
      </w:r>
    </w:p>
    <w:p w14:paraId="6E9A2431" w14:textId="5CB2FE59" w:rsidR="001007B7" w:rsidRDefault="00434C71" w:rsidP="001007B7">
      <w:pPr>
        <w:pStyle w:val="ListParagraph"/>
        <w:numPr>
          <w:ilvl w:val="0"/>
          <w:numId w:val="13"/>
        </w:numPr>
        <w:tabs>
          <w:tab w:val="left" w:pos="450"/>
        </w:tabs>
      </w:pPr>
      <w:r>
        <w:t>Prone to failure if there is any miscommunication/misunderstanding</w:t>
      </w:r>
    </w:p>
    <w:p w14:paraId="4675D2A2" w14:textId="77777777" w:rsidR="00115E91" w:rsidRDefault="00115E91" w:rsidP="00BB7EF6">
      <w:pPr>
        <w:tabs>
          <w:tab w:val="left" w:pos="450"/>
        </w:tabs>
        <w:ind w:left="540"/>
      </w:pPr>
    </w:p>
    <w:p w14:paraId="7A435D5C" w14:textId="1CBE4117" w:rsidR="00407D40" w:rsidRPr="00EF7FBE" w:rsidRDefault="00407D40" w:rsidP="009537CD">
      <w:pPr>
        <w:pStyle w:val="Heading1"/>
      </w:pPr>
      <w:bookmarkStart w:id="18" w:name="_Toc149754393"/>
      <w:r>
        <w:t xml:space="preserve">C2. </w:t>
      </w:r>
      <w:r w:rsidR="00CE411B">
        <w:t>Best suited</w:t>
      </w:r>
      <w:bookmarkEnd w:id="18"/>
    </w:p>
    <w:p w14:paraId="2C66008D" w14:textId="130F8309" w:rsidR="00CF2520" w:rsidRDefault="00434C71" w:rsidP="00CF2520">
      <w:pPr>
        <w:rPr>
          <w:rFonts w:asciiTheme="majorHAnsi" w:eastAsiaTheme="majorEastAsia" w:hAnsiTheme="majorHAnsi" w:cstheme="majorBidi"/>
          <w:color w:val="262626" w:themeColor="text1" w:themeTint="D9"/>
          <w:sz w:val="40"/>
          <w:szCs w:val="40"/>
        </w:rPr>
      </w:pPr>
      <w:r>
        <w:t xml:space="preserve">Because </w:t>
      </w:r>
      <w:r>
        <w:rPr>
          <w:rFonts w:ascii="Lato" w:hAnsi="Lato"/>
          <w:color w:val="333333"/>
          <w:sz w:val="21"/>
          <w:szCs w:val="21"/>
          <w:shd w:val="clear" w:color="auto" w:fill="FFFFFF"/>
        </w:rPr>
        <w:t xml:space="preserve">MJ Logistics Gaming is a company that provides gaming services to the public, it is important that they develop a project that is sure to fulfill every requirement without failure. Thus, it is crucial that a methodology is chosen that will provide the least risk possible, while delivering in a timely manner. </w:t>
      </w:r>
      <w:r w:rsidR="00924466">
        <w:rPr>
          <w:rFonts w:ascii="Lato" w:hAnsi="Lato"/>
          <w:color w:val="333333"/>
          <w:sz w:val="21"/>
          <w:szCs w:val="21"/>
          <w:shd w:val="clear" w:color="auto" w:fill="FFFFFF"/>
        </w:rPr>
        <w:t>The agile method, as discussed above, holds the advantage of being adaptable to changes, lowing project failure risks. Additionally, it is timely so that the project may be implement as soon as possible, ensuring that MJ Logistics Gaming Company does not fall behind .</w:t>
      </w:r>
    </w:p>
    <w:p w14:paraId="602FFC69" w14:textId="5BEACAFC" w:rsidR="00CF2520" w:rsidRDefault="002B1FC8" w:rsidP="00E03FF4">
      <w:pPr>
        <w:pStyle w:val="Heading1"/>
        <w:numPr>
          <w:ilvl w:val="0"/>
          <w:numId w:val="1"/>
        </w:numPr>
      </w:pPr>
      <w:bookmarkStart w:id="19" w:name="_Toc149754394"/>
      <w:r>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9"/>
    </w:p>
    <w:p w14:paraId="4BFA9E51" w14:textId="16A9F5B8" w:rsidR="000B4EC3" w:rsidRPr="002D67D1" w:rsidRDefault="000B4EC3" w:rsidP="00CF2520">
      <w:pPr>
        <w:rPr>
          <w:iCs/>
        </w:rPr>
      </w:pPr>
      <w:r w:rsidRPr="000B4EC3">
        <w:rPr>
          <w:iCs/>
        </w:rPr>
        <w:t xml:space="preserve">Below </w:t>
      </w:r>
      <w:r>
        <w:rPr>
          <w:iCs/>
        </w:rPr>
        <w:t>are</w:t>
      </w:r>
      <w:r w:rsidRPr="000B4EC3">
        <w:rPr>
          <w:iCs/>
        </w:rPr>
        <w:t xml:space="preserve"> representations in the format of a flowchart and a GUI.</w:t>
      </w:r>
    </w:p>
    <w:p w14:paraId="6D63E35A" w14:textId="77777777" w:rsidR="000B4EC3" w:rsidRPr="006B3DE9" w:rsidRDefault="000B4EC3" w:rsidP="00CF2520">
      <w:pPr>
        <w:rPr>
          <w:i/>
        </w:rPr>
      </w:pPr>
    </w:p>
    <w:p w14:paraId="1CCF4691" w14:textId="4AD36485" w:rsidR="00CF2520" w:rsidRDefault="00DF5A94" w:rsidP="006C35B2">
      <w:pPr>
        <w:pStyle w:val="Heading2"/>
        <w:ind w:left="450"/>
      </w:pPr>
      <w:bookmarkStart w:id="20" w:name="_Toc149754395"/>
      <w:r>
        <w:t>Representation 1</w:t>
      </w:r>
      <w:bookmarkEnd w:id="20"/>
    </w:p>
    <w:p w14:paraId="4529336A" w14:textId="576D11CF" w:rsidR="000B4EC3" w:rsidRDefault="000B4EC3" w:rsidP="00836A4E">
      <w:pPr>
        <w:ind w:left="450"/>
      </w:pPr>
      <w:r>
        <w:t>Below is a flowchart representation of the ticketing system.</w:t>
      </w:r>
      <w:r w:rsidR="00054603">
        <w:t xml:space="preserve"> This </w:t>
      </w:r>
      <w:r w:rsidR="00836A4E">
        <w:t xml:space="preserve">ticketing </w:t>
      </w:r>
      <w:r w:rsidR="00054603">
        <w:t>system will allow users to connect to a support representative and get help in a timely manner.</w:t>
      </w:r>
    </w:p>
    <w:p w14:paraId="2010C60D" w14:textId="551DD122" w:rsidR="000B4EC3" w:rsidRDefault="000B4EC3" w:rsidP="002D67D1">
      <w:pPr>
        <w:ind w:left="450"/>
      </w:pPr>
      <w:r>
        <w:rPr>
          <w:noProof/>
        </w:rPr>
        <w:lastRenderedPageBreak/>
        <w:drawing>
          <wp:inline distT="0" distB="0" distL="0" distR="0" wp14:anchorId="7C9838C1" wp14:editId="2289CE91">
            <wp:extent cx="4937443" cy="4427220"/>
            <wp:effectExtent l="0" t="0" r="0" b="0"/>
            <wp:docPr id="8682491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46024" cy="4434914"/>
                    </a:xfrm>
                    <a:prstGeom prst="rect">
                      <a:avLst/>
                    </a:prstGeom>
                    <a:noFill/>
                    <a:ln>
                      <a:noFill/>
                    </a:ln>
                  </pic:spPr>
                </pic:pic>
              </a:graphicData>
            </a:graphic>
          </wp:inline>
        </w:drawing>
      </w:r>
    </w:p>
    <w:p w14:paraId="68A2F4D2" w14:textId="77777777" w:rsidR="000B4EC3" w:rsidRDefault="000B4EC3" w:rsidP="000B4EC3">
      <w:pPr>
        <w:ind w:left="450"/>
      </w:pPr>
    </w:p>
    <w:p w14:paraId="15D98333" w14:textId="77777777" w:rsidR="000B4EC3" w:rsidRDefault="000B4EC3" w:rsidP="000B4EC3">
      <w:pPr>
        <w:ind w:left="450"/>
      </w:pPr>
    </w:p>
    <w:p w14:paraId="2EBCDAF3" w14:textId="77777777" w:rsidR="007C0B19" w:rsidRDefault="007C0B19" w:rsidP="006C35B2">
      <w:pPr>
        <w:ind w:left="450"/>
      </w:pPr>
    </w:p>
    <w:p w14:paraId="0F85D2ED" w14:textId="24C20139" w:rsidR="00CF2520" w:rsidRDefault="00243E12" w:rsidP="00ED770D">
      <w:pPr>
        <w:pStyle w:val="Heading2"/>
        <w:ind w:left="450"/>
      </w:pPr>
      <w:bookmarkStart w:id="21" w:name="_Toc149754396"/>
      <w:r>
        <w:t>Representation 2</w:t>
      </w:r>
      <w:bookmarkEnd w:id="21"/>
      <w:r>
        <w:t xml:space="preserve"> </w:t>
      </w:r>
    </w:p>
    <w:p w14:paraId="4A82184C" w14:textId="4D0EDF08" w:rsidR="00506D2C" w:rsidRDefault="002E4A8C" w:rsidP="00ED770D">
      <w:pPr>
        <w:ind w:left="450"/>
      </w:pPr>
      <w:r>
        <w:t>This is representation of the GUI for the login screen.</w:t>
      </w:r>
      <w:r w:rsidR="000B4EC3">
        <w:t xml:space="preserve"> This</w:t>
      </w:r>
      <w:r w:rsidR="00054603">
        <w:t xml:space="preserve"> is a user friendly interface that will allow users to access their account with their login information.</w:t>
      </w:r>
    </w:p>
    <w:p w14:paraId="3A663205" w14:textId="598BACE9" w:rsidR="007C0B19" w:rsidRDefault="002E4A8C" w:rsidP="00ED770D">
      <w:pPr>
        <w:ind w:left="450"/>
      </w:pPr>
      <w:r>
        <w:rPr>
          <w:noProof/>
        </w:rPr>
        <w:lastRenderedPageBreak/>
        <w:drawing>
          <wp:inline distT="0" distB="0" distL="0" distR="0" wp14:anchorId="5E75583C" wp14:editId="548BAE4C">
            <wp:extent cx="5943600" cy="3681730"/>
            <wp:effectExtent l="0" t="0" r="0" b="0"/>
            <wp:docPr id="1836367526"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367526" name="Picture 1" descr="A screenshot of a login for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681730"/>
                    </a:xfrm>
                    <a:prstGeom prst="rect">
                      <a:avLst/>
                    </a:prstGeom>
                  </pic:spPr>
                </pic:pic>
              </a:graphicData>
            </a:graphic>
          </wp:inline>
        </w:drawing>
      </w:r>
    </w:p>
    <w:p w14:paraId="74C1E409" w14:textId="4D56212F" w:rsidR="007C0B19" w:rsidRDefault="007C0B19" w:rsidP="00ED770D">
      <w:pPr>
        <w:ind w:left="450"/>
      </w:pPr>
    </w:p>
    <w:p w14:paraId="05588FF2" w14:textId="77777777" w:rsidR="00506D2C" w:rsidRDefault="00506D2C" w:rsidP="007C0B19"/>
    <w:p w14:paraId="0DE3EBF4" w14:textId="77777777" w:rsidR="00CF2520" w:rsidRDefault="00CF2520" w:rsidP="00E03FF4">
      <w:pPr>
        <w:pStyle w:val="Heading1"/>
        <w:numPr>
          <w:ilvl w:val="0"/>
          <w:numId w:val="1"/>
        </w:numPr>
      </w:pPr>
      <w:bookmarkStart w:id="22" w:name="_Toc149754397"/>
      <w:r>
        <w:t>Testing</w:t>
      </w:r>
      <w:bookmarkEnd w:id="22"/>
    </w:p>
    <w:p w14:paraId="4A325FED" w14:textId="3EEE7D40" w:rsidR="00CF2520" w:rsidRPr="00775FF6" w:rsidRDefault="00B27CE8" w:rsidP="00ED770D">
      <w:pPr>
        <w:pStyle w:val="Heading1"/>
        <w:ind w:left="1314"/>
      </w:pPr>
      <w:bookmarkStart w:id="23" w:name="_Toc149754398"/>
      <w:r>
        <w:t>Performance test</w:t>
      </w:r>
      <w:bookmarkEnd w:id="23"/>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679C9D8E" w14:textId="77777777" w:rsidR="00B27CE8" w:rsidRPr="00B27CE8" w:rsidRDefault="00CF2520" w:rsidP="00B27CE8">
            <w:pPr>
              <w:rPr>
                <w:b/>
                <w:bCs/>
              </w:rPr>
            </w:pPr>
            <w:r w:rsidRPr="00B27CE8">
              <w:rPr>
                <w:b/>
                <w:bCs/>
              </w:rPr>
              <w:t>Requirement to be tested</w:t>
            </w:r>
            <w:r w:rsidR="00581883" w:rsidRPr="00B27CE8">
              <w:rPr>
                <w:b/>
                <w:bCs/>
              </w:rPr>
              <w:t>:</w:t>
            </w:r>
          </w:p>
          <w:p w14:paraId="4444224F" w14:textId="41322A4B" w:rsidR="00CF2520" w:rsidRDefault="00B27CE8" w:rsidP="00D119DA">
            <w:r>
              <w:t xml:space="preserve">Test whether the system can handle an abundance of </w:t>
            </w:r>
            <w:r w:rsidR="00AD64A1">
              <w:t>login requests</w:t>
            </w:r>
            <w:r>
              <w:t xml:space="preserve"> simultaneously.</w:t>
            </w:r>
          </w:p>
          <w:p w14:paraId="622AD956" w14:textId="7E554818" w:rsidR="00B27CE8" w:rsidRPr="00385322" w:rsidRDefault="00B27CE8" w:rsidP="00D119DA"/>
        </w:tc>
      </w:tr>
      <w:tr w:rsidR="00CF2520" w:rsidRPr="00385322" w14:paraId="609F3AEB" w14:textId="77777777" w:rsidTr="00D119DA">
        <w:trPr>
          <w:trHeight w:val="405"/>
        </w:trPr>
        <w:tc>
          <w:tcPr>
            <w:tcW w:w="9390" w:type="dxa"/>
          </w:tcPr>
          <w:p w14:paraId="65E8D7EA" w14:textId="1D31303A" w:rsidR="00CF2520" w:rsidRPr="00B27CE8" w:rsidRDefault="00CF2520" w:rsidP="00D119DA">
            <w:pPr>
              <w:rPr>
                <w:b/>
                <w:bCs/>
              </w:rPr>
            </w:pPr>
            <w:r w:rsidRPr="00B27CE8">
              <w:rPr>
                <w:b/>
                <w:bCs/>
              </w:rPr>
              <w:t xml:space="preserve">Preconditions: </w:t>
            </w:r>
          </w:p>
          <w:p w14:paraId="30B01D60" w14:textId="0A26A24B" w:rsidR="00CF2520" w:rsidRDefault="00AD64A1" w:rsidP="00D119DA">
            <w:r>
              <w:t>Program to simulate login requests is prepared</w:t>
            </w:r>
          </w:p>
          <w:p w14:paraId="33950885" w14:textId="4A8A23D8" w:rsidR="008B735E" w:rsidRPr="00385322" w:rsidRDefault="008B735E" w:rsidP="00D119DA">
            <w:r>
              <w:t>System login is prepared</w:t>
            </w:r>
            <w:r w:rsidR="00AD64A1">
              <w:t xml:space="preserve"> and ready to accept requests</w:t>
            </w:r>
          </w:p>
          <w:p w14:paraId="6F63BEE5" w14:textId="77777777" w:rsidR="00CF2520" w:rsidRPr="00385322" w:rsidRDefault="00CF2520" w:rsidP="00D119DA"/>
        </w:tc>
      </w:tr>
      <w:tr w:rsidR="00CF2520" w:rsidRPr="00385322" w14:paraId="20B96100" w14:textId="77777777" w:rsidTr="00D119DA">
        <w:trPr>
          <w:trHeight w:val="420"/>
        </w:trPr>
        <w:tc>
          <w:tcPr>
            <w:tcW w:w="9390" w:type="dxa"/>
          </w:tcPr>
          <w:p w14:paraId="57A44095" w14:textId="3DA9265A" w:rsidR="00CF2520" w:rsidRPr="00B27CE8" w:rsidRDefault="00CF2520" w:rsidP="00D119DA">
            <w:pPr>
              <w:rPr>
                <w:b/>
                <w:bCs/>
              </w:rPr>
            </w:pPr>
            <w:r w:rsidRPr="00B27CE8">
              <w:rPr>
                <w:b/>
                <w:bCs/>
              </w:rPr>
              <w:t xml:space="preserve">Steps: </w:t>
            </w:r>
          </w:p>
          <w:p w14:paraId="534E6D98" w14:textId="69FCED16" w:rsidR="00CF2520" w:rsidRPr="00385322" w:rsidRDefault="00AD64A1" w:rsidP="00CF2520">
            <w:pPr>
              <w:pStyle w:val="ListParagraph"/>
              <w:numPr>
                <w:ilvl w:val="0"/>
                <w:numId w:val="3"/>
              </w:numPr>
              <w:spacing w:after="0" w:line="240" w:lineRule="auto"/>
              <w:ind w:left="0" w:firstLine="0"/>
            </w:pPr>
            <w:r>
              <w:t>Execute program to send 170 login requests simultaneously</w:t>
            </w:r>
          </w:p>
          <w:p w14:paraId="538A79E4" w14:textId="77777777" w:rsidR="00AD64A1" w:rsidRDefault="00AD64A1" w:rsidP="00AD64A1">
            <w:pPr>
              <w:pStyle w:val="ListParagraph"/>
              <w:numPr>
                <w:ilvl w:val="0"/>
                <w:numId w:val="3"/>
              </w:numPr>
              <w:spacing w:after="0" w:line="240" w:lineRule="auto"/>
              <w:ind w:left="0" w:firstLine="0"/>
            </w:pPr>
            <w:r>
              <w:t>Check system performance and response time</w:t>
            </w:r>
          </w:p>
          <w:p w14:paraId="10AFDD7C" w14:textId="7B4BD1F2" w:rsidR="00AD64A1" w:rsidRPr="00385322" w:rsidRDefault="00AD64A1" w:rsidP="00AD64A1">
            <w:pPr>
              <w:pStyle w:val="ListParagraph"/>
              <w:numPr>
                <w:ilvl w:val="0"/>
                <w:numId w:val="3"/>
              </w:numPr>
              <w:spacing w:after="0" w:line="240" w:lineRule="auto"/>
              <w:ind w:left="0" w:firstLine="0"/>
            </w:pPr>
            <w:r>
              <w:t>Execute program to send 170 login requests simultaneously</w:t>
            </w:r>
          </w:p>
          <w:p w14:paraId="6EE1598A" w14:textId="77777777" w:rsidR="00AD64A1" w:rsidRDefault="00AD64A1" w:rsidP="00AD64A1">
            <w:pPr>
              <w:pStyle w:val="ListParagraph"/>
              <w:numPr>
                <w:ilvl w:val="0"/>
                <w:numId w:val="3"/>
              </w:numPr>
              <w:spacing w:after="0" w:line="240" w:lineRule="auto"/>
              <w:ind w:left="0" w:firstLine="0"/>
            </w:pPr>
            <w:r>
              <w:t>Check system performance and response time</w:t>
            </w:r>
          </w:p>
          <w:p w14:paraId="49947A29" w14:textId="170873EE" w:rsidR="00AD64A1" w:rsidRPr="00385322" w:rsidRDefault="00AD64A1" w:rsidP="00AD64A1">
            <w:pPr>
              <w:pStyle w:val="ListParagraph"/>
              <w:numPr>
                <w:ilvl w:val="0"/>
                <w:numId w:val="3"/>
              </w:numPr>
              <w:spacing w:after="0" w:line="240" w:lineRule="auto"/>
              <w:ind w:left="0" w:firstLine="0"/>
            </w:pPr>
            <w:r>
              <w:t>Execute program to send last 160 login requests simultaneously</w:t>
            </w:r>
          </w:p>
          <w:p w14:paraId="65BD0D70" w14:textId="2769ABB9" w:rsidR="00CF2520" w:rsidRPr="00385322" w:rsidRDefault="008B735E" w:rsidP="008B735E">
            <w:pPr>
              <w:pStyle w:val="ListParagraph"/>
              <w:numPr>
                <w:ilvl w:val="0"/>
                <w:numId w:val="3"/>
              </w:numPr>
              <w:spacing w:after="0" w:line="240" w:lineRule="auto"/>
              <w:ind w:left="0" w:firstLine="0"/>
            </w:pPr>
            <w:r>
              <w:lastRenderedPageBreak/>
              <w:t>Check system performance and response time</w:t>
            </w:r>
          </w:p>
        </w:tc>
      </w:tr>
      <w:tr w:rsidR="00CF2520" w:rsidRPr="00385322" w14:paraId="6D8A6186" w14:textId="77777777" w:rsidTr="008B735E">
        <w:trPr>
          <w:trHeight w:val="2402"/>
        </w:trPr>
        <w:tc>
          <w:tcPr>
            <w:tcW w:w="9390" w:type="dxa"/>
          </w:tcPr>
          <w:p w14:paraId="02CAF247" w14:textId="2C2FB7C1" w:rsidR="00CF2520" w:rsidRPr="00B27CE8" w:rsidRDefault="00CF2520" w:rsidP="00D119DA">
            <w:pPr>
              <w:rPr>
                <w:b/>
                <w:bCs/>
              </w:rPr>
            </w:pPr>
            <w:r w:rsidRPr="00B27CE8">
              <w:rPr>
                <w:b/>
                <w:bCs/>
              </w:rPr>
              <w:lastRenderedPageBreak/>
              <w:t xml:space="preserve">Expected results: </w:t>
            </w:r>
          </w:p>
          <w:p w14:paraId="3EBD46E4" w14:textId="48821E8D" w:rsidR="00CF2520" w:rsidRPr="00385322" w:rsidRDefault="00B27CE8" w:rsidP="00D119DA">
            <w:r>
              <w:t xml:space="preserve">The expected results include all </w:t>
            </w:r>
            <w:r w:rsidR="00AD64A1">
              <w:t>simulations</w:t>
            </w:r>
            <w:r>
              <w:t xml:space="preserve"> able to </w:t>
            </w:r>
            <w:r w:rsidR="00AD64A1">
              <w:t>login</w:t>
            </w:r>
            <w:r>
              <w:t xml:space="preserve"> without experiencing lag or delay.</w:t>
            </w:r>
            <w:r w:rsidR="008B735E">
              <w:t xml:space="preserve"> At the time of the last </w:t>
            </w:r>
            <w:r w:rsidR="00AD64A1">
              <w:t>simulation group</w:t>
            </w:r>
            <w:r w:rsidR="008B735E">
              <w:t xml:space="preserve"> login, the system’s performance and response times should remain consistent with the first group’s login.</w:t>
            </w:r>
          </w:p>
          <w:p w14:paraId="7E555C0A" w14:textId="77777777" w:rsidR="00CF2520" w:rsidRPr="00385322" w:rsidRDefault="00CF2520" w:rsidP="00D119DA"/>
          <w:p w14:paraId="2BB8D9DB" w14:textId="77777777" w:rsidR="00CF2520" w:rsidRPr="00385322" w:rsidRDefault="00CF2520" w:rsidP="00D119DA"/>
        </w:tc>
      </w:tr>
      <w:tr w:rsidR="00CF2520" w:rsidRPr="00385322" w14:paraId="7B7819DE" w14:textId="77777777" w:rsidTr="008B735E">
        <w:trPr>
          <w:trHeight w:val="1979"/>
        </w:trPr>
        <w:tc>
          <w:tcPr>
            <w:tcW w:w="9390" w:type="dxa"/>
          </w:tcPr>
          <w:p w14:paraId="1E4DDD4E" w14:textId="77777777" w:rsidR="00AA0683" w:rsidRDefault="00CF2520" w:rsidP="00AA0683">
            <w:pPr>
              <w:rPr>
                <w:b/>
                <w:bCs/>
              </w:rPr>
            </w:pPr>
            <w:r w:rsidRPr="00B27CE8">
              <w:rPr>
                <w:b/>
                <w:bCs/>
              </w:rPr>
              <w:t xml:space="preserve">Pass/Fail: </w:t>
            </w:r>
            <w:r w:rsidR="00525938" w:rsidRPr="00B27CE8">
              <w:rPr>
                <w:b/>
                <w:bCs/>
              </w:rPr>
              <w:t>Explain</w:t>
            </w:r>
            <w:r w:rsidR="00227874" w:rsidRPr="00B27CE8">
              <w:rPr>
                <w:b/>
                <w:bCs/>
              </w:rPr>
              <w:t xml:space="preserve"> </w:t>
            </w:r>
            <w:r w:rsidR="00525938" w:rsidRPr="00B27CE8">
              <w:rPr>
                <w:b/>
                <w:bCs/>
              </w:rPr>
              <w:t xml:space="preserve">why </w:t>
            </w:r>
            <w:r w:rsidRPr="00B27CE8">
              <w:rPr>
                <w:b/>
                <w:bCs/>
              </w:rPr>
              <w:t xml:space="preserve">the test case passed or failed. </w:t>
            </w:r>
          </w:p>
          <w:p w14:paraId="69264027" w14:textId="1D8F4FEA" w:rsidR="007C0B19" w:rsidRPr="00AA0683" w:rsidRDefault="00B27CE8" w:rsidP="00AA0683">
            <w:pPr>
              <w:rPr>
                <w:b/>
                <w:bCs/>
              </w:rPr>
            </w:pPr>
            <w:r>
              <w:t xml:space="preserve">PASS: </w:t>
            </w:r>
            <w:r w:rsidR="00AD64A1">
              <w:t>There was no experience of</w:t>
            </w:r>
            <w:r>
              <w:t xml:space="preserve"> lag or delay in </w:t>
            </w:r>
            <w:r w:rsidR="00AD64A1">
              <w:t>the</w:t>
            </w:r>
            <w:r>
              <w:t xml:space="preserve"> sessions. This test shows that the system is capable of handling large loads of users simultaneously.</w:t>
            </w:r>
          </w:p>
        </w:tc>
      </w:tr>
    </w:tbl>
    <w:p w14:paraId="187F186E" w14:textId="2CB2193A" w:rsidR="00CF2520" w:rsidRPr="00775FF6" w:rsidRDefault="00B27CE8" w:rsidP="00227874">
      <w:pPr>
        <w:pStyle w:val="Heading1"/>
        <w:ind w:left="1314"/>
      </w:pPr>
      <w:bookmarkStart w:id="24" w:name="_Toc149754399"/>
      <w:r>
        <w:t>functional test</w:t>
      </w:r>
      <w:bookmarkEnd w:id="24"/>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52DAF27E" w:rsidR="00CF2520" w:rsidRPr="00B27CE8" w:rsidRDefault="00CF2520" w:rsidP="00D119DA">
            <w:pPr>
              <w:rPr>
                <w:b/>
                <w:bCs/>
              </w:rPr>
            </w:pPr>
            <w:r w:rsidRPr="00B27CE8">
              <w:rPr>
                <w:b/>
                <w:bCs/>
              </w:rPr>
              <w:t>Requirement to be tested</w:t>
            </w:r>
            <w:r w:rsidR="00581883" w:rsidRPr="00B27CE8">
              <w:rPr>
                <w:b/>
                <w:bCs/>
              </w:rPr>
              <w:t>:</w:t>
            </w:r>
          </w:p>
          <w:p w14:paraId="43AC146B" w14:textId="48F48B7C" w:rsidR="00CF2520" w:rsidRPr="00385322" w:rsidRDefault="008B735E" w:rsidP="00D119DA">
            <w:r>
              <w:t>The ticketing system functionality will be tested.</w:t>
            </w:r>
          </w:p>
          <w:p w14:paraId="3B98237D" w14:textId="77777777" w:rsidR="00CF2520" w:rsidRPr="00385322" w:rsidRDefault="00CF2520" w:rsidP="00D119DA"/>
        </w:tc>
      </w:tr>
      <w:tr w:rsidR="00CF2520" w:rsidRPr="00385322" w14:paraId="222C3686" w14:textId="77777777" w:rsidTr="008B735E">
        <w:trPr>
          <w:trHeight w:val="2150"/>
        </w:trPr>
        <w:tc>
          <w:tcPr>
            <w:tcW w:w="9390" w:type="dxa"/>
          </w:tcPr>
          <w:p w14:paraId="69E6771C" w14:textId="1E8352B9" w:rsidR="008B735E" w:rsidRDefault="00CF2520" w:rsidP="00D119DA">
            <w:pPr>
              <w:rPr>
                <w:b/>
                <w:bCs/>
              </w:rPr>
            </w:pPr>
            <w:r w:rsidRPr="00B27CE8">
              <w:rPr>
                <w:b/>
                <w:bCs/>
              </w:rPr>
              <w:t xml:space="preserve">Preconditions: </w:t>
            </w:r>
          </w:p>
          <w:p w14:paraId="68A27244" w14:textId="07913D8A" w:rsidR="008B735E" w:rsidRDefault="008B735E" w:rsidP="00D119DA">
            <w:r>
              <w:t xml:space="preserve">Ticketing system should be </w:t>
            </w:r>
            <w:r w:rsidR="003D5299">
              <w:t>available</w:t>
            </w:r>
          </w:p>
          <w:p w14:paraId="23DAF66B" w14:textId="5FDACDBE" w:rsidR="003D5299" w:rsidRPr="008B735E" w:rsidRDefault="003D5299" w:rsidP="00D119DA">
            <w:r>
              <w:t>Ticket entries to be submitted</w:t>
            </w:r>
          </w:p>
        </w:tc>
      </w:tr>
      <w:tr w:rsidR="00CF2520" w:rsidRPr="00385322" w14:paraId="5A64F261" w14:textId="77777777" w:rsidTr="00E03FF4">
        <w:trPr>
          <w:trHeight w:val="2150"/>
        </w:trPr>
        <w:tc>
          <w:tcPr>
            <w:tcW w:w="9390" w:type="dxa"/>
          </w:tcPr>
          <w:p w14:paraId="15346961" w14:textId="45F2AEBE" w:rsidR="00CF2520" w:rsidRPr="00B27CE8" w:rsidRDefault="00CF2520" w:rsidP="00D119DA">
            <w:pPr>
              <w:rPr>
                <w:b/>
                <w:bCs/>
              </w:rPr>
            </w:pPr>
            <w:r w:rsidRPr="00B27CE8">
              <w:rPr>
                <w:b/>
                <w:bCs/>
              </w:rPr>
              <w:t xml:space="preserve">Steps: </w:t>
            </w:r>
          </w:p>
          <w:p w14:paraId="31101394" w14:textId="58801316" w:rsidR="00CF2520" w:rsidRDefault="003D5299" w:rsidP="003D5299">
            <w:pPr>
              <w:pStyle w:val="ListParagraph"/>
              <w:numPr>
                <w:ilvl w:val="0"/>
                <w:numId w:val="4"/>
              </w:numPr>
              <w:spacing w:after="0" w:line="240" w:lineRule="auto"/>
              <w:ind w:left="0" w:firstLine="0"/>
            </w:pPr>
            <w:r>
              <w:t xml:space="preserve">Submit three ticket entries </w:t>
            </w:r>
            <w:r w:rsidR="00CF2520" w:rsidRPr="00385322">
              <w:t xml:space="preserve">  </w:t>
            </w:r>
          </w:p>
          <w:p w14:paraId="11BC8CC0" w14:textId="5B5B0A87" w:rsidR="003D5299" w:rsidRDefault="003D5299" w:rsidP="00CF2520">
            <w:pPr>
              <w:pStyle w:val="ListParagraph"/>
              <w:numPr>
                <w:ilvl w:val="0"/>
                <w:numId w:val="4"/>
              </w:numPr>
              <w:spacing w:after="0" w:line="240" w:lineRule="auto"/>
              <w:ind w:left="0" w:firstLine="0"/>
            </w:pPr>
            <w:r>
              <w:t>Verify that the ticket is recorded in the database</w:t>
            </w:r>
          </w:p>
          <w:p w14:paraId="482CD512" w14:textId="14BE7518" w:rsidR="003D5299" w:rsidRDefault="003D5299" w:rsidP="00CF2520">
            <w:pPr>
              <w:pStyle w:val="ListParagraph"/>
              <w:numPr>
                <w:ilvl w:val="0"/>
                <w:numId w:val="4"/>
              </w:numPr>
              <w:spacing w:after="0" w:line="240" w:lineRule="auto"/>
              <w:ind w:left="0" w:firstLine="0"/>
            </w:pPr>
            <w:r>
              <w:t>Verify that each ticket has alerted a support representative</w:t>
            </w:r>
          </w:p>
          <w:p w14:paraId="7035C8CA" w14:textId="27706945" w:rsidR="00CF2520" w:rsidRPr="00385322" w:rsidRDefault="003D5299" w:rsidP="00AA0683">
            <w:pPr>
              <w:pStyle w:val="ListParagraph"/>
              <w:numPr>
                <w:ilvl w:val="0"/>
                <w:numId w:val="4"/>
              </w:numPr>
              <w:spacing w:after="0" w:line="240" w:lineRule="auto"/>
              <w:ind w:left="0" w:firstLine="0"/>
            </w:pPr>
            <w:r>
              <w:t>Verify that a representative can retrieve and review ticket so they can take the appropriate steps</w:t>
            </w:r>
          </w:p>
        </w:tc>
      </w:tr>
      <w:tr w:rsidR="00CF2520" w:rsidRPr="00385322" w14:paraId="39F87609" w14:textId="77777777" w:rsidTr="00E03FF4">
        <w:trPr>
          <w:trHeight w:val="2510"/>
        </w:trPr>
        <w:tc>
          <w:tcPr>
            <w:tcW w:w="9390" w:type="dxa"/>
          </w:tcPr>
          <w:p w14:paraId="6DB35CF6" w14:textId="5E1E346E" w:rsidR="00CF2520" w:rsidRPr="00B27CE8" w:rsidRDefault="00CF2520" w:rsidP="00D119DA">
            <w:pPr>
              <w:rPr>
                <w:b/>
                <w:bCs/>
              </w:rPr>
            </w:pPr>
            <w:r w:rsidRPr="00B27CE8">
              <w:rPr>
                <w:b/>
                <w:bCs/>
              </w:rPr>
              <w:lastRenderedPageBreak/>
              <w:t xml:space="preserve">Expected results: </w:t>
            </w:r>
          </w:p>
          <w:p w14:paraId="15022E86" w14:textId="4A8A669D" w:rsidR="00CF2520" w:rsidRPr="00385322" w:rsidRDefault="003D5299" w:rsidP="00D119DA">
            <w:r>
              <w:t>After a user creates a ticket, a support representative should be able to access the ticket and take the next appropriate steps. This may include searching for another ticket or notifying user of resolution.</w:t>
            </w:r>
          </w:p>
          <w:p w14:paraId="0FBF868D" w14:textId="77777777" w:rsidR="00CF2520" w:rsidRPr="00385322" w:rsidRDefault="00CF2520" w:rsidP="00D119DA"/>
          <w:p w14:paraId="419987B8" w14:textId="77777777" w:rsidR="00CF2520" w:rsidRPr="00385322" w:rsidRDefault="00CF2520" w:rsidP="00D119DA"/>
        </w:tc>
      </w:tr>
      <w:tr w:rsidR="00CF2520" w:rsidRPr="00385322" w14:paraId="2636658F" w14:textId="77777777" w:rsidTr="00E03FF4">
        <w:trPr>
          <w:trHeight w:val="2600"/>
        </w:trPr>
        <w:tc>
          <w:tcPr>
            <w:tcW w:w="9390" w:type="dxa"/>
          </w:tcPr>
          <w:p w14:paraId="53027B21" w14:textId="5E5781DF" w:rsidR="00227874" w:rsidRDefault="00CF2520" w:rsidP="00D119DA">
            <w:pPr>
              <w:rPr>
                <w:b/>
                <w:bCs/>
              </w:rPr>
            </w:pPr>
            <w:r w:rsidRPr="00B27CE8">
              <w:rPr>
                <w:b/>
                <w:bCs/>
              </w:rPr>
              <w:t>Pass/Fail:</w:t>
            </w:r>
          </w:p>
          <w:p w14:paraId="386A2816" w14:textId="7CD09888" w:rsidR="003D5299" w:rsidRPr="003D5299" w:rsidRDefault="003D5299" w:rsidP="00D119DA">
            <w:r>
              <w:t>PASS: Ticket system successfully records user’s inputted data and notifies support representative for assistance in a timely manner.</w:t>
            </w:r>
          </w:p>
          <w:p w14:paraId="5F6F3BAE" w14:textId="77777777" w:rsidR="00227874" w:rsidRDefault="00227874" w:rsidP="00D119DA"/>
          <w:p w14:paraId="06CA9EAF" w14:textId="213A94E8" w:rsidR="00227874" w:rsidRPr="00385322" w:rsidRDefault="00227874" w:rsidP="00D119DA"/>
        </w:tc>
      </w:tr>
    </w:tbl>
    <w:p w14:paraId="0F6F8614" w14:textId="1F62B7A1" w:rsidR="00CF2520" w:rsidRPr="00775FF6" w:rsidRDefault="00B27CE8" w:rsidP="00227874">
      <w:pPr>
        <w:pStyle w:val="Heading1"/>
        <w:ind w:left="1314"/>
      </w:pPr>
      <w:bookmarkStart w:id="25" w:name="_Toc149754400"/>
      <w:r>
        <w:t>usability test</w:t>
      </w:r>
      <w:bookmarkEnd w:id="25"/>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4633E8BD" w:rsidR="00CF2520" w:rsidRPr="00B27CE8" w:rsidRDefault="00CF2520" w:rsidP="00D119DA">
            <w:pPr>
              <w:rPr>
                <w:b/>
                <w:bCs/>
              </w:rPr>
            </w:pPr>
            <w:r w:rsidRPr="00B27CE8">
              <w:rPr>
                <w:b/>
                <w:bCs/>
              </w:rPr>
              <w:t>Requirement to be tested</w:t>
            </w:r>
            <w:r w:rsidR="00581883" w:rsidRPr="00B27CE8">
              <w:rPr>
                <w:b/>
                <w:bCs/>
              </w:rPr>
              <w:t>:</w:t>
            </w:r>
          </w:p>
          <w:p w14:paraId="33682374" w14:textId="3EDDCF79" w:rsidR="00CF2520" w:rsidRPr="00385322" w:rsidRDefault="003D5299" w:rsidP="00D119DA">
            <w:r>
              <w:t>The reporting will be tested for usability and accurate recording</w:t>
            </w:r>
          </w:p>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2AE61A4A" w14:textId="3F5E91A8" w:rsidR="00CF2520" w:rsidRDefault="00CF2520" w:rsidP="00D119DA">
            <w:pPr>
              <w:rPr>
                <w:b/>
                <w:bCs/>
              </w:rPr>
            </w:pPr>
            <w:r w:rsidRPr="00B27CE8">
              <w:rPr>
                <w:b/>
                <w:bCs/>
              </w:rPr>
              <w:t xml:space="preserve">Preconditions: </w:t>
            </w:r>
          </w:p>
          <w:p w14:paraId="4612F68D" w14:textId="77777777" w:rsidR="003D5299" w:rsidRDefault="003D5299" w:rsidP="00D119DA">
            <w:r>
              <w:t>Various sample data available (ex. Username, birthdate, email)</w:t>
            </w:r>
          </w:p>
          <w:p w14:paraId="7155E372" w14:textId="44A64B07" w:rsidR="008E111A" w:rsidRPr="003D5299" w:rsidRDefault="008E111A" w:rsidP="00D119DA">
            <w:r>
              <w:t xml:space="preserve">Various users (admin, developer, analysts) </w:t>
            </w:r>
          </w:p>
        </w:tc>
      </w:tr>
      <w:tr w:rsidR="00CF2520" w:rsidRPr="00385322" w14:paraId="103E396B" w14:textId="77777777" w:rsidTr="00E03FF4">
        <w:trPr>
          <w:trHeight w:val="2240"/>
        </w:trPr>
        <w:tc>
          <w:tcPr>
            <w:tcW w:w="9390" w:type="dxa"/>
          </w:tcPr>
          <w:p w14:paraId="2F1F3099" w14:textId="348812F4" w:rsidR="00CF2520" w:rsidRPr="00B27CE8" w:rsidRDefault="00CF2520" w:rsidP="00D119DA">
            <w:pPr>
              <w:rPr>
                <w:b/>
                <w:bCs/>
              </w:rPr>
            </w:pPr>
            <w:r w:rsidRPr="00B27CE8">
              <w:rPr>
                <w:b/>
                <w:bCs/>
              </w:rPr>
              <w:t xml:space="preserve">Steps: </w:t>
            </w:r>
          </w:p>
          <w:p w14:paraId="74A73B98" w14:textId="77777777" w:rsidR="008E111A" w:rsidRDefault="008E111A" w:rsidP="007D0DAB">
            <w:pPr>
              <w:pStyle w:val="ListParagraph"/>
              <w:numPr>
                <w:ilvl w:val="0"/>
                <w:numId w:val="5"/>
              </w:numPr>
              <w:spacing w:after="0" w:line="240" w:lineRule="auto"/>
              <w:ind w:left="0" w:firstLine="0"/>
            </w:pPr>
            <w:r>
              <w:t>Generate reports using sample data</w:t>
            </w:r>
          </w:p>
          <w:p w14:paraId="5A981C12" w14:textId="68A0ABDA" w:rsidR="00CF2520" w:rsidRDefault="00CF2520" w:rsidP="007D0DAB">
            <w:pPr>
              <w:pStyle w:val="ListParagraph"/>
              <w:numPr>
                <w:ilvl w:val="0"/>
                <w:numId w:val="5"/>
              </w:numPr>
              <w:spacing w:after="0" w:line="240" w:lineRule="auto"/>
              <w:ind w:left="0" w:firstLine="0"/>
            </w:pPr>
            <w:r w:rsidRPr="00385322">
              <w:t xml:space="preserve"> </w:t>
            </w:r>
            <w:r w:rsidR="008E111A">
              <w:t>Use interface to sort, filter, and query data</w:t>
            </w:r>
          </w:p>
          <w:p w14:paraId="1B637DC4" w14:textId="742CA96E" w:rsidR="008E111A" w:rsidRDefault="008E111A" w:rsidP="007D0DAB">
            <w:pPr>
              <w:pStyle w:val="ListParagraph"/>
              <w:numPr>
                <w:ilvl w:val="0"/>
                <w:numId w:val="5"/>
              </w:numPr>
              <w:spacing w:after="0" w:line="240" w:lineRule="auto"/>
              <w:ind w:left="0" w:firstLine="0"/>
            </w:pPr>
            <w:r>
              <w:t>Verify accuracy of the results from each manipulation</w:t>
            </w:r>
          </w:p>
          <w:p w14:paraId="1879CB1D" w14:textId="04BC1AD8" w:rsidR="00CF2520" w:rsidRPr="00385322" w:rsidRDefault="008E111A" w:rsidP="00AA0683">
            <w:pPr>
              <w:pStyle w:val="ListParagraph"/>
              <w:numPr>
                <w:ilvl w:val="0"/>
                <w:numId w:val="5"/>
              </w:numPr>
              <w:spacing w:after="0" w:line="240" w:lineRule="auto"/>
              <w:ind w:left="0" w:firstLine="0"/>
            </w:pPr>
            <w:r>
              <w:t xml:space="preserve">Test with various users (admin, developers, analysts) </w:t>
            </w:r>
          </w:p>
          <w:p w14:paraId="62952F23" w14:textId="4ED29493" w:rsidR="00CF2520" w:rsidRPr="00385322" w:rsidRDefault="00CF2520" w:rsidP="008E111A">
            <w:pPr>
              <w:pStyle w:val="ListParagraph"/>
              <w:spacing w:after="0" w:line="240" w:lineRule="auto"/>
              <w:ind w:left="0"/>
            </w:pPr>
          </w:p>
        </w:tc>
      </w:tr>
      <w:tr w:rsidR="00CF2520" w:rsidRPr="00385322" w14:paraId="0953C908" w14:textId="77777777" w:rsidTr="00D119DA">
        <w:trPr>
          <w:trHeight w:val="705"/>
        </w:trPr>
        <w:tc>
          <w:tcPr>
            <w:tcW w:w="9390" w:type="dxa"/>
          </w:tcPr>
          <w:p w14:paraId="299AFAE3" w14:textId="406D19EB" w:rsidR="00CF2520" w:rsidRDefault="00CF2520" w:rsidP="00D119DA">
            <w:pPr>
              <w:rPr>
                <w:b/>
                <w:bCs/>
              </w:rPr>
            </w:pPr>
            <w:r w:rsidRPr="00B27CE8">
              <w:rPr>
                <w:b/>
                <w:bCs/>
              </w:rPr>
              <w:t xml:space="preserve">Expected results: </w:t>
            </w:r>
          </w:p>
          <w:p w14:paraId="5469A3BD" w14:textId="1170A754" w:rsidR="008E111A" w:rsidRPr="008E111A" w:rsidRDefault="008E111A" w:rsidP="00D119DA">
            <w:r>
              <w:t>Results are expected to show accurate information being pulled and being manipulated accurately based od user’s instruction. Additionally, each user will be able to use the interface with no trouble, proving the interface is user friendly.</w:t>
            </w:r>
          </w:p>
          <w:p w14:paraId="3997A2F8" w14:textId="77777777" w:rsidR="00CF2520" w:rsidRPr="00385322" w:rsidRDefault="00CF2520" w:rsidP="00D119DA"/>
        </w:tc>
      </w:tr>
      <w:tr w:rsidR="00CF2520" w:rsidRPr="00385322" w14:paraId="1204E0D9" w14:textId="77777777" w:rsidTr="00D119DA">
        <w:trPr>
          <w:trHeight w:val="2415"/>
        </w:trPr>
        <w:tc>
          <w:tcPr>
            <w:tcW w:w="9390" w:type="dxa"/>
          </w:tcPr>
          <w:p w14:paraId="6E53EF93" w14:textId="55C34CFB" w:rsidR="00CF2520" w:rsidRPr="00B27CE8" w:rsidRDefault="00CF2520" w:rsidP="00D119DA">
            <w:pPr>
              <w:rPr>
                <w:b/>
                <w:bCs/>
              </w:rPr>
            </w:pPr>
            <w:r w:rsidRPr="00B27CE8">
              <w:rPr>
                <w:b/>
                <w:bCs/>
              </w:rPr>
              <w:lastRenderedPageBreak/>
              <w:t xml:space="preserve">Pass/Fail: </w:t>
            </w:r>
          </w:p>
          <w:p w14:paraId="05FE1955" w14:textId="41C7085E" w:rsidR="00227874" w:rsidRDefault="008E111A" w:rsidP="00D119DA">
            <w:r>
              <w:t>PASS: Each user was able to utilize the reporting system and manipulate data as intended. That data that was stored and manipulated proved to be accurate after verification.</w:t>
            </w:r>
          </w:p>
          <w:p w14:paraId="251AD908" w14:textId="06F87DC8" w:rsidR="00227874" w:rsidRPr="00385322" w:rsidRDefault="00227874" w:rsidP="00D119DA"/>
        </w:tc>
      </w:tr>
    </w:tbl>
    <w:p w14:paraId="1387D827" w14:textId="12AF56C6" w:rsidR="00CF2520" w:rsidRDefault="00CF2520" w:rsidP="00CF2520">
      <w:pPr>
        <w:rPr>
          <w:caps/>
          <w:color w:val="FFFFFF" w:themeColor="background1"/>
          <w:spacing w:val="15"/>
        </w:rPr>
      </w:pPr>
    </w:p>
    <w:p w14:paraId="362EF3C1" w14:textId="131AEE3D" w:rsidR="00095BF9" w:rsidRPr="00B75CB2" w:rsidRDefault="00095BF9">
      <w:pPr>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9D5A3" w14:textId="77777777" w:rsidR="00C10B5B" w:rsidRDefault="00C10B5B" w:rsidP="00862194">
      <w:pPr>
        <w:spacing w:after="0" w:line="240" w:lineRule="auto"/>
      </w:pPr>
      <w:r>
        <w:separator/>
      </w:r>
    </w:p>
  </w:endnote>
  <w:endnote w:type="continuationSeparator" w:id="0">
    <w:p w14:paraId="158511BE" w14:textId="77777777" w:rsidR="00C10B5B" w:rsidRDefault="00C10B5B" w:rsidP="00862194">
      <w:pPr>
        <w:spacing w:after="0" w:line="240" w:lineRule="auto"/>
      </w:pPr>
      <w:r>
        <w:continuationSeparator/>
      </w:r>
    </w:p>
  </w:endnote>
  <w:endnote w:type="continuationNotice" w:id="1">
    <w:p w14:paraId="6964C0FF" w14:textId="77777777" w:rsidR="00C10B5B" w:rsidRDefault="00C10B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7E322" w14:textId="77777777" w:rsidR="00C10B5B" w:rsidRDefault="00C10B5B" w:rsidP="00862194">
      <w:pPr>
        <w:spacing w:after="0" w:line="240" w:lineRule="auto"/>
      </w:pPr>
      <w:r>
        <w:separator/>
      </w:r>
    </w:p>
  </w:footnote>
  <w:footnote w:type="continuationSeparator" w:id="0">
    <w:p w14:paraId="1787CF0D" w14:textId="77777777" w:rsidR="00C10B5B" w:rsidRDefault="00C10B5B" w:rsidP="00862194">
      <w:pPr>
        <w:spacing w:after="0" w:line="240" w:lineRule="auto"/>
      </w:pPr>
      <w:r>
        <w:continuationSeparator/>
      </w:r>
    </w:p>
  </w:footnote>
  <w:footnote w:type="continuationNotice" w:id="1">
    <w:p w14:paraId="49D5B2D4" w14:textId="77777777" w:rsidR="00C10B5B" w:rsidRDefault="00C10B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357F6"/>
    <w:multiLevelType w:val="hybridMultilevel"/>
    <w:tmpl w:val="865012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9F16FE8"/>
    <w:multiLevelType w:val="hybridMultilevel"/>
    <w:tmpl w:val="CE3A366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2307746C"/>
    <w:multiLevelType w:val="hybridMultilevel"/>
    <w:tmpl w:val="59FC8C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15:restartNumberingAfterBreak="0">
    <w:nsid w:val="33987BA3"/>
    <w:multiLevelType w:val="hybridMultilevel"/>
    <w:tmpl w:val="CE3A36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FD479D6"/>
    <w:multiLevelType w:val="hybridMultilevel"/>
    <w:tmpl w:val="CCD0F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DED340F"/>
    <w:multiLevelType w:val="hybridMultilevel"/>
    <w:tmpl w:val="A4F26C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E90628"/>
    <w:multiLevelType w:val="multilevel"/>
    <w:tmpl w:val="C92E886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10"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A62254B"/>
    <w:multiLevelType w:val="hybridMultilevel"/>
    <w:tmpl w:val="CE3A366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13" w15:restartNumberingAfterBreak="0">
    <w:nsid w:val="643A51F8"/>
    <w:multiLevelType w:val="hybridMultilevel"/>
    <w:tmpl w:val="D00AC35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6CE90079"/>
    <w:multiLevelType w:val="hybridMultilevel"/>
    <w:tmpl w:val="CE3A366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 w15:restartNumberingAfterBreak="0">
    <w:nsid w:val="6E1D2F61"/>
    <w:multiLevelType w:val="hybridMultilevel"/>
    <w:tmpl w:val="9408995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70D30D0E"/>
    <w:multiLevelType w:val="multilevel"/>
    <w:tmpl w:val="1ED2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DF43DC"/>
    <w:multiLevelType w:val="hybridMultilevel"/>
    <w:tmpl w:val="151C2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E61ACA"/>
    <w:multiLevelType w:val="hybridMultilevel"/>
    <w:tmpl w:val="FB1E6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2371557">
    <w:abstractNumId w:val="9"/>
  </w:num>
  <w:num w:numId="2" w16cid:durableId="87778295">
    <w:abstractNumId w:val="10"/>
  </w:num>
  <w:num w:numId="3" w16cid:durableId="1440874795">
    <w:abstractNumId w:val="6"/>
  </w:num>
  <w:num w:numId="4" w16cid:durableId="2116898915">
    <w:abstractNumId w:val="15"/>
  </w:num>
  <w:num w:numId="5" w16cid:durableId="74985638">
    <w:abstractNumId w:val="3"/>
  </w:num>
  <w:num w:numId="6" w16cid:durableId="1427068888">
    <w:abstractNumId w:val="12"/>
  </w:num>
  <w:num w:numId="7" w16cid:durableId="686638389">
    <w:abstractNumId w:val="17"/>
  </w:num>
  <w:num w:numId="8" w16cid:durableId="79452358">
    <w:abstractNumId w:val="16"/>
  </w:num>
  <w:num w:numId="9" w16cid:durableId="1388337453">
    <w:abstractNumId w:val="13"/>
  </w:num>
  <w:num w:numId="10" w16cid:durableId="1570189739">
    <w:abstractNumId w:val="4"/>
  </w:num>
  <w:num w:numId="11" w16cid:durableId="1958827869">
    <w:abstractNumId w:val="11"/>
  </w:num>
  <w:num w:numId="12" w16cid:durableId="1852837182">
    <w:abstractNumId w:val="1"/>
  </w:num>
  <w:num w:numId="13" w16cid:durableId="1384937916">
    <w:abstractNumId w:val="14"/>
  </w:num>
  <w:num w:numId="14" w16cid:durableId="1489858075">
    <w:abstractNumId w:val="5"/>
  </w:num>
  <w:num w:numId="15" w16cid:durableId="2114593042">
    <w:abstractNumId w:val="18"/>
  </w:num>
  <w:num w:numId="16" w16cid:durableId="47657402">
    <w:abstractNumId w:val="19"/>
  </w:num>
  <w:num w:numId="17" w16cid:durableId="1769735048">
    <w:abstractNumId w:val="8"/>
  </w:num>
  <w:num w:numId="18" w16cid:durableId="1602183578">
    <w:abstractNumId w:val="0"/>
  </w:num>
  <w:num w:numId="19" w16cid:durableId="2045514403">
    <w:abstractNumId w:val="2"/>
  </w:num>
  <w:num w:numId="20" w16cid:durableId="22854395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106F5"/>
    <w:rsid w:val="000147D8"/>
    <w:rsid w:val="00022D1B"/>
    <w:rsid w:val="00030C3B"/>
    <w:rsid w:val="0005266E"/>
    <w:rsid w:val="00054603"/>
    <w:rsid w:val="000549CB"/>
    <w:rsid w:val="0006435B"/>
    <w:rsid w:val="00084421"/>
    <w:rsid w:val="000862F0"/>
    <w:rsid w:val="00087D65"/>
    <w:rsid w:val="00091719"/>
    <w:rsid w:val="00095BF9"/>
    <w:rsid w:val="000A75A5"/>
    <w:rsid w:val="000B4EC3"/>
    <w:rsid w:val="000B6CFE"/>
    <w:rsid w:val="000C7076"/>
    <w:rsid w:val="000D2DCF"/>
    <w:rsid w:val="001007B7"/>
    <w:rsid w:val="00115E91"/>
    <w:rsid w:val="0012095E"/>
    <w:rsid w:val="00127BBB"/>
    <w:rsid w:val="00134E54"/>
    <w:rsid w:val="001375B6"/>
    <w:rsid w:val="001375D9"/>
    <w:rsid w:val="00163F29"/>
    <w:rsid w:val="001822EC"/>
    <w:rsid w:val="001B3BBE"/>
    <w:rsid w:val="001C11BA"/>
    <w:rsid w:val="001D7C24"/>
    <w:rsid w:val="00223CD2"/>
    <w:rsid w:val="00227874"/>
    <w:rsid w:val="00243E12"/>
    <w:rsid w:val="002538FC"/>
    <w:rsid w:val="00282F41"/>
    <w:rsid w:val="002852B1"/>
    <w:rsid w:val="00286C4C"/>
    <w:rsid w:val="0028702F"/>
    <w:rsid w:val="002A2650"/>
    <w:rsid w:val="002B1FC8"/>
    <w:rsid w:val="002C0743"/>
    <w:rsid w:val="002C7364"/>
    <w:rsid w:val="002D67D1"/>
    <w:rsid w:val="002E21F3"/>
    <w:rsid w:val="002E243E"/>
    <w:rsid w:val="002E49D3"/>
    <w:rsid w:val="002E4A8C"/>
    <w:rsid w:val="00300618"/>
    <w:rsid w:val="003014EE"/>
    <w:rsid w:val="00310D3B"/>
    <w:rsid w:val="00311767"/>
    <w:rsid w:val="003178F2"/>
    <w:rsid w:val="0032008B"/>
    <w:rsid w:val="00352079"/>
    <w:rsid w:val="00355399"/>
    <w:rsid w:val="00362206"/>
    <w:rsid w:val="00375B4A"/>
    <w:rsid w:val="00376E1D"/>
    <w:rsid w:val="00380AFF"/>
    <w:rsid w:val="0039527E"/>
    <w:rsid w:val="00396F8A"/>
    <w:rsid w:val="003A149E"/>
    <w:rsid w:val="003D5299"/>
    <w:rsid w:val="003F3E29"/>
    <w:rsid w:val="00407D40"/>
    <w:rsid w:val="004113CB"/>
    <w:rsid w:val="00431A9A"/>
    <w:rsid w:val="00434C71"/>
    <w:rsid w:val="00440B84"/>
    <w:rsid w:val="00441726"/>
    <w:rsid w:val="00454307"/>
    <w:rsid w:val="0045501E"/>
    <w:rsid w:val="004678E4"/>
    <w:rsid w:val="004750F1"/>
    <w:rsid w:val="00477915"/>
    <w:rsid w:val="00481121"/>
    <w:rsid w:val="00494926"/>
    <w:rsid w:val="004A1177"/>
    <w:rsid w:val="004A6F66"/>
    <w:rsid w:val="004C62CC"/>
    <w:rsid w:val="004E11C7"/>
    <w:rsid w:val="004E3314"/>
    <w:rsid w:val="004E6F82"/>
    <w:rsid w:val="0050296C"/>
    <w:rsid w:val="00506D2C"/>
    <w:rsid w:val="00506F56"/>
    <w:rsid w:val="00517E50"/>
    <w:rsid w:val="00524C94"/>
    <w:rsid w:val="00525938"/>
    <w:rsid w:val="00527C23"/>
    <w:rsid w:val="005510E2"/>
    <w:rsid w:val="005579B0"/>
    <w:rsid w:val="00571BEF"/>
    <w:rsid w:val="00581883"/>
    <w:rsid w:val="00590979"/>
    <w:rsid w:val="005962A4"/>
    <w:rsid w:val="005A23FB"/>
    <w:rsid w:val="005C6389"/>
    <w:rsid w:val="005F1910"/>
    <w:rsid w:val="005F1961"/>
    <w:rsid w:val="0060582D"/>
    <w:rsid w:val="00611F68"/>
    <w:rsid w:val="00633552"/>
    <w:rsid w:val="0063718C"/>
    <w:rsid w:val="00645166"/>
    <w:rsid w:val="00647C4D"/>
    <w:rsid w:val="00670B7F"/>
    <w:rsid w:val="00673DC4"/>
    <w:rsid w:val="00690B30"/>
    <w:rsid w:val="00692B55"/>
    <w:rsid w:val="006B2640"/>
    <w:rsid w:val="006B3189"/>
    <w:rsid w:val="006C35B2"/>
    <w:rsid w:val="006D352D"/>
    <w:rsid w:val="006D6D5D"/>
    <w:rsid w:val="00767141"/>
    <w:rsid w:val="00785A91"/>
    <w:rsid w:val="007A49ED"/>
    <w:rsid w:val="007B5FEE"/>
    <w:rsid w:val="007B7C85"/>
    <w:rsid w:val="007C0B19"/>
    <w:rsid w:val="007D0DAB"/>
    <w:rsid w:val="007D5152"/>
    <w:rsid w:val="007E3B5A"/>
    <w:rsid w:val="007F1B6B"/>
    <w:rsid w:val="00800D2D"/>
    <w:rsid w:val="008235B8"/>
    <w:rsid w:val="00825587"/>
    <w:rsid w:val="0082684E"/>
    <w:rsid w:val="00836A4E"/>
    <w:rsid w:val="00855244"/>
    <w:rsid w:val="00860B8B"/>
    <w:rsid w:val="00862194"/>
    <w:rsid w:val="008704AF"/>
    <w:rsid w:val="00886974"/>
    <w:rsid w:val="008A433C"/>
    <w:rsid w:val="008A6767"/>
    <w:rsid w:val="008B05C9"/>
    <w:rsid w:val="008B735E"/>
    <w:rsid w:val="008C7108"/>
    <w:rsid w:val="008C759F"/>
    <w:rsid w:val="008D718A"/>
    <w:rsid w:val="008E111A"/>
    <w:rsid w:val="008F06EC"/>
    <w:rsid w:val="008F34A7"/>
    <w:rsid w:val="00923055"/>
    <w:rsid w:val="00924466"/>
    <w:rsid w:val="009512DC"/>
    <w:rsid w:val="009537CD"/>
    <w:rsid w:val="009613FC"/>
    <w:rsid w:val="00970E96"/>
    <w:rsid w:val="009C182B"/>
    <w:rsid w:val="009F6C77"/>
    <w:rsid w:val="00A12A2F"/>
    <w:rsid w:val="00A12D04"/>
    <w:rsid w:val="00A1563C"/>
    <w:rsid w:val="00A3456D"/>
    <w:rsid w:val="00A37E64"/>
    <w:rsid w:val="00A37F00"/>
    <w:rsid w:val="00A77F02"/>
    <w:rsid w:val="00A827AD"/>
    <w:rsid w:val="00A86657"/>
    <w:rsid w:val="00A949AC"/>
    <w:rsid w:val="00AA0157"/>
    <w:rsid w:val="00AA0683"/>
    <w:rsid w:val="00AA644B"/>
    <w:rsid w:val="00AC3108"/>
    <w:rsid w:val="00AC72F1"/>
    <w:rsid w:val="00AD2523"/>
    <w:rsid w:val="00AD64A1"/>
    <w:rsid w:val="00AE4EB0"/>
    <w:rsid w:val="00AE6AFF"/>
    <w:rsid w:val="00AE7710"/>
    <w:rsid w:val="00AF5639"/>
    <w:rsid w:val="00B0462E"/>
    <w:rsid w:val="00B21831"/>
    <w:rsid w:val="00B27A03"/>
    <w:rsid w:val="00B27CE8"/>
    <w:rsid w:val="00B4310E"/>
    <w:rsid w:val="00B65CFF"/>
    <w:rsid w:val="00B733CB"/>
    <w:rsid w:val="00B734CB"/>
    <w:rsid w:val="00B75CB2"/>
    <w:rsid w:val="00B81E6E"/>
    <w:rsid w:val="00B83B04"/>
    <w:rsid w:val="00B85B8A"/>
    <w:rsid w:val="00B92712"/>
    <w:rsid w:val="00BA4FC2"/>
    <w:rsid w:val="00BB72FB"/>
    <w:rsid w:val="00BB7EF6"/>
    <w:rsid w:val="00BC4523"/>
    <w:rsid w:val="00BE0B49"/>
    <w:rsid w:val="00BF031D"/>
    <w:rsid w:val="00C10B5B"/>
    <w:rsid w:val="00C15291"/>
    <w:rsid w:val="00C258FF"/>
    <w:rsid w:val="00C34A49"/>
    <w:rsid w:val="00C354C4"/>
    <w:rsid w:val="00C44C87"/>
    <w:rsid w:val="00C45E32"/>
    <w:rsid w:val="00C517A7"/>
    <w:rsid w:val="00C539AC"/>
    <w:rsid w:val="00C73DBA"/>
    <w:rsid w:val="00C77DEE"/>
    <w:rsid w:val="00C92450"/>
    <w:rsid w:val="00C97DD6"/>
    <w:rsid w:val="00CC5A8A"/>
    <w:rsid w:val="00CD05F7"/>
    <w:rsid w:val="00CD4ECD"/>
    <w:rsid w:val="00CD623B"/>
    <w:rsid w:val="00CE411B"/>
    <w:rsid w:val="00CE5ABA"/>
    <w:rsid w:val="00CF2520"/>
    <w:rsid w:val="00CF3E90"/>
    <w:rsid w:val="00D01806"/>
    <w:rsid w:val="00D01F5D"/>
    <w:rsid w:val="00D119DA"/>
    <w:rsid w:val="00D2196C"/>
    <w:rsid w:val="00D47B80"/>
    <w:rsid w:val="00D5690F"/>
    <w:rsid w:val="00D678DF"/>
    <w:rsid w:val="00D742F3"/>
    <w:rsid w:val="00D86944"/>
    <w:rsid w:val="00D90A9D"/>
    <w:rsid w:val="00D93E99"/>
    <w:rsid w:val="00D97B3C"/>
    <w:rsid w:val="00DB72B3"/>
    <w:rsid w:val="00DC1C86"/>
    <w:rsid w:val="00DD2E02"/>
    <w:rsid w:val="00DE30E5"/>
    <w:rsid w:val="00DE32C3"/>
    <w:rsid w:val="00DE5C3E"/>
    <w:rsid w:val="00DF5A94"/>
    <w:rsid w:val="00E02B8E"/>
    <w:rsid w:val="00E03FF4"/>
    <w:rsid w:val="00E1533F"/>
    <w:rsid w:val="00E17A3F"/>
    <w:rsid w:val="00E24431"/>
    <w:rsid w:val="00E313C3"/>
    <w:rsid w:val="00E420CC"/>
    <w:rsid w:val="00E9144E"/>
    <w:rsid w:val="00EA5DD9"/>
    <w:rsid w:val="00EA7F70"/>
    <w:rsid w:val="00EC6AFB"/>
    <w:rsid w:val="00ED770D"/>
    <w:rsid w:val="00F0624F"/>
    <w:rsid w:val="00F07E3E"/>
    <w:rsid w:val="00F13336"/>
    <w:rsid w:val="00F145DC"/>
    <w:rsid w:val="00F54778"/>
    <w:rsid w:val="00F54F92"/>
    <w:rsid w:val="00F5529F"/>
    <w:rsid w:val="00F70EEF"/>
    <w:rsid w:val="00F710ED"/>
    <w:rsid w:val="00F855CC"/>
    <w:rsid w:val="00F86583"/>
    <w:rsid w:val="00FC2A03"/>
    <w:rsid w:val="00FD3A67"/>
    <w:rsid w:val="00FD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paragraph" w:customStyle="1" w:styleId="index-event">
    <w:name w:val="index-event"/>
    <w:basedOn w:val="Normal"/>
    <w:rsid w:val="0085524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543519">
      <w:bodyDiv w:val="1"/>
      <w:marLeft w:val="0"/>
      <w:marRight w:val="0"/>
      <w:marTop w:val="0"/>
      <w:marBottom w:val="0"/>
      <w:divBdr>
        <w:top w:val="none" w:sz="0" w:space="0" w:color="auto"/>
        <w:left w:val="none" w:sz="0" w:space="0" w:color="auto"/>
        <w:bottom w:val="none" w:sz="0" w:space="0" w:color="auto"/>
        <w:right w:val="none" w:sz="0" w:space="0" w:color="auto"/>
      </w:divBdr>
      <w:divsChild>
        <w:div w:id="136344058">
          <w:marLeft w:val="0"/>
          <w:marRight w:val="0"/>
          <w:marTop w:val="0"/>
          <w:marBottom w:val="0"/>
          <w:divBdr>
            <w:top w:val="none" w:sz="0" w:space="0" w:color="auto"/>
            <w:left w:val="none" w:sz="0" w:space="0" w:color="auto"/>
            <w:bottom w:val="none" w:sz="0" w:space="0" w:color="auto"/>
            <w:right w:val="none" w:sz="0" w:space="0" w:color="auto"/>
          </w:divBdr>
          <w:divsChild>
            <w:div w:id="1530802510">
              <w:marLeft w:val="0"/>
              <w:marRight w:val="0"/>
              <w:marTop w:val="0"/>
              <w:marBottom w:val="0"/>
              <w:divBdr>
                <w:top w:val="none" w:sz="0" w:space="0" w:color="auto"/>
                <w:left w:val="none" w:sz="0" w:space="0" w:color="auto"/>
                <w:bottom w:val="none" w:sz="0" w:space="0" w:color="auto"/>
                <w:right w:val="none" w:sz="0" w:space="0" w:color="auto"/>
              </w:divBdr>
            </w:div>
          </w:divsChild>
        </w:div>
        <w:div w:id="2075086301">
          <w:marLeft w:val="0"/>
          <w:marRight w:val="0"/>
          <w:marTop w:val="0"/>
          <w:marBottom w:val="0"/>
          <w:divBdr>
            <w:top w:val="none" w:sz="0" w:space="0" w:color="auto"/>
            <w:left w:val="none" w:sz="0" w:space="0" w:color="auto"/>
            <w:bottom w:val="none" w:sz="0" w:space="0" w:color="auto"/>
            <w:right w:val="none" w:sz="0" w:space="0" w:color="auto"/>
          </w:divBdr>
          <w:divsChild>
            <w:div w:id="5778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2F5496"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4472C4"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2F5496"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4472C4"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3341E9"/>
    <w:rsid w:val="00464E9A"/>
    <w:rsid w:val="0047202C"/>
    <w:rsid w:val="004C7438"/>
    <w:rsid w:val="004E4522"/>
    <w:rsid w:val="0094157A"/>
    <w:rsid w:val="009714D9"/>
    <w:rsid w:val="009D2E3B"/>
    <w:rsid w:val="00A9089F"/>
    <w:rsid w:val="00AE44AE"/>
    <w:rsid w:val="00B606DC"/>
    <w:rsid w:val="00BC775F"/>
    <w:rsid w:val="00C93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11-0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4.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5.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11</Pages>
  <Words>1845</Words>
  <Characters>1052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RM Solution</vt:lpstr>
    </vt:vector>
  </TitlesOfParts>
  <Company>MJ Logistics Gaming Company</Company>
  <LinksUpToDate>false</LinksUpToDate>
  <CharactersWithSpaces>12344</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M Solution</dc:title>
  <dc:subject>D284</dc:subject>
  <dc:creator>Nia Bourgeois</dc:creator>
  <cp:keywords/>
  <dc:description/>
  <cp:lastModifiedBy>Nia Bourgeois</cp:lastModifiedBy>
  <cp:revision>6</cp:revision>
  <dcterms:created xsi:type="dcterms:W3CDTF">2023-11-01T23:13:00Z</dcterms:created>
  <dcterms:modified xsi:type="dcterms:W3CDTF">2023-11-04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